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53DD8" w14:textId="77886867" w:rsidR="00B90951" w:rsidRPr="00DD5490" w:rsidRDefault="00B90951" w:rsidP="00B90951">
      <w:pPr>
        <w:pStyle w:val="APALevel2"/>
        <w:spacing w:before="240"/>
        <w:jc w:val="center"/>
        <w:rPr>
          <w:rFonts w:eastAsia="Times New Roman"/>
          <w:lang w:val="en-CA"/>
        </w:rPr>
      </w:pPr>
      <w:bookmarkStart w:id="0" w:name="_Toc159707031"/>
      <w:r w:rsidRPr="00DD5490">
        <w:rPr>
          <w:rFonts w:eastAsia="Times New Roman"/>
          <w:lang w:val="en-CA"/>
        </w:rPr>
        <w:t xml:space="preserve">Appendix – </w:t>
      </w:r>
      <w:r w:rsidR="005B3FE8">
        <w:rPr>
          <w:rFonts w:eastAsia="Times New Roman"/>
          <w:lang w:val="en-CA"/>
        </w:rPr>
        <w:t>Scripts used in the</w:t>
      </w:r>
      <w:r w:rsidRPr="00DD5490">
        <w:rPr>
          <w:rFonts w:eastAsia="Times New Roman"/>
          <w:lang w:val="en-CA"/>
        </w:rPr>
        <w:t xml:space="preserve"> videos</w:t>
      </w:r>
      <w:bookmarkEnd w:id="0"/>
      <w:r w:rsidR="005B3FE8">
        <w:rPr>
          <w:rStyle w:val="Refdenotaderodap"/>
          <w:rFonts w:eastAsia="Times New Roman"/>
          <w:lang w:val="en-CA"/>
        </w:rPr>
        <w:footnoteReference w:id="1"/>
      </w:r>
    </w:p>
    <w:p w14:paraId="6FDF088E" w14:textId="31DED0FF" w:rsidR="00B90951" w:rsidRPr="00C57E2A" w:rsidRDefault="00B90951" w:rsidP="005B3FE8">
      <w:pPr>
        <w:pStyle w:val="ApaStyleGeneral"/>
        <w:spacing w:before="240"/>
        <w:ind w:firstLine="0"/>
        <w:rPr>
          <w:rFonts w:ascii="Segoe UI" w:hAnsi="Segoe UI" w:cs="Segoe UI"/>
          <w:sz w:val="14"/>
          <w:szCs w:val="14"/>
        </w:rPr>
      </w:pPr>
      <w:r w:rsidRPr="002E4181">
        <w:rPr>
          <w:rStyle w:val="normaltextrun"/>
          <w:b/>
          <w:bCs/>
          <w:lang w:val="en-CA"/>
        </w:rPr>
        <w:t xml:space="preserve">Control </w:t>
      </w:r>
      <w:r w:rsidR="005B3FE8">
        <w:rPr>
          <w:rStyle w:val="normaltextrun"/>
          <w:b/>
          <w:bCs/>
          <w:lang w:val="en-CA"/>
        </w:rPr>
        <w:t xml:space="preserve">Group </w:t>
      </w:r>
      <w:r>
        <w:rPr>
          <w:rStyle w:val="normaltextrun"/>
          <w:b/>
          <w:bCs/>
          <w:lang w:val="en-CA"/>
        </w:rPr>
        <w:t>1</w:t>
      </w:r>
      <w:r w:rsidR="005B3FE8">
        <w:rPr>
          <w:rStyle w:val="normaltextrun"/>
          <w:b/>
          <w:bCs/>
          <w:lang w:val="en-CA"/>
        </w:rPr>
        <w:t xml:space="preserve">. </w:t>
      </w:r>
      <w:proofErr w:type="gramStart"/>
      <w:r w:rsidRPr="00C57E2A">
        <w:rPr>
          <w:rStyle w:val="normaltextrun"/>
          <w:sz w:val="20"/>
          <w:szCs w:val="20"/>
          <w:lang w:val="en-CA"/>
        </w:rPr>
        <w:t>Many</w:t>
      </w:r>
      <w:proofErr w:type="gramEnd"/>
      <w:r w:rsidRPr="00C57E2A">
        <w:rPr>
          <w:rStyle w:val="normaltextrun"/>
          <w:sz w:val="20"/>
          <w:szCs w:val="20"/>
          <w:lang w:val="en-CA"/>
        </w:rPr>
        <w:t xml:space="preserve"> </w:t>
      </w:r>
      <w:r w:rsidR="00A63FD8">
        <w:rPr>
          <w:rStyle w:val="normaltextrun"/>
          <w:sz w:val="20"/>
          <w:szCs w:val="20"/>
          <w:lang w:val="en-CA"/>
        </w:rPr>
        <w:t>research</w:t>
      </w:r>
      <w:r w:rsidRPr="00C57E2A">
        <w:rPr>
          <w:rStyle w:val="normaltextrun"/>
          <w:sz w:val="20"/>
          <w:szCs w:val="20"/>
          <w:lang w:val="en-CA"/>
        </w:rPr>
        <w:t xml:space="preserve"> have been carried out aiming to investigate the different types of attention. These studies have been shown to be important, as they enable a better understanding of individuals' attentional capacities. In addition, a greater understanding of how attention works makes it possible to create psychological tests that can be used in clinical contexts to identify cognitive deficits, such as the evaluation of people with </w:t>
      </w:r>
      <w:proofErr w:type="gramStart"/>
      <w:r w:rsidRPr="00C57E2A">
        <w:rPr>
          <w:rStyle w:val="normaltextrun"/>
          <w:sz w:val="20"/>
          <w:szCs w:val="20"/>
          <w:lang w:val="en-CA"/>
        </w:rPr>
        <w:t>Attention Deficit Hyperactivity Disorder</w:t>
      </w:r>
      <w:proofErr w:type="gramEnd"/>
      <w:r w:rsidRPr="00C57E2A">
        <w:rPr>
          <w:rStyle w:val="normaltextrun"/>
          <w:sz w:val="20"/>
          <w:szCs w:val="20"/>
          <w:lang w:val="en-CA"/>
        </w:rPr>
        <w:t xml:space="preserve"> (ADHD), dementia or who may have suffered an accident, such as a Cerebral Vascular Accident (CVA). Attention </w:t>
      </w:r>
      <w:proofErr w:type="gramStart"/>
      <w:r w:rsidRPr="00C57E2A">
        <w:rPr>
          <w:rStyle w:val="normaltextrun"/>
          <w:sz w:val="20"/>
          <w:szCs w:val="20"/>
          <w:lang w:val="en-CA"/>
        </w:rPr>
        <w:t>recruits</w:t>
      </w:r>
      <w:proofErr w:type="gramEnd"/>
      <w:r w:rsidRPr="00C57E2A">
        <w:rPr>
          <w:rStyle w:val="normaltextrun"/>
          <w:sz w:val="20"/>
          <w:szCs w:val="20"/>
          <w:lang w:val="en-CA"/>
        </w:rPr>
        <w:t xml:space="preserve"> different sensory pathways, such as hearing, touch, taste, smell, and sight. In addition, attention can receive different classifications depending on how it is used, as in the case of sustained attention, which concerns the ability of individuals to maintain attention for long periods of time, or selective attention, which refers to ability of individuals to select some stimuli in the environment and ignore others. Attention tests are usually associated with long tasks that require a lot of cognitive effort from the participants. To avoid fatigue during the test, you will now take a short break of a few minutes. </w:t>
      </w:r>
      <w:proofErr w:type="gramStart"/>
      <w:r w:rsidRPr="00C57E2A">
        <w:rPr>
          <w:rStyle w:val="normaltextrun"/>
          <w:sz w:val="20"/>
          <w:szCs w:val="20"/>
          <w:lang w:val="en-CA"/>
        </w:rPr>
        <w:t>In order for</w:t>
      </w:r>
      <w:proofErr w:type="gramEnd"/>
      <w:r w:rsidRPr="00C57E2A">
        <w:rPr>
          <w:rStyle w:val="normaltextrun"/>
          <w:sz w:val="20"/>
          <w:szCs w:val="20"/>
          <w:lang w:val="en-CA"/>
        </w:rPr>
        <w:t xml:space="preserve"> you to keep your attentional resources working during this break, you will play a game in virtual reality. You will then perform a second step of the attention test. Let's go?</w:t>
      </w:r>
      <w:r w:rsidRPr="00C57E2A">
        <w:rPr>
          <w:rStyle w:val="eop"/>
          <w:sz w:val="20"/>
          <w:szCs w:val="20"/>
          <w:lang w:val="en-CA"/>
        </w:rPr>
        <w:t> </w:t>
      </w:r>
      <w:r w:rsidRPr="00C57E2A">
        <w:rPr>
          <w:rStyle w:val="normaltextrun"/>
          <w:color w:val="BFBFBF"/>
          <w:sz w:val="20"/>
          <w:szCs w:val="20"/>
          <w:lang w:val="en-CA"/>
        </w:rPr>
        <w:t>Words: 226</w:t>
      </w:r>
      <w:r w:rsidR="00C57E2A" w:rsidRPr="00C57E2A">
        <w:rPr>
          <w:rStyle w:val="eop"/>
          <w:color w:val="BFBFBF"/>
          <w:sz w:val="20"/>
          <w:szCs w:val="20"/>
          <w:lang w:val="en-CA"/>
        </w:rPr>
        <w:t xml:space="preserve">/ </w:t>
      </w:r>
      <w:r w:rsidRPr="00C57E2A">
        <w:rPr>
          <w:rStyle w:val="normaltextrun"/>
          <w:color w:val="BFBFBF"/>
          <w:sz w:val="20"/>
          <w:szCs w:val="20"/>
          <w:lang w:val="en-CA"/>
        </w:rPr>
        <w:t>Characters (with space): 1499</w:t>
      </w:r>
      <w:r w:rsidRPr="00C57E2A">
        <w:rPr>
          <w:rStyle w:val="eop"/>
          <w:color w:val="BFBFBF"/>
          <w:sz w:val="20"/>
          <w:szCs w:val="20"/>
          <w:lang w:val="en-CA"/>
        </w:rPr>
        <w:t> </w:t>
      </w:r>
    </w:p>
    <w:p w14:paraId="558CA9D3" w14:textId="575A5E76" w:rsidR="00B90951" w:rsidRPr="00C57E2A" w:rsidRDefault="00B90951" w:rsidP="005B3FE8">
      <w:pPr>
        <w:pStyle w:val="ApaStyleGeneral"/>
        <w:ind w:firstLine="0"/>
        <w:rPr>
          <w:rFonts w:ascii="Segoe UI" w:hAnsi="Segoe UI" w:cs="Segoe UI"/>
          <w:sz w:val="14"/>
          <w:szCs w:val="14"/>
        </w:rPr>
      </w:pPr>
      <w:r>
        <w:rPr>
          <w:rStyle w:val="normaltextrun"/>
          <w:b/>
          <w:bCs/>
          <w:lang w:val="en-CA"/>
        </w:rPr>
        <w:t xml:space="preserve">Placebo </w:t>
      </w:r>
      <w:r w:rsidR="005B3FE8">
        <w:rPr>
          <w:rStyle w:val="normaltextrun"/>
          <w:b/>
          <w:bCs/>
          <w:lang w:val="en-CA"/>
        </w:rPr>
        <w:t xml:space="preserve">Group </w:t>
      </w:r>
      <w:r>
        <w:rPr>
          <w:rStyle w:val="normaltextrun"/>
          <w:b/>
          <w:bCs/>
          <w:lang w:val="en-CA"/>
        </w:rPr>
        <w:t>1</w:t>
      </w:r>
      <w:r w:rsidR="005B3FE8">
        <w:rPr>
          <w:rStyle w:val="normaltextrun"/>
          <w:b/>
          <w:bCs/>
          <w:lang w:val="en-CA"/>
        </w:rPr>
        <w:t xml:space="preserve">. </w:t>
      </w:r>
      <w:r w:rsidRPr="00C57E2A">
        <w:rPr>
          <w:rStyle w:val="normaltextrun"/>
          <w:color w:val="000000"/>
          <w:sz w:val="20"/>
          <w:szCs w:val="20"/>
          <w:lang w:val="en-CA"/>
        </w:rPr>
        <w:t>Did you know that video games, in addition to being fun, can improve your attention skills? This has been a subject of wide investigation within Psychology, where several researchers are investigating the effects of games on human cognition. Many studies have pointed to an improvement in several cognitive abilities in people who play video games, compared to people who do not play video games. These researche</w:t>
      </w:r>
      <w:r w:rsidR="00C230B5">
        <w:rPr>
          <w:rStyle w:val="normaltextrun"/>
          <w:color w:val="000000"/>
          <w:sz w:val="20"/>
          <w:szCs w:val="20"/>
          <w:lang w:val="en-CA"/>
        </w:rPr>
        <w:t>r</w:t>
      </w:r>
      <w:r w:rsidRPr="00C57E2A">
        <w:rPr>
          <w:rStyle w:val="normaltextrun"/>
          <w:color w:val="000000"/>
          <w:sz w:val="20"/>
          <w:szCs w:val="20"/>
          <w:lang w:val="en-CA"/>
        </w:rPr>
        <w:t xml:space="preserve">s have shown that games can improve players' attention, memory, logical </w:t>
      </w:r>
      <w:proofErr w:type="gramStart"/>
      <w:r w:rsidRPr="00C57E2A">
        <w:rPr>
          <w:rStyle w:val="normaltextrun"/>
          <w:color w:val="000000"/>
          <w:sz w:val="20"/>
          <w:szCs w:val="20"/>
          <w:lang w:val="en-CA"/>
        </w:rPr>
        <w:t>reasoning</w:t>
      </w:r>
      <w:proofErr w:type="gramEnd"/>
      <w:r w:rsidRPr="00C57E2A">
        <w:rPr>
          <w:rStyle w:val="normaltextrun"/>
          <w:color w:val="000000"/>
          <w:sz w:val="20"/>
          <w:szCs w:val="20"/>
          <w:lang w:val="en-CA"/>
        </w:rPr>
        <w:t xml:space="preserve"> and perceptual abilities. Not only that, </w:t>
      </w:r>
      <w:proofErr w:type="gramStart"/>
      <w:r w:rsidRPr="00C57E2A">
        <w:rPr>
          <w:rStyle w:val="normaltextrun"/>
          <w:color w:val="000000"/>
          <w:sz w:val="20"/>
          <w:szCs w:val="20"/>
          <w:lang w:val="en-CA"/>
        </w:rPr>
        <w:t>the use of virtual reality can have</w:t>
      </w:r>
      <w:proofErr w:type="gramEnd"/>
      <w:r w:rsidRPr="00C57E2A">
        <w:rPr>
          <w:rStyle w:val="normaltextrun"/>
          <w:color w:val="000000"/>
          <w:sz w:val="20"/>
          <w:szCs w:val="20"/>
          <w:lang w:val="en-CA"/>
        </w:rPr>
        <w:t xml:space="preserve"> even more beneficial effects compared to mobile games, computers or video games in general. Aiming to investigate the applicability of the beneficial effects of games, researchers have also investigated the possibility of using video games to treat clinical cases, as in the case of people with some type of brain injury or disability. Thus, people with Alzheimer's disease, Parkinson's disease, various dementias or with some type of injury, as in the case of people who have suffered a stroke, could benefit from treatments that use video games. Considering these findings in the medical and scientific </w:t>
      </w:r>
      <w:r w:rsidRPr="00C57E2A">
        <w:rPr>
          <w:rStyle w:val="normaltextrun"/>
          <w:color w:val="000000"/>
          <w:sz w:val="20"/>
          <w:szCs w:val="20"/>
          <w:lang w:val="en-CA"/>
        </w:rPr>
        <w:lastRenderedPageBreak/>
        <w:t>literature, you will now play a game using virtual reality glasses. Previous research has shown that playing games like this for a few minutes makes you think faster and become more attentive. You will then retake computerized tests to assess your attention.</w:t>
      </w:r>
      <w:r w:rsidRPr="00C57E2A">
        <w:rPr>
          <w:rStyle w:val="eop"/>
          <w:color w:val="000000"/>
          <w:sz w:val="20"/>
          <w:szCs w:val="20"/>
          <w:lang w:val="en-CA"/>
        </w:rPr>
        <w:t> </w:t>
      </w:r>
      <w:r w:rsidRPr="00C57E2A">
        <w:rPr>
          <w:rStyle w:val="normaltextrun"/>
          <w:color w:val="BFBFBF"/>
          <w:sz w:val="20"/>
          <w:szCs w:val="20"/>
          <w:lang w:val="en-CA"/>
        </w:rPr>
        <w:t>Words: 237</w:t>
      </w:r>
      <w:r w:rsidR="00C57E2A" w:rsidRPr="00C57E2A">
        <w:rPr>
          <w:rStyle w:val="eop"/>
          <w:color w:val="BFBFBF"/>
          <w:sz w:val="20"/>
          <w:szCs w:val="20"/>
          <w:lang w:val="en-CA"/>
        </w:rPr>
        <w:t xml:space="preserve">/ </w:t>
      </w:r>
      <w:r w:rsidRPr="00C57E2A">
        <w:rPr>
          <w:rStyle w:val="normaltextrun"/>
          <w:color w:val="BFBFBF"/>
          <w:sz w:val="20"/>
          <w:szCs w:val="20"/>
          <w:lang w:val="en-CA"/>
        </w:rPr>
        <w:t>Characters (with space): 1559</w:t>
      </w:r>
      <w:r w:rsidRPr="00C57E2A">
        <w:rPr>
          <w:rStyle w:val="eop"/>
          <w:color w:val="BFBFBF"/>
          <w:sz w:val="20"/>
          <w:szCs w:val="20"/>
          <w:lang w:val="en-CA"/>
        </w:rPr>
        <w:t> </w:t>
      </w:r>
    </w:p>
    <w:p w14:paraId="697C8C83" w14:textId="101E9B81" w:rsidR="00B90951" w:rsidRPr="00C57E2A" w:rsidRDefault="00B90951" w:rsidP="005B3FE8">
      <w:pPr>
        <w:pStyle w:val="ApaStyleGeneral"/>
        <w:ind w:firstLine="0"/>
        <w:rPr>
          <w:rFonts w:ascii="Segoe UI" w:hAnsi="Segoe UI" w:cs="Segoe UI"/>
          <w:sz w:val="14"/>
          <w:szCs w:val="14"/>
        </w:rPr>
      </w:pPr>
      <w:r w:rsidRPr="002E4181">
        <w:rPr>
          <w:rStyle w:val="normaltextrun"/>
          <w:b/>
          <w:bCs/>
          <w:lang w:val="en-CA"/>
        </w:rPr>
        <w:t>Control</w:t>
      </w:r>
      <w:r>
        <w:rPr>
          <w:rStyle w:val="normaltextrun"/>
          <w:b/>
          <w:bCs/>
          <w:lang w:val="en-CA"/>
        </w:rPr>
        <w:t xml:space="preserve"> </w:t>
      </w:r>
      <w:r w:rsidR="005B3FE8">
        <w:rPr>
          <w:rStyle w:val="normaltextrun"/>
          <w:b/>
          <w:bCs/>
          <w:lang w:val="en-CA"/>
        </w:rPr>
        <w:t xml:space="preserve">Group </w:t>
      </w:r>
      <w:r>
        <w:rPr>
          <w:rStyle w:val="normaltextrun"/>
          <w:b/>
          <w:bCs/>
          <w:lang w:val="en-CA"/>
        </w:rPr>
        <w:t>2</w:t>
      </w:r>
      <w:r w:rsidR="005B3FE8">
        <w:rPr>
          <w:rStyle w:val="normaltextrun"/>
          <w:b/>
          <w:bCs/>
          <w:lang w:val="en-CA"/>
        </w:rPr>
        <w:t xml:space="preserve">. </w:t>
      </w:r>
      <w:proofErr w:type="gramStart"/>
      <w:r w:rsidRPr="00C57E2A">
        <w:rPr>
          <w:rStyle w:val="normaltextrun"/>
          <w:sz w:val="20"/>
          <w:szCs w:val="20"/>
          <w:lang w:val="en-CA"/>
        </w:rPr>
        <w:t>Many</w:t>
      </w:r>
      <w:proofErr w:type="gramEnd"/>
      <w:r w:rsidRPr="00C57E2A">
        <w:rPr>
          <w:rStyle w:val="normaltextrun"/>
          <w:sz w:val="20"/>
          <w:szCs w:val="20"/>
          <w:lang w:val="en-CA"/>
        </w:rPr>
        <w:t xml:space="preserve"> </w:t>
      </w:r>
      <w:r w:rsidR="00A63FD8">
        <w:rPr>
          <w:rStyle w:val="normaltextrun"/>
          <w:sz w:val="20"/>
          <w:szCs w:val="20"/>
          <w:lang w:val="en-CA"/>
        </w:rPr>
        <w:t>research</w:t>
      </w:r>
      <w:r w:rsidRPr="00C57E2A">
        <w:rPr>
          <w:rStyle w:val="normaltextrun"/>
          <w:sz w:val="20"/>
          <w:szCs w:val="20"/>
          <w:lang w:val="en-CA"/>
        </w:rPr>
        <w:t xml:space="preserve"> have been carried out aiming to investigate the different types of attention. These studies have been shown to be important, as they enable a better understanding of individuals' attentional capacities. In addition, a greater understanding of how attention works makes it possible to create psychological tests that can be used in clinical contexts to identify cognitive deficits, such as the evaluation of people with </w:t>
      </w:r>
      <w:proofErr w:type="gramStart"/>
      <w:r w:rsidRPr="00C57E2A">
        <w:rPr>
          <w:rStyle w:val="normaltextrun"/>
          <w:sz w:val="20"/>
          <w:szCs w:val="20"/>
          <w:lang w:val="en-CA"/>
        </w:rPr>
        <w:t>Attention Deficit Hyperactivity Disorder</w:t>
      </w:r>
      <w:proofErr w:type="gramEnd"/>
      <w:r w:rsidRPr="00C57E2A">
        <w:rPr>
          <w:rStyle w:val="normaltextrun"/>
          <w:sz w:val="20"/>
          <w:szCs w:val="20"/>
          <w:lang w:val="en-CA"/>
        </w:rPr>
        <w:t xml:space="preserve"> (ADHD), dementia or who may have suffered an accident, such as a Cerebral Vascular Accident (CVA). Attention </w:t>
      </w:r>
      <w:proofErr w:type="gramStart"/>
      <w:r w:rsidRPr="00C57E2A">
        <w:rPr>
          <w:rStyle w:val="normaltextrun"/>
          <w:sz w:val="20"/>
          <w:szCs w:val="20"/>
          <w:lang w:val="en-CA"/>
        </w:rPr>
        <w:t>recruits</w:t>
      </w:r>
      <w:proofErr w:type="gramEnd"/>
      <w:r w:rsidRPr="00C57E2A">
        <w:rPr>
          <w:rStyle w:val="normaltextrun"/>
          <w:sz w:val="20"/>
          <w:szCs w:val="20"/>
          <w:lang w:val="en-CA"/>
        </w:rPr>
        <w:t xml:space="preserve"> different sensory pathways, such as hearing, touch, taste, smell, and sight. In addition, attention can receive different classifications depending on how it is used, as in the case of sustained attention, which concerns the ability of individuals to maintain attention for long periods of time, or selective attention, which refers to ability of individuals to select some stimuli in the environment and ignore others. </w:t>
      </w:r>
      <w:proofErr w:type="gramStart"/>
      <w:r w:rsidRPr="00C57E2A">
        <w:rPr>
          <w:rStyle w:val="normaltextrun"/>
          <w:sz w:val="20"/>
          <w:szCs w:val="20"/>
          <w:lang w:val="en-CA"/>
        </w:rPr>
        <w:t>In order for</w:t>
      </w:r>
      <w:proofErr w:type="gramEnd"/>
      <w:r w:rsidRPr="00C57E2A">
        <w:rPr>
          <w:rStyle w:val="normaltextrun"/>
          <w:sz w:val="20"/>
          <w:szCs w:val="20"/>
          <w:lang w:val="en-CA"/>
        </w:rPr>
        <w:t xml:space="preserve"> you to start using your attentional resources, you will play a game in virtual reality. Then you will perform an attention test. Let's go?</w:t>
      </w:r>
      <w:r w:rsidRPr="00C57E2A">
        <w:rPr>
          <w:rStyle w:val="eop"/>
          <w:sz w:val="20"/>
          <w:szCs w:val="20"/>
          <w:lang w:val="en-CA"/>
        </w:rPr>
        <w:t> </w:t>
      </w:r>
      <w:r w:rsidRPr="00C57E2A">
        <w:rPr>
          <w:rStyle w:val="normaltextrun"/>
          <w:color w:val="BFBFBF"/>
          <w:sz w:val="20"/>
          <w:szCs w:val="20"/>
          <w:lang w:val="en-CA"/>
        </w:rPr>
        <w:t>Words: 203</w:t>
      </w:r>
      <w:r w:rsidR="00C57E2A" w:rsidRPr="00C57E2A">
        <w:rPr>
          <w:rStyle w:val="eop"/>
          <w:color w:val="BFBFBF"/>
          <w:sz w:val="20"/>
          <w:szCs w:val="20"/>
          <w:lang w:val="en-CA"/>
        </w:rPr>
        <w:t xml:space="preserve">/ </w:t>
      </w:r>
      <w:r w:rsidRPr="00C57E2A">
        <w:rPr>
          <w:rStyle w:val="normaltextrun"/>
          <w:color w:val="BFBFBF"/>
          <w:sz w:val="20"/>
          <w:szCs w:val="20"/>
          <w:lang w:val="en-CA"/>
        </w:rPr>
        <w:t>Characters (with space): 1356</w:t>
      </w:r>
      <w:r w:rsidRPr="00C57E2A">
        <w:rPr>
          <w:rStyle w:val="eop"/>
          <w:color w:val="BFBFBF"/>
          <w:sz w:val="20"/>
          <w:szCs w:val="20"/>
          <w:lang w:val="en-CA"/>
        </w:rPr>
        <w:t> </w:t>
      </w:r>
    </w:p>
    <w:p w14:paraId="0933D295" w14:textId="38478348" w:rsidR="00B90951" w:rsidRPr="00C57E2A" w:rsidRDefault="00B90951" w:rsidP="005B3FE8">
      <w:pPr>
        <w:pStyle w:val="ApaStyleGeneral"/>
        <w:ind w:firstLine="0"/>
        <w:rPr>
          <w:rStyle w:val="eop"/>
          <w:color w:val="BFBFBF"/>
          <w:sz w:val="20"/>
          <w:szCs w:val="20"/>
        </w:rPr>
      </w:pPr>
      <w:r>
        <w:rPr>
          <w:rStyle w:val="normaltextrun"/>
          <w:b/>
          <w:bCs/>
          <w:lang w:val="en-CA"/>
        </w:rPr>
        <w:t xml:space="preserve">Placebo </w:t>
      </w:r>
      <w:r w:rsidR="005B3FE8">
        <w:rPr>
          <w:rStyle w:val="normaltextrun"/>
          <w:b/>
          <w:bCs/>
          <w:lang w:val="en-CA"/>
        </w:rPr>
        <w:t xml:space="preserve">Group </w:t>
      </w:r>
      <w:r>
        <w:rPr>
          <w:rStyle w:val="normaltextrun"/>
          <w:b/>
          <w:bCs/>
          <w:lang w:val="en-CA"/>
        </w:rPr>
        <w:t>2</w:t>
      </w:r>
      <w:r w:rsidR="005B3FE8">
        <w:rPr>
          <w:rStyle w:val="normaltextrun"/>
          <w:b/>
          <w:bCs/>
          <w:lang w:val="en-CA"/>
        </w:rPr>
        <w:t xml:space="preserve">. </w:t>
      </w:r>
      <w:r w:rsidRPr="00C57E2A">
        <w:rPr>
          <w:rStyle w:val="normaltextrun"/>
          <w:color w:val="000000"/>
          <w:sz w:val="20"/>
          <w:szCs w:val="20"/>
          <w:lang w:val="en-CA"/>
        </w:rPr>
        <w:t>Did you know that video games, in addition to being fun, can improve your attention skills? This has been a subject of wide investigation within Psychology, where several researchers are investigating the effects of games on human cognition. Many studies have pointed to an improvement in several cognitive abilities in people who play video games, compared to people who do not play video games. These researche</w:t>
      </w:r>
      <w:r w:rsidR="00430F58">
        <w:rPr>
          <w:rStyle w:val="normaltextrun"/>
          <w:color w:val="000000"/>
          <w:sz w:val="20"/>
          <w:szCs w:val="20"/>
          <w:lang w:val="en-CA"/>
        </w:rPr>
        <w:t>r</w:t>
      </w:r>
      <w:r w:rsidRPr="00C57E2A">
        <w:rPr>
          <w:rStyle w:val="normaltextrun"/>
          <w:color w:val="000000"/>
          <w:sz w:val="20"/>
          <w:szCs w:val="20"/>
          <w:lang w:val="en-CA"/>
        </w:rPr>
        <w:t xml:space="preserve">s have shown that games can improve players' attention, memory, logical </w:t>
      </w:r>
      <w:proofErr w:type="gramStart"/>
      <w:r w:rsidRPr="00C57E2A">
        <w:rPr>
          <w:rStyle w:val="normaltextrun"/>
          <w:color w:val="000000"/>
          <w:sz w:val="20"/>
          <w:szCs w:val="20"/>
          <w:lang w:val="en-CA"/>
        </w:rPr>
        <w:t>reasoning</w:t>
      </w:r>
      <w:proofErr w:type="gramEnd"/>
      <w:r w:rsidRPr="00C57E2A">
        <w:rPr>
          <w:rStyle w:val="normaltextrun"/>
          <w:color w:val="000000"/>
          <w:sz w:val="20"/>
          <w:szCs w:val="20"/>
          <w:lang w:val="en-CA"/>
        </w:rPr>
        <w:t xml:space="preserve"> and perceptual abilities. Not only that, </w:t>
      </w:r>
      <w:proofErr w:type="gramStart"/>
      <w:r w:rsidRPr="00C57E2A">
        <w:rPr>
          <w:rStyle w:val="normaltextrun"/>
          <w:color w:val="000000"/>
          <w:sz w:val="20"/>
          <w:szCs w:val="20"/>
          <w:lang w:val="en-CA"/>
        </w:rPr>
        <w:t>the use of virtual reality can have</w:t>
      </w:r>
      <w:proofErr w:type="gramEnd"/>
      <w:r w:rsidRPr="00C57E2A">
        <w:rPr>
          <w:rStyle w:val="normaltextrun"/>
          <w:color w:val="000000"/>
          <w:sz w:val="20"/>
          <w:szCs w:val="20"/>
          <w:lang w:val="en-CA"/>
        </w:rPr>
        <w:t xml:space="preserve"> even more beneficial effects compared to mobile games, computers or video games in general. Aiming to investigate the applicability of the beneficial effects of games, researchers have also investigated the possibility of using video games to treat clinical cases, as in the case of people with some type of brain injury or disability. Thus, people with Alzheimer's disease, Parkinson's, various dementias or with some type of injury, as in the case of people who have suffered a stroke, could benefit from treatments that use video games. Considering these findings in the medical and scientific literature, you will now play a game using virtual reality glasses. Previous research has shown that playing games like this for a few minutes makes you think faster and become more attentive. You will then take computerized tests to assess your attention.</w:t>
      </w:r>
      <w:r w:rsidRPr="00C57E2A">
        <w:rPr>
          <w:rStyle w:val="eop"/>
          <w:color w:val="000000"/>
          <w:sz w:val="20"/>
          <w:szCs w:val="20"/>
          <w:lang w:val="en-CA"/>
        </w:rPr>
        <w:t> </w:t>
      </w:r>
      <w:r w:rsidRPr="00C57E2A">
        <w:rPr>
          <w:rStyle w:val="normaltextrun"/>
          <w:color w:val="BFBFBF"/>
          <w:sz w:val="20"/>
          <w:szCs w:val="20"/>
        </w:rPr>
        <w:t>Words: 235</w:t>
      </w:r>
      <w:r w:rsidR="00C57E2A" w:rsidRPr="00C57E2A">
        <w:rPr>
          <w:rStyle w:val="eop"/>
          <w:color w:val="BFBFBF"/>
          <w:sz w:val="20"/>
          <w:szCs w:val="20"/>
        </w:rPr>
        <w:t xml:space="preserve">/ </w:t>
      </w:r>
      <w:r w:rsidRPr="00C57E2A">
        <w:rPr>
          <w:rStyle w:val="normaltextrun"/>
          <w:color w:val="BFBFBF"/>
          <w:sz w:val="20"/>
          <w:szCs w:val="20"/>
        </w:rPr>
        <w:t>Characters (with space): 1557</w:t>
      </w:r>
      <w:r w:rsidRPr="00C57E2A">
        <w:rPr>
          <w:rStyle w:val="eop"/>
          <w:color w:val="BFBFBF"/>
          <w:sz w:val="20"/>
          <w:szCs w:val="20"/>
        </w:rPr>
        <w:t> </w:t>
      </w:r>
    </w:p>
    <w:sectPr w:rsidR="00B90951" w:rsidRPr="00C57E2A" w:rsidSect="001C5721">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28E10" w14:textId="77777777" w:rsidR="001C5721" w:rsidRDefault="001C5721" w:rsidP="006319DD">
      <w:pPr>
        <w:spacing w:line="240" w:lineRule="auto"/>
      </w:pPr>
      <w:r>
        <w:separator/>
      </w:r>
    </w:p>
  </w:endnote>
  <w:endnote w:type="continuationSeparator" w:id="0">
    <w:p w14:paraId="731BDB05" w14:textId="77777777" w:rsidR="001C5721" w:rsidRDefault="001C5721" w:rsidP="006319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4AB13" w14:textId="77777777" w:rsidR="001C5721" w:rsidRDefault="001C5721" w:rsidP="006319DD">
      <w:pPr>
        <w:spacing w:line="240" w:lineRule="auto"/>
      </w:pPr>
      <w:r>
        <w:separator/>
      </w:r>
    </w:p>
  </w:footnote>
  <w:footnote w:type="continuationSeparator" w:id="0">
    <w:p w14:paraId="5A4F4745" w14:textId="77777777" w:rsidR="001C5721" w:rsidRDefault="001C5721" w:rsidP="006319DD">
      <w:pPr>
        <w:spacing w:line="240" w:lineRule="auto"/>
      </w:pPr>
      <w:r>
        <w:continuationSeparator/>
      </w:r>
    </w:p>
  </w:footnote>
  <w:footnote w:id="1">
    <w:p w14:paraId="471A1C45" w14:textId="2F5BB8E0" w:rsidR="005B3FE8" w:rsidRDefault="005B3FE8">
      <w:pPr>
        <w:pStyle w:val="Textodenotaderodap"/>
      </w:pPr>
      <w:r>
        <w:rPr>
          <w:rStyle w:val="Refdenotaderodap"/>
        </w:rPr>
        <w:footnoteRef/>
      </w:r>
      <w:r>
        <w:t xml:space="preserve"> </w:t>
      </w:r>
      <w:proofErr w:type="spellStart"/>
      <w:r>
        <w:t>Translated</w:t>
      </w:r>
      <w:proofErr w:type="spellEnd"/>
      <w:r>
        <w:t xml:space="preserve"> </w:t>
      </w:r>
      <w:proofErr w:type="spellStart"/>
      <w:r>
        <w:t>from</w:t>
      </w:r>
      <w:proofErr w:type="spellEnd"/>
      <w:r>
        <w:t xml:space="preserve"> </w:t>
      </w:r>
      <w:proofErr w:type="spellStart"/>
      <w:r>
        <w:t>Brazilian</w:t>
      </w:r>
      <w:proofErr w:type="spellEnd"/>
      <w:r>
        <w:t xml:space="preserve"> </w:t>
      </w:r>
      <w:proofErr w:type="spellStart"/>
      <w:r>
        <w:t>Portuguese</w:t>
      </w:r>
      <w:proofErr w:type="spellEnd"/>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7936"/>
    <w:multiLevelType w:val="hybridMultilevel"/>
    <w:tmpl w:val="D5FA96AA"/>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F863C38"/>
    <w:multiLevelType w:val="multilevel"/>
    <w:tmpl w:val="F5B01C0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6752E2"/>
    <w:multiLevelType w:val="hybridMultilevel"/>
    <w:tmpl w:val="F306DBAA"/>
    <w:lvl w:ilvl="0" w:tplc="9BE4EC0E">
      <w:start w:val="1"/>
      <w:numFmt w:val="decimal"/>
      <w:lvlText w:val="%1."/>
      <w:lvlJc w:val="left"/>
      <w:pPr>
        <w:ind w:left="1080" w:hanging="360"/>
      </w:pPr>
      <w:rPr>
        <w:rFonts w:ascii="Times New Roman" w:eastAsia="Times New Roman" w:hAnsi="Times New Roman" w:cs="Times New Roman"/>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3" w15:restartNumberingAfterBreak="0">
    <w:nsid w:val="3EE4030F"/>
    <w:multiLevelType w:val="hybridMultilevel"/>
    <w:tmpl w:val="2DB61A0E"/>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4" w15:restartNumberingAfterBreak="0">
    <w:nsid w:val="42980884"/>
    <w:multiLevelType w:val="hybridMultilevel"/>
    <w:tmpl w:val="67DE2C2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53483E09"/>
    <w:multiLevelType w:val="hybridMultilevel"/>
    <w:tmpl w:val="B0124EB8"/>
    <w:lvl w:ilvl="0" w:tplc="77B4D97A">
      <w:start w:val="1"/>
      <w:numFmt w:val="decimal"/>
      <w:lvlText w:val="%1)"/>
      <w:lvlJc w:val="left"/>
      <w:pPr>
        <w:ind w:left="720" w:hanging="360"/>
      </w:pPr>
      <w:rPr>
        <w:rFonts w:eastAsia="Arial" w:cs="Aria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62230E8"/>
    <w:multiLevelType w:val="hybridMultilevel"/>
    <w:tmpl w:val="D966AD32"/>
    <w:lvl w:ilvl="0" w:tplc="0416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92C40B3"/>
    <w:multiLevelType w:val="hybridMultilevel"/>
    <w:tmpl w:val="89C84430"/>
    <w:lvl w:ilvl="0" w:tplc="0416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A3F5C43"/>
    <w:multiLevelType w:val="multilevel"/>
    <w:tmpl w:val="8010788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3839"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40267C5"/>
    <w:multiLevelType w:val="hybridMultilevel"/>
    <w:tmpl w:val="6CD24C74"/>
    <w:lvl w:ilvl="0" w:tplc="0416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FB829C6"/>
    <w:multiLevelType w:val="hybridMultilevel"/>
    <w:tmpl w:val="A80ECFF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706C2CFE"/>
    <w:multiLevelType w:val="hybridMultilevel"/>
    <w:tmpl w:val="BFE8A4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76AE4715"/>
    <w:multiLevelType w:val="multilevel"/>
    <w:tmpl w:val="0BD2D5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E182527"/>
    <w:multiLevelType w:val="hybridMultilevel"/>
    <w:tmpl w:val="2B9C4C9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153108357">
    <w:abstractNumId w:val="1"/>
  </w:num>
  <w:num w:numId="2" w16cid:durableId="945772857">
    <w:abstractNumId w:val="4"/>
  </w:num>
  <w:num w:numId="3" w16cid:durableId="1491821966">
    <w:abstractNumId w:val="8"/>
  </w:num>
  <w:num w:numId="4" w16cid:durableId="257760517">
    <w:abstractNumId w:val="2"/>
  </w:num>
  <w:num w:numId="5" w16cid:durableId="1853908193">
    <w:abstractNumId w:val="12"/>
  </w:num>
  <w:num w:numId="6" w16cid:durableId="771434639">
    <w:abstractNumId w:val="5"/>
  </w:num>
  <w:num w:numId="7" w16cid:durableId="995645031">
    <w:abstractNumId w:val="13"/>
  </w:num>
  <w:num w:numId="8" w16cid:durableId="1836262990">
    <w:abstractNumId w:val="0"/>
  </w:num>
  <w:num w:numId="9" w16cid:durableId="148444667">
    <w:abstractNumId w:val="10"/>
  </w:num>
  <w:num w:numId="10" w16cid:durableId="426464711">
    <w:abstractNumId w:val="9"/>
  </w:num>
  <w:num w:numId="11" w16cid:durableId="553781448">
    <w:abstractNumId w:val="6"/>
  </w:num>
  <w:num w:numId="12" w16cid:durableId="101804950">
    <w:abstractNumId w:val="7"/>
  </w:num>
  <w:num w:numId="13" w16cid:durableId="1770008978">
    <w:abstractNumId w:val="11"/>
  </w:num>
  <w:num w:numId="14" w16cid:durableId="20964347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wsDS3MDMzNjc3NzFV0lEKTi0uzszPAykwrAUAUyDQwywAAAA="/>
  </w:docVars>
  <w:rsids>
    <w:rsidRoot w:val="00FE6D77"/>
    <w:rsid w:val="000005C7"/>
    <w:rsid w:val="00000962"/>
    <w:rsid w:val="00002039"/>
    <w:rsid w:val="000035C3"/>
    <w:rsid w:val="000037C5"/>
    <w:rsid w:val="00003861"/>
    <w:rsid w:val="00004029"/>
    <w:rsid w:val="000042C1"/>
    <w:rsid w:val="0000596C"/>
    <w:rsid w:val="00005DCF"/>
    <w:rsid w:val="0000644A"/>
    <w:rsid w:val="00006D98"/>
    <w:rsid w:val="000075B1"/>
    <w:rsid w:val="00007815"/>
    <w:rsid w:val="00011EA8"/>
    <w:rsid w:val="0001462A"/>
    <w:rsid w:val="00015128"/>
    <w:rsid w:val="0001530F"/>
    <w:rsid w:val="00015BBB"/>
    <w:rsid w:val="00017E9C"/>
    <w:rsid w:val="0002012B"/>
    <w:rsid w:val="00021E2B"/>
    <w:rsid w:val="000230B1"/>
    <w:rsid w:val="0002329D"/>
    <w:rsid w:val="0002401F"/>
    <w:rsid w:val="0002467B"/>
    <w:rsid w:val="00024CFA"/>
    <w:rsid w:val="00025810"/>
    <w:rsid w:val="00025AA0"/>
    <w:rsid w:val="00025D6D"/>
    <w:rsid w:val="0002636D"/>
    <w:rsid w:val="00026454"/>
    <w:rsid w:val="00026966"/>
    <w:rsid w:val="00026B06"/>
    <w:rsid w:val="00027319"/>
    <w:rsid w:val="000304E1"/>
    <w:rsid w:val="0003061C"/>
    <w:rsid w:val="00030994"/>
    <w:rsid w:val="00031702"/>
    <w:rsid w:val="0003260B"/>
    <w:rsid w:val="00032617"/>
    <w:rsid w:val="00032906"/>
    <w:rsid w:val="00032A61"/>
    <w:rsid w:val="00033137"/>
    <w:rsid w:val="000360A4"/>
    <w:rsid w:val="00036E9C"/>
    <w:rsid w:val="00037C57"/>
    <w:rsid w:val="000402ED"/>
    <w:rsid w:val="000407DF"/>
    <w:rsid w:val="00041166"/>
    <w:rsid w:val="0004178B"/>
    <w:rsid w:val="000421B1"/>
    <w:rsid w:val="0004239A"/>
    <w:rsid w:val="00043761"/>
    <w:rsid w:val="00043F95"/>
    <w:rsid w:val="000441BB"/>
    <w:rsid w:val="00044B11"/>
    <w:rsid w:val="00045F7E"/>
    <w:rsid w:val="00046186"/>
    <w:rsid w:val="00046A2A"/>
    <w:rsid w:val="00047126"/>
    <w:rsid w:val="0004737C"/>
    <w:rsid w:val="000479A4"/>
    <w:rsid w:val="000502B6"/>
    <w:rsid w:val="00051E12"/>
    <w:rsid w:val="000529DD"/>
    <w:rsid w:val="00054B6C"/>
    <w:rsid w:val="00054FF4"/>
    <w:rsid w:val="0005662E"/>
    <w:rsid w:val="00056711"/>
    <w:rsid w:val="00056880"/>
    <w:rsid w:val="00056B21"/>
    <w:rsid w:val="00056FD7"/>
    <w:rsid w:val="0005701F"/>
    <w:rsid w:val="00057888"/>
    <w:rsid w:val="00057956"/>
    <w:rsid w:val="00057958"/>
    <w:rsid w:val="00060CC9"/>
    <w:rsid w:val="00062163"/>
    <w:rsid w:val="000621D7"/>
    <w:rsid w:val="0006362F"/>
    <w:rsid w:val="000636F4"/>
    <w:rsid w:val="00064179"/>
    <w:rsid w:val="000642E3"/>
    <w:rsid w:val="0006462F"/>
    <w:rsid w:val="00065227"/>
    <w:rsid w:val="0006573B"/>
    <w:rsid w:val="00066289"/>
    <w:rsid w:val="000668FB"/>
    <w:rsid w:val="00066B76"/>
    <w:rsid w:val="00067CCC"/>
    <w:rsid w:val="00067EF5"/>
    <w:rsid w:val="00067FF6"/>
    <w:rsid w:val="00070B3F"/>
    <w:rsid w:val="00070F7E"/>
    <w:rsid w:val="000717FD"/>
    <w:rsid w:val="00071992"/>
    <w:rsid w:val="000719D6"/>
    <w:rsid w:val="00072AF3"/>
    <w:rsid w:val="00074216"/>
    <w:rsid w:val="00074845"/>
    <w:rsid w:val="00075308"/>
    <w:rsid w:val="00075858"/>
    <w:rsid w:val="00075B7F"/>
    <w:rsid w:val="00076BBA"/>
    <w:rsid w:val="00076D05"/>
    <w:rsid w:val="00076FDF"/>
    <w:rsid w:val="00077269"/>
    <w:rsid w:val="00077351"/>
    <w:rsid w:val="000776A6"/>
    <w:rsid w:val="000802B1"/>
    <w:rsid w:val="00081500"/>
    <w:rsid w:val="00081B32"/>
    <w:rsid w:val="00083765"/>
    <w:rsid w:val="00084C54"/>
    <w:rsid w:val="000854B6"/>
    <w:rsid w:val="000865B8"/>
    <w:rsid w:val="0008684C"/>
    <w:rsid w:val="00086B36"/>
    <w:rsid w:val="00087060"/>
    <w:rsid w:val="00087672"/>
    <w:rsid w:val="00087DBF"/>
    <w:rsid w:val="000901D4"/>
    <w:rsid w:val="0009025A"/>
    <w:rsid w:val="000904B3"/>
    <w:rsid w:val="0009075B"/>
    <w:rsid w:val="0009093F"/>
    <w:rsid w:val="00090CFA"/>
    <w:rsid w:val="00091B44"/>
    <w:rsid w:val="00091EA8"/>
    <w:rsid w:val="00092030"/>
    <w:rsid w:val="00092C57"/>
    <w:rsid w:val="000940BD"/>
    <w:rsid w:val="00094162"/>
    <w:rsid w:val="000948AB"/>
    <w:rsid w:val="00094B1B"/>
    <w:rsid w:val="00094ECF"/>
    <w:rsid w:val="00094FEC"/>
    <w:rsid w:val="000959C1"/>
    <w:rsid w:val="00096B77"/>
    <w:rsid w:val="00097E5F"/>
    <w:rsid w:val="000A0922"/>
    <w:rsid w:val="000A0BB2"/>
    <w:rsid w:val="000A1F17"/>
    <w:rsid w:val="000A2436"/>
    <w:rsid w:val="000A2B97"/>
    <w:rsid w:val="000A3CBC"/>
    <w:rsid w:val="000A3E38"/>
    <w:rsid w:val="000A467F"/>
    <w:rsid w:val="000A6065"/>
    <w:rsid w:val="000A621D"/>
    <w:rsid w:val="000A6262"/>
    <w:rsid w:val="000A66C6"/>
    <w:rsid w:val="000A7271"/>
    <w:rsid w:val="000B1D97"/>
    <w:rsid w:val="000B2220"/>
    <w:rsid w:val="000B2DAA"/>
    <w:rsid w:val="000B33B3"/>
    <w:rsid w:val="000B4AB8"/>
    <w:rsid w:val="000B5A2A"/>
    <w:rsid w:val="000B7260"/>
    <w:rsid w:val="000B7525"/>
    <w:rsid w:val="000B7B2F"/>
    <w:rsid w:val="000C0EA2"/>
    <w:rsid w:val="000C2633"/>
    <w:rsid w:val="000C2D1D"/>
    <w:rsid w:val="000C3003"/>
    <w:rsid w:val="000C3236"/>
    <w:rsid w:val="000C3C4F"/>
    <w:rsid w:val="000C5745"/>
    <w:rsid w:val="000C5EE9"/>
    <w:rsid w:val="000C732A"/>
    <w:rsid w:val="000C7672"/>
    <w:rsid w:val="000C7DBE"/>
    <w:rsid w:val="000D052F"/>
    <w:rsid w:val="000D0D9A"/>
    <w:rsid w:val="000D15DB"/>
    <w:rsid w:val="000D2174"/>
    <w:rsid w:val="000D38B2"/>
    <w:rsid w:val="000D433A"/>
    <w:rsid w:val="000D495A"/>
    <w:rsid w:val="000D5317"/>
    <w:rsid w:val="000D6090"/>
    <w:rsid w:val="000D62E9"/>
    <w:rsid w:val="000D6E4D"/>
    <w:rsid w:val="000D70C9"/>
    <w:rsid w:val="000D756E"/>
    <w:rsid w:val="000E07F9"/>
    <w:rsid w:val="000E0DDC"/>
    <w:rsid w:val="000E125C"/>
    <w:rsid w:val="000E1428"/>
    <w:rsid w:val="000E1758"/>
    <w:rsid w:val="000E1A4E"/>
    <w:rsid w:val="000E1D3F"/>
    <w:rsid w:val="000E1D78"/>
    <w:rsid w:val="000E2816"/>
    <w:rsid w:val="000E2AD9"/>
    <w:rsid w:val="000E374F"/>
    <w:rsid w:val="000E3ED8"/>
    <w:rsid w:val="000E559A"/>
    <w:rsid w:val="000E58F9"/>
    <w:rsid w:val="000E5981"/>
    <w:rsid w:val="000E59E3"/>
    <w:rsid w:val="000E5C56"/>
    <w:rsid w:val="000E620D"/>
    <w:rsid w:val="000E625F"/>
    <w:rsid w:val="000E63E0"/>
    <w:rsid w:val="000E665C"/>
    <w:rsid w:val="000E6771"/>
    <w:rsid w:val="000E75C4"/>
    <w:rsid w:val="000E7605"/>
    <w:rsid w:val="000E7FB7"/>
    <w:rsid w:val="000F2197"/>
    <w:rsid w:val="000F3091"/>
    <w:rsid w:val="000F5328"/>
    <w:rsid w:val="000F746F"/>
    <w:rsid w:val="001005E6"/>
    <w:rsid w:val="0010069F"/>
    <w:rsid w:val="0010080D"/>
    <w:rsid w:val="001011C3"/>
    <w:rsid w:val="00101668"/>
    <w:rsid w:val="00101EB5"/>
    <w:rsid w:val="0010203A"/>
    <w:rsid w:val="0010231D"/>
    <w:rsid w:val="001024BA"/>
    <w:rsid w:val="00102F38"/>
    <w:rsid w:val="0010382B"/>
    <w:rsid w:val="00104202"/>
    <w:rsid w:val="00105076"/>
    <w:rsid w:val="001053A4"/>
    <w:rsid w:val="001053B3"/>
    <w:rsid w:val="0010599A"/>
    <w:rsid w:val="00106173"/>
    <w:rsid w:val="001066F9"/>
    <w:rsid w:val="0010681B"/>
    <w:rsid w:val="00106AA6"/>
    <w:rsid w:val="00107870"/>
    <w:rsid w:val="00107EE2"/>
    <w:rsid w:val="00110406"/>
    <w:rsid w:val="00110692"/>
    <w:rsid w:val="0011254D"/>
    <w:rsid w:val="0011436F"/>
    <w:rsid w:val="00114746"/>
    <w:rsid w:val="001156C7"/>
    <w:rsid w:val="001158EF"/>
    <w:rsid w:val="00115936"/>
    <w:rsid w:val="00115F10"/>
    <w:rsid w:val="001166F9"/>
    <w:rsid w:val="00117448"/>
    <w:rsid w:val="001175C4"/>
    <w:rsid w:val="001177E6"/>
    <w:rsid w:val="001177F4"/>
    <w:rsid w:val="001178C9"/>
    <w:rsid w:val="001179F5"/>
    <w:rsid w:val="00120953"/>
    <w:rsid w:val="00121953"/>
    <w:rsid w:val="00121B4C"/>
    <w:rsid w:val="00122915"/>
    <w:rsid w:val="00122D71"/>
    <w:rsid w:val="00124239"/>
    <w:rsid w:val="001246E5"/>
    <w:rsid w:val="00124BF4"/>
    <w:rsid w:val="00124EF6"/>
    <w:rsid w:val="00125006"/>
    <w:rsid w:val="001253EC"/>
    <w:rsid w:val="0012773B"/>
    <w:rsid w:val="00127918"/>
    <w:rsid w:val="001305D2"/>
    <w:rsid w:val="00130ACE"/>
    <w:rsid w:val="00131397"/>
    <w:rsid w:val="001316E5"/>
    <w:rsid w:val="00131EC8"/>
    <w:rsid w:val="00132971"/>
    <w:rsid w:val="00132E80"/>
    <w:rsid w:val="00133208"/>
    <w:rsid w:val="00133BEA"/>
    <w:rsid w:val="00133F10"/>
    <w:rsid w:val="00134586"/>
    <w:rsid w:val="001362C8"/>
    <w:rsid w:val="0013670C"/>
    <w:rsid w:val="00136C49"/>
    <w:rsid w:val="00140522"/>
    <w:rsid w:val="001430F0"/>
    <w:rsid w:val="001434B0"/>
    <w:rsid w:val="001435F2"/>
    <w:rsid w:val="00143660"/>
    <w:rsid w:val="00144B1C"/>
    <w:rsid w:val="00144F99"/>
    <w:rsid w:val="00145568"/>
    <w:rsid w:val="00147528"/>
    <w:rsid w:val="0015015D"/>
    <w:rsid w:val="001508E2"/>
    <w:rsid w:val="001509E0"/>
    <w:rsid w:val="00150D5F"/>
    <w:rsid w:val="00150F7E"/>
    <w:rsid w:val="00151D5A"/>
    <w:rsid w:val="00152FDE"/>
    <w:rsid w:val="00153E63"/>
    <w:rsid w:val="001545ED"/>
    <w:rsid w:val="00154D76"/>
    <w:rsid w:val="00155ECD"/>
    <w:rsid w:val="00155F57"/>
    <w:rsid w:val="001560E4"/>
    <w:rsid w:val="00156247"/>
    <w:rsid w:val="0015692B"/>
    <w:rsid w:val="00156D34"/>
    <w:rsid w:val="001570D2"/>
    <w:rsid w:val="001572E8"/>
    <w:rsid w:val="001616B8"/>
    <w:rsid w:val="00161F56"/>
    <w:rsid w:val="0016202D"/>
    <w:rsid w:val="0016227A"/>
    <w:rsid w:val="0016273D"/>
    <w:rsid w:val="001629B2"/>
    <w:rsid w:val="00162A4E"/>
    <w:rsid w:val="00162B4C"/>
    <w:rsid w:val="00162E90"/>
    <w:rsid w:val="0016369B"/>
    <w:rsid w:val="00163ED0"/>
    <w:rsid w:val="0016446B"/>
    <w:rsid w:val="0016495B"/>
    <w:rsid w:val="001650BC"/>
    <w:rsid w:val="00165F9C"/>
    <w:rsid w:val="00166533"/>
    <w:rsid w:val="00166989"/>
    <w:rsid w:val="0016706B"/>
    <w:rsid w:val="001676A7"/>
    <w:rsid w:val="00167BAA"/>
    <w:rsid w:val="00167C27"/>
    <w:rsid w:val="001708BF"/>
    <w:rsid w:val="00171A02"/>
    <w:rsid w:val="00171C93"/>
    <w:rsid w:val="00172284"/>
    <w:rsid w:val="001734B3"/>
    <w:rsid w:val="0017474E"/>
    <w:rsid w:val="00174E2D"/>
    <w:rsid w:val="00175090"/>
    <w:rsid w:val="001762C9"/>
    <w:rsid w:val="00177467"/>
    <w:rsid w:val="00177D48"/>
    <w:rsid w:val="00177F46"/>
    <w:rsid w:val="001809C1"/>
    <w:rsid w:val="00181F35"/>
    <w:rsid w:val="00182090"/>
    <w:rsid w:val="00182E9C"/>
    <w:rsid w:val="00183019"/>
    <w:rsid w:val="00183068"/>
    <w:rsid w:val="0018398E"/>
    <w:rsid w:val="001854C6"/>
    <w:rsid w:val="00186431"/>
    <w:rsid w:val="0018687F"/>
    <w:rsid w:val="00186BB8"/>
    <w:rsid w:val="00187324"/>
    <w:rsid w:val="001877D6"/>
    <w:rsid w:val="0019059C"/>
    <w:rsid w:val="001909FB"/>
    <w:rsid w:val="00190EA6"/>
    <w:rsid w:val="001910B3"/>
    <w:rsid w:val="00191117"/>
    <w:rsid w:val="00191735"/>
    <w:rsid w:val="001924C4"/>
    <w:rsid w:val="001928EC"/>
    <w:rsid w:val="00193166"/>
    <w:rsid w:val="00193BDC"/>
    <w:rsid w:val="00195C3B"/>
    <w:rsid w:val="00196525"/>
    <w:rsid w:val="00197783"/>
    <w:rsid w:val="001A037C"/>
    <w:rsid w:val="001A1B1C"/>
    <w:rsid w:val="001A2BD5"/>
    <w:rsid w:val="001A5E05"/>
    <w:rsid w:val="001A66B9"/>
    <w:rsid w:val="001A6A05"/>
    <w:rsid w:val="001A6C7E"/>
    <w:rsid w:val="001A6FAB"/>
    <w:rsid w:val="001A7BD3"/>
    <w:rsid w:val="001B0232"/>
    <w:rsid w:val="001B093A"/>
    <w:rsid w:val="001B0C7F"/>
    <w:rsid w:val="001B171E"/>
    <w:rsid w:val="001B1DB7"/>
    <w:rsid w:val="001B1F40"/>
    <w:rsid w:val="001B20D2"/>
    <w:rsid w:val="001B2130"/>
    <w:rsid w:val="001B28ED"/>
    <w:rsid w:val="001B29C3"/>
    <w:rsid w:val="001B2DA3"/>
    <w:rsid w:val="001B3B52"/>
    <w:rsid w:val="001B3E40"/>
    <w:rsid w:val="001B413F"/>
    <w:rsid w:val="001B435F"/>
    <w:rsid w:val="001B4FEE"/>
    <w:rsid w:val="001B6AC7"/>
    <w:rsid w:val="001B6F8D"/>
    <w:rsid w:val="001B78AD"/>
    <w:rsid w:val="001B7A22"/>
    <w:rsid w:val="001C2CA9"/>
    <w:rsid w:val="001C3305"/>
    <w:rsid w:val="001C47F7"/>
    <w:rsid w:val="001C5721"/>
    <w:rsid w:val="001C593B"/>
    <w:rsid w:val="001C748E"/>
    <w:rsid w:val="001D0176"/>
    <w:rsid w:val="001D0583"/>
    <w:rsid w:val="001D0BF8"/>
    <w:rsid w:val="001D0FC7"/>
    <w:rsid w:val="001D2228"/>
    <w:rsid w:val="001D3AC5"/>
    <w:rsid w:val="001D3B21"/>
    <w:rsid w:val="001D4718"/>
    <w:rsid w:val="001D47E9"/>
    <w:rsid w:val="001D548B"/>
    <w:rsid w:val="001D73D3"/>
    <w:rsid w:val="001E0164"/>
    <w:rsid w:val="001E119D"/>
    <w:rsid w:val="001E16FD"/>
    <w:rsid w:val="001E1F2B"/>
    <w:rsid w:val="001E2655"/>
    <w:rsid w:val="001E2B55"/>
    <w:rsid w:val="001E370C"/>
    <w:rsid w:val="001E3857"/>
    <w:rsid w:val="001E4731"/>
    <w:rsid w:val="001E4AB6"/>
    <w:rsid w:val="001E539E"/>
    <w:rsid w:val="001E597D"/>
    <w:rsid w:val="001E5B57"/>
    <w:rsid w:val="001E7DCC"/>
    <w:rsid w:val="001F1424"/>
    <w:rsid w:val="001F1D73"/>
    <w:rsid w:val="001F2077"/>
    <w:rsid w:val="001F2ADC"/>
    <w:rsid w:val="001F3FB1"/>
    <w:rsid w:val="001F4234"/>
    <w:rsid w:val="001F5C5D"/>
    <w:rsid w:val="00200A48"/>
    <w:rsid w:val="0020238E"/>
    <w:rsid w:val="00203DA3"/>
    <w:rsid w:val="002040A7"/>
    <w:rsid w:val="00204B0F"/>
    <w:rsid w:val="00204ED4"/>
    <w:rsid w:val="00206188"/>
    <w:rsid w:val="002064B6"/>
    <w:rsid w:val="0021053C"/>
    <w:rsid w:val="00210614"/>
    <w:rsid w:val="00210FDB"/>
    <w:rsid w:val="002113A5"/>
    <w:rsid w:val="0021408F"/>
    <w:rsid w:val="00214192"/>
    <w:rsid w:val="00215C47"/>
    <w:rsid w:val="00216979"/>
    <w:rsid w:val="00216BE8"/>
    <w:rsid w:val="00217F5C"/>
    <w:rsid w:val="00220B71"/>
    <w:rsid w:val="00221FCA"/>
    <w:rsid w:val="00224488"/>
    <w:rsid w:val="0022477A"/>
    <w:rsid w:val="002257B2"/>
    <w:rsid w:val="002268A8"/>
    <w:rsid w:val="002275E5"/>
    <w:rsid w:val="002311F5"/>
    <w:rsid w:val="0023465E"/>
    <w:rsid w:val="00234C6E"/>
    <w:rsid w:val="00234C95"/>
    <w:rsid w:val="002355E1"/>
    <w:rsid w:val="0023589E"/>
    <w:rsid w:val="002364FD"/>
    <w:rsid w:val="0023735B"/>
    <w:rsid w:val="00240B82"/>
    <w:rsid w:val="002412D0"/>
    <w:rsid w:val="00241C93"/>
    <w:rsid w:val="0024217C"/>
    <w:rsid w:val="00242FF6"/>
    <w:rsid w:val="002445B4"/>
    <w:rsid w:val="0024469D"/>
    <w:rsid w:val="00245252"/>
    <w:rsid w:val="0024574C"/>
    <w:rsid w:val="002461B7"/>
    <w:rsid w:val="0024642C"/>
    <w:rsid w:val="002465C3"/>
    <w:rsid w:val="00246993"/>
    <w:rsid w:val="00247A08"/>
    <w:rsid w:val="00250B5B"/>
    <w:rsid w:val="00250E10"/>
    <w:rsid w:val="0025132A"/>
    <w:rsid w:val="00251334"/>
    <w:rsid w:val="00251791"/>
    <w:rsid w:val="00252149"/>
    <w:rsid w:val="00252CC4"/>
    <w:rsid w:val="002530D5"/>
    <w:rsid w:val="0025380E"/>
    <w:rsid w:val="00253E1F"/>
    <w:rsid w:val="0025517D"/>
    <w:rsid w:val="00255240"/>
    <w:rsid w:val="0025560F"/>
    <w:rsid w:val="002568B3"/>
    <w:rsid w:val="00256AA0"/>
    <w:rsid w:val="00256F42"/>
    <w:rsid w:val="002578E0"/>
    <w:rsid w:val="002601AF"/>
    <w:rsid w:val="0026033C"/>
    <w:rsid w:val="0026053A"/>
    <w:rsid w:val="00260FAA"/>
    <w:rsid w:val="002618FF"/>
    <w:rsid w:val="002622F4"/>
    <w:rsid w:val="00262341"/>
    <w:rsid w:val="00263112"/>
    <w:rsid w:val="002631CC"/>
    <w:rsid w:val="0026322B"/>
    <w:rsid w:val="002640D4"/>
    <w:rsid w:val="00264C8F"/>
    <w:rsid w:val="00265A58"/>
    <w:rsid w:val="00265DCC"/>
    <w:rsid w:val="002663B0"/>
    <w:rsid w:val="0026738B"/>
    <w:rsid w:val="00267533"/>
    <w:rsid w:val="002703F9"/>
    <w:rsid w:val="0027105B"/>
    <w:rsid w:val="002716C6"/>
    <w:rsid w:val="00272FF7"/>
    <w:rsid w:val="00273009"/>
    <w:rsid w:val="002734B2"/>
    <w:rsid w:val="0027367F"/>
    <w:rsid w:val="00274D41"/>
    <w:rsid w:val="00275DE4"/>
    <w:rsid w:val="002774EF"/>
    <w:rsid w:val="002811EE"/>
    <w:rsid w:val="002819B2"/>
    <w:rsid w:val="00283A2F"/>
    <w:rsid w:val="00283CB4"/>
    <w:rsid w:val="00284939"/>
    <w:rsid w:val="002849EB"/>
    <w:rsid w:val="002850FC"/>
    <w:rsid w:val="00286228"/>
    <w:rsid w:val="002863D4"/>
    <w:rsid w:val="0028682A"/>
    <w:rsid w:val="002871C4"/>
    <w:rsid w:val="00287C20"/>
    <w:rsid w:val="00287CE4"/>
    <w:rsid w:val="002902E4"/>
    <w:rsid w:val="002904DF"/>
    <w:rsid w:val="00290AF8"/>
    <w:rsid w:val="00290EC3"/>
    <w:rsid w:val="002912BD"/>
    <w:rsid w:val="002919B9"/>
    <w:rsid w:val="002919ED"/>
    <w:rsid w:val="00291F40"/>
    <w:rsid w:val="002921D8"/>
    <w:rsid w:val="002924A6"/>
    <w:rsid w:val="00292532"/>
    <w:rsid w:val="0029275B"/>
    <w:rsid w:val="00292992"/>
    <w:rsid w:val="00292FEC"/>
    <w:rsid w:val="00295021"/>
    <w:rsid w:val="0029521B"/>
    <w:rsid w:val="00295281"/>
    <w:rsid w:val="00295BDB"/>
    <w:rsid w:val="00296360"/>
    <w:rsid w:val="0029653D"/>
    <w:rsid w:val="002967D4"/>
    <w:rsid w:val="00297F7E"/>
    <w:rsid w:val="002A02E8"/>
    <w:rsid w:val="002A0E00"/>
    <w:rsid w:val="002A0F44"/>
    <w:rsid w:val="002A1BDD"/>
    <w:rsid w:val="002A2FB2"/>
    <w:rsid w:val="002A49FE"/>
    <w:rsid w:val="002A616C"/>
    <w:rsid w:val="002A6DA5"/>
    <w:rsid w:val="002A6DFB"/>
    <w:rsid w:val="002A744A"/>
    <w:rsid w:val="002A7851"/>
    <w:rsid w:val="002A7D5F"/>
    <w:rsid w:val="002B0044"/>
    <w:rsid w:val="002B121A"/>
    <w:rsid w:val="002B12F3"/>
    <w:rsid w:val="002B1385"/>
    <w:rsid w:val="002B158C"/>
    <w:rsid w:val="002B39F7"/>
    <w:rsid w:val="002B3AAB"/>
    <w:rsid w:val="002B4A5A"/>
    <w:rsid w:val="002B5128"/>
    <w:rsid w:val="002B54E4"/>
    <w:rsid w:val="002B57E1"/>
    <w:rsid w:val="002B7B33"/>
    <w:rsid w:val="002C1F78"/>
    <w:rsid w:val="002C2ABE"/>
    <w:rsid w:val="002C2B41"/>
    <w:rsid w:val="002C402F"/>
    <w:rsid w:val="002C4C10"/>
    <w:rsid w:val="002C4D95"/>
    <w:rsid w:val="002C5988"/>
    <w:rsid w:val="002C5A42"/>
    <w:rsid w:val="002C7393"/>
    <w:rsid w:val="002D0051"/>
    <w:rsid w:val="002D08F3"/>
    <w:rsid w:val="002D18BD"/>
    <w:rsid w:val="002D28C6"/>
    <w:rsid w:val="002D3654"/>
    <w:rsid w:val="002D4BC0"/>
    <w:rsid w:val="002D65DA"/>
    <w:rsid w:val="002D7D02"/>
    <w:rsid w:val="002D7E15"/>
    <w:rsid w:val="002E132C"/>
    <w:rsid w:val="002E17CC"/>
    <w:rsid w:val="002E17E0"/>
    <w:rsid w:val="002E3038"/>
    <w:rsid w:val="002E3F35"/>
    <w:rsid w:val="002E4A90"/>
    <w:rsid w:val="002E4B50"/>
    <w:rsid w:val="002E54D9"/>
    <w:rsid w:val="002E6814"/>
    <w:rsid w:val="002E742B"/>
    <w:rsid w:val="002E7708"/>
    <w:rsid w:val="002E77E2"/>
    <w:rsid w:val="002F00D2"/>
    <w:rsid w:val="002F04F1"/>
    <w:rsid w:val="002F0D78"/>
    <w:rsid w:val="002F1F60"/>
    <w:rsid w:val="002F2674"/>
    <w:rsid w:val="002F281B"/>
    <w:rsid w:val="002F288B"/>
    <w:rsid w:val="002F29CC"/>
    <w:rsid w:val="002F432D"/>
    <w:rsid w:val="002F508A"/>
    <w:rsid w:val="002F51AD"/>
    <w:rsid w:val="002F5BBB"/>
    <w:rsid w:val="002F5E31"/>
    <w:rsid w:val="002F67A9"/>
    <w:rsid w:val="003007E7"/>
    <w:rsid w:val="00300F32"/>
    <w:rsid w:val="00301212"/>
    <w:rsid w:val="0030176F"/>
    <w:rsid w:val="00301CB9"/>
    <w:rsid w:val="00302396"/>
    <w:rsid w:val="00302A44"/>
    <w:rsid w:val="003030EE"/>
    <w:rsid w:val="0030352A"/>
    <w:rsid w:val="00305779"/>
    <w:rsid w:val="00305CAE"/>
    <w:rsid w:val="00305DD4"/>
    <w:rsid w:val="00307904"/>
    <w:rsid w:val="003100DA"/>
    <w:rsid w:val="00310FAB"/>
    <w:rsid w:val="00311C33"/>
    <w:rsid w:val="0031264A"/>
    <w:rsid w:val="0031267D"/>
    <w:rsid w:val="00312EF1"/>
    <w:rsid w:val="0031466D"/>
    <w:rsid w:val="00314811"/>
    <w:rsid w:val="00314DD9"/>
    <w:rsid w:val="00316632"/>
    <w:rsid w:val="00316FCB"/>
    <w:rsid w:val="00317036"/>
    <w:rsid w:val="00320195"/>
    <w:rsid w:val="0032053A"/>
    <w:rsid w:val="003208A7"/>
    <w:rsid w:val="00321525"/>
    <w:rsid w:val="00321B72"/>
    <w:rsid w:val="00322418"/>
    <w:rsid w:val="00322E92"/>
    <w:rsid w:val="00322FD8"/>
    <w:rsid w:val="003233B6"/>
    <w:rsid w:val="003242C4"/>
    <w:rsid w:val="0032453E"/>
    <w:rsid w:val="003250C8"/>
    <w:rsid w:val="00325431"/>
    <w:rsid w:val="00325D41"/>
    <w:rsid w:val="00326048"/>
    <w:rsid w:val="0032683E"/>
    <w:rsid w:val="00326EE0"/>
    <w:rsid w:val="003271AA"/>
    <w:rsid w:val="00330033"/>
    <w:rsid w:val="00330B6D"/>
    <w:rsid w:val="0033172A"/>
    <w:rsid w:val="00331868"/>
    <w:rsid w:val="00332EAC"/>
    <w:rsid w:val="00333594"/>
    <w:rsid w:val="003369D0"/>
    <w:rsid w:val="00336FC1"/>
    <w:rsid w:val="0033715F"/>
    <w:rsid w:val="0033777A"/>
    <w:rsid w:val="0034005C"/>
    <w:rsid w:val="00340412"/>
    <w:rsid w:val="003422BD"/>
    <w:rsid w:val="00343000"/>
    <w:rsid w:val="00343088"/>
    <w:rsid w:val="003431FD"/>
    <w:rsid w:val="00343AFD"/>
    <w:rsid w:val="00344E0B"/>
    <w:rsid w:val="00344E9F"/>
    <w:rsid w:val="0034626D"/>
    <w:rsid w:val="00346E05"/>
    <w:rsid w:val="00350DA1"/>
    <w:rsid w:val="00350EF0"/>
    <w:rsid w:val="003513C7"/>
    <w:rsid w:val="00351751"/>
    <w:rsid w:val="00351D74"/>
    <w:rsid w:val="00352FAE"/>
    <w:rsid w:val="00353605"/>
    <w:rsid w:val="00353CEE"/>
    <w:rsid w:val="00355981"/>
    <w:rsid w:val="00355AFC"/>
    <w:rsid w:val="00356726"/>
    <w:rsid w:val="0035680B"/>
    <w:rsid w:val="003577FE"/>
    <w:rsid w:val="0036102C"/>
    <w:rsid w:val="003612A8"/>
    <w:rsid w:val="0036150C"/>
    <w:rsid w:val="00361513"/>
    <w:rsid w:val="0036207F"/>
    <w:rsid w:val="00362136"/>
    <w:rsid w:val="003621AF"/>
    <w:rsid w:val="003635E0"/>
    <w:rsid w:val="00363B62"/>
    <w:rsid w:val="0036435D"/>
    <w:rsid w:val="00364E92"/>
    <w:rsid w:val="00365A55"/>
    <w:rsid w:val="00365F47"/>
    <w:rsid w:val="00365FA6"/>
    <w:rsid w:val="00366472"/>
    <w:rsid w:val="00366B5B"/>
    <w:rsid w:val="003670C6"/>
    <w:rsid w:val="003675CD"/>
    <w:rsid w:val="00367715"/>
    <w:rsid w:val="00370E05"/>
    <w:rsid w:val="0037118C"/>
    <w:rsid w:val="003711CD"/>
    <w:rsid w:val="0037154F"/>
    <w:rsid w:val="0037194B"/>
    <w:rsid w:val="00371E50"/>
    <w:rsid w:val="00373B5C"/>
    <w:rsid w:val="00373DF4"/>
    <w:rsid w:val="003743A2"/>
    <w:rsid w:val="003744CF"/>
    <w:rsid w:val="00374A01"/>
    <w:rsid w:val="00374B2A"/>
    <w:rsid w:val="0037504F"/>
    <w:rsid w:val="003755A7"/>
    <w:rsid w:val="00375A67"/>
    <w:rsid w:val="003776A2"/>
    <w:rsid w:val="00377BBA"/>
    <w:rsid w:val="00380E93"/>
    <w:rsid w:val="0038164D"/>
    <w:rsid w:val="003829A4"/>
    <w:rsid w:val="0038306B"/>
    <w:rsid w:val="003830D5"/>
    <w:rsid w:val="00383AD8"/>
    <w:rsid w:val="00385197"/>
    <w:rsid w:val="00385741"/>
    <w:rsid w:val="00385969"/>
    <w:rsid w:val="00391646"/>
    <w:rsid w:val="00392EDC"/>
    <w:rsid w:val="00393C61"/>
    <w:rsid w:val="00394552"/>
    <w:rsid w:val="003968BF"/>
    <w:rsid w:val="00396AB1"/>
    <w:rsid w:val="00397AF5"/>
    <w:rsid w:val="00397EB8"/>
    <w:rsid w:val="003A09A5"/>
    <w:rsid w:val="003A09B8"/>
    <w:rsid w:val="003A1333"/>
    <w:rsid w:val="003A1BD9"/>
    <w:rsid w:val="003A2F60"/>
    <w:rsid w:val="003A48B3"/>
    <w:rsid w:val="003A5595"/>
    <w:rsid w:val="003A5B36"/>
    <w:rsid w:val="003A63E9"/>
    <w:rsid w:val="003A678E"/>
    <w:rsid w:val="003A7BD8"/>
    <w:rsid w:val="003B0C34"/>
    <w:rsid w:val="003B1F8C"/>
    <w:rsid w:val="003B2561"/>
    <w:rsid w:val="003B2606"/>
    <w:rsid w:val="003B3168"/>
    <w:rsid w:val="003B3818"/>
    <w:rsid w:val="003B3DFE"/>
    <w:rsid w:val="003B4336"/>
    <w:rsid w:val="003B4A1A"/>
    <w:rsid w:val="003B4CDA"/>
    <w:rsid w:val="003B4E41"/>
    <w:rsid w:val="003B64BA"/>
    <w:rsid w:val="003B68FB"/>
    <w:rsid w:val="003C27A9"/>
    <w:rsid w:val="003C35D3"/>
    <w:rsid w:val="003C3FE6"/>
    <w:rsid w:val="003C44AE"/>
    <w:rsid w:val="003C44D1"/>
    <w:rsid w:val="003C45C8"/>
    <w:rsid w:val="003C490B"/>
    <w:rsid w:val="003C5445"/>
    <w:rsid w:val="003C5C20"/>
    <w:rsid w:val="003C6964"/>
    <w:rsid w:val="003C73A0"/>
    <w:rsid w:val="003C7DA1"/>
    <w:rsid w:val="003C7DAD"/>
    <w:rsid w:val="003D167B"/>
    <w:rsid w:val="003D2391"/>
    <w:rsid w:val="003D2711"/>
    <w:rsid w:val="003D2B53"/>
    <w:rsid w:val="003D3AF6"/>
    <w:rsid w:val="003D5432"/>
    <w:rsid w:val="003D56BC"/>
    <w:rsid w:val="003D682F"/>
    <w:rsid w:val="003D6C18"/>
    <w:rsid w:val="003D7030"/>
    <w:rsid w:val="003D71D5"/>
    <w:rsid w:val="003D7444"/>
    <w:rsid w:val="003D79C2"/>
    <w:rsid w:val="003E06DC"/>
    <w:rsid w:val="003E0886"/>
    <w:rsid w:val="003E0DA3"/>
    <w:rsid w:val="003E31CB"/>
    <w:rsid w:val="003E372E"/>
    <w:rsid w:val="003E4B95"/>
    <w:rsid w:val="003E53C9"/>
    <w:rsid w:val="003E65F2"/>
    <w:rsid w:val="003E7F0B"/>
    <w:rsid w:val="003F0EC8"/>
    <w:rsid w:val="003F19EE"/>
    <w:rsid w:val="003F2957"/>
    <w:rsid w:val="003F2C4A"/>
    <w:rsid w:val="003F384C"/>
    <w:rsid w:val="003F5857"/>
    <w:rsid w:val="003F5B3D"/>
    <w:rsid w:val="003F62C1"/>
    <w:rsid w:val="003F6F19"/>
    <w:rsid w:val="003F781C"/>
    <w:rsid w:val="0040132F"/>
    <w:rsid w:val="00403877"/>
    <w:rsid w:val="00403C69"/>
    <w:rsid w:val="004041C9"/>
    <w:rsid w:val="004052F5"/>
    <w:rsid w:val="00405583"/>
    <w:rsid w:val="0040562E"/>
    <w:rsid w:val="0040676D"/>
    <w:rsid w:val="00406B9A"/>
    <w:rsid w:val="00406BE0"/>
    <w:rsid w:val="00406CDF"/>
    <w:rsid w:val="00406D09"/>
    <w:rsid w:val="0040707D"/>
    <w:rsid w:val="004075E1"/>
    <w:rsid w:val="00407B72"/>
    <w:rsid w:val="00407C61"/>
    <w:rsid w:val="00410043"/>
    <w:rsid w:val="004106B5"/>
    <w:rsid w:val="00414715"/>
    <w:rsid w:val="004153E6"/>
    <w:rsid w:val="00416D3C"/>
    <w:rsid w:val="004174D4"/>
    <w:rsid w:val="00417F82"/>
    <w:rsid w:val="004204DA"/>
    <w:rsid w:val="004205DF"/>
    <w:rsid w:val="0042068F"/>
    <w:rsid w:val="00421C48"/>
    <w:rsid w:val="00422978"/>
    <w:rsid w:val="00422CCD"/>
    <w:rsid w:val="004255F5"/>
    <w:rsid w:val="00425921"/>
    <w:rsid w:val="00425EDC"/>
    <w:rsid w:val="00426A94"/>
    <w:rsid w:val="00427BDD"/>
    <w:rsid w:val="004306BC"/>
    <w:rsid w:val="00430EC8"/>
    <w:rsid w:val="00430F58"/>
    <w:rsid w:val="00432118"/>
    <w:rsid w:val="004340E4"/>
    <w:rsid w:val="00434633"/>
    <w:rsid w:val="0043466F"/>
    <w:rsid w:val="00435177"/>
    <w:rsid w:val="004351A7"/>
    <w:rsid w:val="0043557A"/>
    <w:rsid w:val="004358EF"/>
    <w:rsid w:val="00436C3F"/>
    <w:rsid w:val="00437F9C"/>
    <w:rsid w:val="0044043E"/>
    <w:rsid w:val="004404DB"/>
    <w:rsid w:val="00441745"/>
    <w:rsid w:val="00442513"/>
    <w:rsid w:val="00442AD9"/>
    <w:rsid w:val="0044345E"/>
    <w:rsid w:val="00444AFF"/>
    <w:rsid w:val="00445900"/>
    <w:rsid w:val="00446137"/>
    <w:rsid w:val="004468CE"/>
    <w:rsid w:val="004476F9"/>
    <w:rsid w:val="00447B5E"/>
    <w:rsid w:val="00451C97"/>
    <w:rsid w:val="00451F93"/>
    <w:rsid w:val="00452DB9"/>
    <w:rsid w:val="00452F57"/>
    <w:rsid w:val="004535DA"/>
    <w:rsid w:val="00453D4C"/>
    <w:rsid w:val="0045413E"/>
    <w:rsid w:val="004547DE"/>
    <w:rsid w:val="00456515"/>
    <w:rsid w:val="004568B0"/>
    <w:rsid w:val="00456C85"/>
    <w:rsid w:val="00456E1B"/>
    <w:rsid w:val="00456FE8"/>
    <w:rsid w:val="00457596"/>
    <w:rsid w:val="00460A3B"/>
    <w:rsid w:val="00460D3E"/>
    <w:rsid w:val="00460F3E"/>
    <w:rsid w:val="004621F6"/>
    <w:rsid w:val="00462395"/>
    <w:rsid w:val="0046384D"/>
    <w:rsid w:val="00463933"/>
    <w:rsid w:val="004642C8"/>
    <w:rsid w:val="0046502F"/>
    <w:rsid w:val="004662E0"/>
    <w:rsid w:val="00467765"/>
    <w:rsid w:val="00467A82"/>
    <w:rsid w:val="00471DEF"/>
    <w:rsid w:val="00472A9E"/>
    <w:rsid w:val="00473E52"/>
    <w:rsid w:val="004744EF"/>
    <w:rsid w:val="004752D8"/>
    <w:rsid w:val="00475718"/>
    <w:rsid w:val="00476C55"/>
    <w:rsid w:val="004774DC"/>
    <w:rsid w:val="00477829"/>
    <w:rsid w:val="00477862"/>
    <w:rsid w:val="00481595"/>
    <w:rsid w:val="00481DF3"/>
    <w:rsid w:val="004825A7"/>
    <w:rsid w:val="004837A3"/>
    <w:rsid w:val="00483915"/>
    <w:rsid w:val="00483DDA"/>
    <w:rsid w:val="004841CE"/>
    <w:rsid w:val="00484D9C"/>
    <w:rsid w:val="004850B0"/>
    <w:rsid w:val="0048703D"/>
    <w:rsid w:val="0048740C"/>
    <w:rsid w:val="004918A0"/>
    <w:rsid w:val="0049190E"/>
    <w:rsid w:val="004924FE"/>
    <w:rsid w:val="004929FC"/>
    <w:rsid w:val="00492C10"/>
    <w:rsid w:val="00493476"/>
    <w:rsid w:val="00493604"/>
    <w:rsid w:val="00493D53"/>
    <w:rsid w:val="00494432"/>
    <w:rsid w:val="004945BE"/>
    <w:rsid w:val="00494AD0"/>
    <w:rsid w:val="0049543E"/>
    <w:rsid w:val="00496075"/>
    <w:rsid w:val="0049684E"/>
    <w:rsid w:val="00496C2D"/>
    <w:rsid w:val="004A084C"/>
    <w:rsid w:val="004A08A8"/>
    <w:rsid w:val="004A0963"/>
    <w:rsid w:val="004A1071"/>
    <w:rsid w:val="004A126F"/>
    <w:rsid w:val="004A1C6D"/>
    <w:rsid w:val="004A2717"/>
    <w:rsid w:val="004A27B1"/>
    <w:rsid w:val="004A3360"/>
    <w:rsid w:val="004A33F1"/>
    <w:rsid w:val="004A3D2E"/>
    <w:rsid w:val="004A4BE5"/>
    <w:rsid w:val="004A5686"/>
    <w:rsid w:val="004A587E"/>
    <w:rsid w:val="004A6AC2"/>
    <w:rsid w:val="004A7F98"/>
    <w:rsid w:val="004B0E4C"/>
    <w:rsid w:val="004B15ED"/>
    <w:rsid w:val="004B1D41"/>
    <w:rsid w:val="004B1FCF"/>
    <w:rsid w:val="004B2951"/>
    <w:rsid w:val="004B2D3B"/>
    <w:rsid w:val="004B3E87"/>
    <w:rsid w:val="004B4821"/>
    <w:rsid w:val="004C0F5D"/>
    <w:rsid w:val="004C12FE"/>
    <w:rsid w:val="004C1933"/>
    <w:rsid w:val="004C27BE"/>
    <w:rsid w:val="004C3C3F"/>
    <w:rsid w:val="004C43B1"/>
    <w:rsid w:val="004C4BBD"/>
    <w:rsid w:val="004C4FC8"/>
    <w:rsid w:val="004C5EB9"/>
    <w:rsid w:val="004C602E"/>
    <w:rsid w:val="004C76CD"/>
    <w:rsid w:val="004C780D"/>
    <w:rsid w:val="004D0764"/>
    <w:rsid w:val="004D1924"/>
    <w:rsid w:val="004D1B1B"/>
    <w:rsid w:val="004D2C42"/>
    <w:rsid w:val="004D2D47"/>
    <w:rsid w:val="004D34B7"/>
    <w:rsid w:val="004D3820"/>
    <w:rsid w:val="004D39B6"/>
    <w:rsid w:val="004D45FB"/>
    <w:rsid w:val="004D4CB1"/>
    <w:rsid w:val="004D5CCA"/>
    <w:rsid w:val="004D72EB"/>
    <w:rsid w:val="004D7706"/>
    <w:rsid w:val="004D7736"/>
    <w:rsid w:val="004E3305"/>
    <w:rsid w:val="004E42FC"/>
    <w:rsid w:val="004E4C8A"/>
    <w:rsid w:val="004E5188"/>
    <w:rsid w:val="004E5DDF"/>
    <w:rsid w:val="004E638A"/>
    <w:rsid w:val="004E6396"/>
    <w:rsid w:val="004E65D0"/>
    <w:rsid w:val="004E7394"/>
    <w:rsid w:val="004F0F6D"/>
    <w:rsid w:val="004F157F"/>
    <w:rsid w:val="004F1824"/>
    <w:rsid w:val="004F26B1"/>
    <w:rsid w:val="004F2817"/>
    <w:rsid w:val="004F2935"/>
    <w:rsid w:val="004F3B9B"/>
    <w:rsid w:val="004F5A83"/>
    <w:rsid w:val="004F70E7"/>
    <w:rsid w:val="004F7E89"/>
    <w:rsid w:val="00500B31"/>
    <w:rsid w:val="00500F9B"/>
    <w:rsid w:val="0050135B"/>
    <w:rsid w:val="00502A9A"/>
    <w:rsid w:val="0050365F"/>
    <w:rsid w:val="005040EC"/>
    <w:rsid w:val="00504991"/>
    <w:rsid w:val="00504A7E"/>
    <w:rsid w:val="0050511D"/>
    <w:rsid w:val="005055DF"/>
    <w:rsid w:val="005060BC"/>
    <w:rsid w:val="0050624E"/>
    <w:rsid w:val="00507220"/>
    <w:rsid w:val="00507522"/>
    <w:rsid w:val="00510655"/>
    <w:rsid w:val="00510C43"/>
    <w:rsid w:val="005113C9"/>
    <w:rsid w:val="00511BD8"/>
    <w:rsid w:val="0051263E"/>
    <w:rsid w:val="0051334C"/>
    <w:rsid w:val="00513C13"/>
    <w:rsid w:val="00514017"/>
    <w:rsid w:val="00514139"/>
    <w:rsid w:val="00514A51"/>
    <w:rsid w:val="00514B7B"/>
    <w:rsid w:val="0051506D"/>
    <w:rsid w:val="0051539A"/>
    <w:rsid w:val="00515BD8"/>
    <w:rsid w:val="00516501"/>
    <w:rsid w:val="00516DC1"/>
    <w:rsid w:val="0052001C"/>
    <w:rsid w:val="00520F1A"/>
    <w:rsid w:val="005218D8"/>
    <w:rsid w:val="00522609"/>
    <w:rsid w:val="00522FF2"/>
    <w:rsid w:val="005231E1"/>
    <w:rsid w:val="005245CC"/>
    <w:rsid w:val="005245FA"/>
    <w:rsid w:val="005249DC"/>
    <w:rsid w:val="00524B22"/>
    <w:rsid w:val="005259AD"/>
    <w:rsid w:val="00525A14"/>
    <w:rsid w:val="005266A8"/>
    <w:rsid w:val="005276F9"/>
    <w:rsid w:val="00531C1C"/>
    <w:rsid w:val="00531DD9"/>
    <w:rsid w:val="00532D24"/>
    <w:rsid w:val="00534113"/>
    <w:rsid w:val="00534C5C"/>
    <w:rsid w:val="00534DF8"/>
    <w:rsid w:val="00535823"/>
    <w:rsid w:val="00535C6A"/>
    <w:rsid w:val="00536FC7"/>
    <w:rsid w:val="005370DA"/>
    <w:rsid w:val="00537828"/>
    <w:rsid w:val="00540634"/>
    <w:rsid w:val="00540B98"/>
    <w:rsid w:val="00540B9C"/>
    <w:rsid w:val="005436A7"/>
    <w:rsid w:val="005444E9"/>
    <w:rsid w:val="00545241"/>
    <w:rsid w:val="0054559B"/>
    <w:rsid w:val="00546A2C"/>
    <w:rsid w:val="00546BA2"/>
    <w:rsid w:val="00547A66"/>
    <w:rsid w:val="0055001B"/>
    <w:rsid w:val="00550501"/>
    <w:rsid w:val="00550ED2"/>
    <w:rsid w:val="005516F3"/>
    <w:rsid w:val="00551F69"/>
    <w:rsid w:val="005546B1"/>
    <w:rsid w:val="00554B1F"/>
    <w:rsid w:val="00557407"/>
    <w:rsid w:val="005575B6"/>
    <w:rsid w:val="00557883"/>
    <w:rsid w:val="00560277"/>
    <w:rsid w:val="00560806"/>
    <w:rsid w:val="00560E1D"/>
    <w:rsid w:val="00560F42"/>
    <w:rsid w:val="005611EC"/>
    <w:rsid w:val="0056360A"/>
    <w:rsid w:val="00563EBA"/>
    <w:rsid w:val="005644E6"/>
    <w:rsid w:val="005649B2"/>
    <w:rsid w:val="00565B04"/>
    <w:rsid w:val="00571D48"/>
    <w:rsid w:val="00571F12"/>
    <w:rsid w:val="0057224D"/>
    <w:rsid w:val="00572FDF"/>
    <w:rsid w:val="00574FA0"/>
    <w:rsid w:val="00576763"/>
    <w:rsid w:val="00576A6E"/>
    <w:rsid w:val="00576F66"/>
    <w:rsid w:val="00577DB7"/>
    <w:rsid w:val="0058097B"/>
    <w:rsid w:val="00580B14"/>
    <w:rsid w:val="005814AE"/>
    <w:rsid w:val="00581C0B"/>
    <w:rsid w:val="0058212C"/>
    <w:rsid w:val="00582C92"/>
    <w:rsid w:val="00582DB8"/>
    <w:rsid w:val="00583A83"/>
    <w:rsid w:val="005857B2"/>
    <w:rsid w:val="005859DF"/>
    <w:rsid w:val="0058719A"/>
    <w:rsid w:val="0058765F"/>
    <w:rsid w:val="005876F8"/>
    <w:rsid w:val="00587845"/>
    <w:rsid w:val="00590596"/>
    <w:rsid w:val="00590752"/>
    <w:rsid w:val="005909F3"/>
    <w:rsid w:val="00591374"/>
    <w:rsid w:val="00591ED7"/>
    <w:rsid w:val="005922B4"/>
    <w:rsid w:val="00592D41"/>
    <w:rsid w:val="0059343B"/>
    <w:rsid w:val="00593B01"/>
    <w:rsid w:val="00594172"/>
    <w:rsid w:val="00594D61"/>
    <w:rsid w:val="00595A0C"/>
    <w:rsid w:val="005973C6"/>
    <w:rsid w:val="005977B0"/>
    <w:rsid w:val="005A0466"/>
    <w:rsid w:val="005A0AB9"/>
    <w:rsid w:val="005A16D6"/>
    <w:rsid w:val="005A186A"/>
    <w:rsid w:val="005A1A5A"/>
    <w:rsid w:val="005A2DD5"/>
    <w:rsid w:val="005A391A"/>
    <w:rsid w:val="005A3AF8"/>
    <w:rsid w:val="005A3EE0"/>
    <w:rsid w:val="005A4148"/>
    <w:rsid w:val="005A4880"/>
    <w:rsid w:val="005A4B93"/>
    <w:rsid w:val="005A4DBC"/>
    <w:rsid w:val="005A5ABB"/>
    <w:rsid w:val="005A5C04"/>
    <w:rsid w:val="005A5D74"/>
    <w:rsid w:val="005A623C"/>
    <w:rsid w:val="005A6F59"/>
    <w:rsid w:val="005A7199"/>
    <w:rsid w:val="005A7DC2"/>
    <w:rsid w:val="005A7EEE"/>
    <w:rsid w:val="005B01C8"/>
    <w:rsid w:val="005B06BA"/>
    <w:rsid w:val="005B09BE"/>
    <w:rsid w:val="005B0BEC"/>
    <w:rsid w:val="005B203B"/>
    <w:rsid w:val="005B24F7"/>
    <w:rsid w:val="005B285C"/>
    <w:rsid w:val="005B340A"/>
    <w:rsid w:val="005B3FE8"/>
    <w:rsid w:val="005B485B"/>
    <w:rsid w:val="005B5691"/>
    <w:rsid w:val="005B5B6D"/>
    <w:rsid w:val="005C036D"/>
    <w:rsid w:val="005C130B"/>
    <w:rsid w:val="005C3197"/>
    <w:rsid w:val="005C31CA"/>
    <w:rsid w:val="005C357F"/>
    <w:rsid w:val="005C439D"/>
    <w:rsid w:val="005C47DB"/>
    <w:rsid w:val="005C58E4"/>
    <w:rsid w:val="005C62A1"/>
    <w:rsid w:val="005C654E"/>
    <w:rsid w:val="005C7970"/>
    <w:rsid w:val="005C7E7F"/>
    <w:rsid w:val="005D032E"/>
    <w:rsid w:val="005D0353"/>
    <w:rsid w:val="005D1016"/>
    <w:rsid w:val="005D15BA"/>
    <w:rsid w:val="005D36DB"/>
    <w:rsid w:val="005D3FD8"/>
    <w:rsid w:val="005D4228"/>
    <w:rsid w:val="005D467C"/>
    <w:rsid w:val="005D4CCF"/>
    <w:rsid w:val="005D506E"/>
    <w:rsid w:val="005D5E1D"/>
    <w:rsid w:val="005D5FBD"/>
    <w:rsid w:val="005D72C4"/>
    <w:rsid w:val="005D74D0"/>
    <w:rsid w:val="005E1930"/>
    <w:rsid w:val="005E1F0B"/>
    <w:rsid w:val="005E33F5"/>
    <w:rsid w:val="005E4416"/>
    <w:rsid w:val="005E77C0"/>
    <w:rsid w:val="005F3346"/>
    <w:rsid w:val="005F36D6"/>
    <w:rsid w:val="005F44DA"/>
    <w:rsid w:val="005F481D"/>
    <w:rsid w:val="005F5A2F"/>
    <w:rsid w:val="005F61D3"/>
    <w:rsid w:val="005F6B99"/>
    <w:rsid w:val="005F6CE7"/>
    <w:rsid w:val="0060022F"/>
    <w:rsid w:val="00600A2E"/>
    <w:rsid w:val="006016AA"/>
    <w:rsid w:val="00602166"/>
    <w:rsid w:val="0060235A"/>
    <w:rsid w:val="00602D19"/>
    <w:rsid w:val="00605107"/>
    <w:rsid w:val="0060602F"/>
    <w:rsid w:val="006066CD"/>
    <w:rsid w:val="00610167"/>
    <w:rsid w:val="00611307"/>
    <w:rsid w:val="00611992"/>
    <w:rsid w:val="00611CE7"/>
    <w:rsid w:val="0061227A"/>
    <w:rsid w:val="00612E96"/>
    <w:rsid w:val="00612EC0"/>
    <w:rsid w:val="0061315F"/>
    <w:rsid w:val="0061335B"/>
    <w:rsid w:val="00613C2C"/>
    <w:rsid w:val="006146B8"/>
    <w:rsid w:val="00615E4A"/>
    <w:rsid w:val="00616341"/>
    <w:rsid w:val="00616C8E"/>
    <w:rsid w:val="006205CB"/>
    <w:rsid w:val="00620B18"/>
    <w:rsid w:val="00620CAF"/>
    <w:rsid w:val="00621816"/>
    <w:rsid w:val="00622640"/>
    <w:rsid w:val="00623DA2"/>
    <w:rsid w:val="006240EC"/>
    <w:rsid w:val="0062488D"/>
    <w:rsid w:val="006251D4"/>
    <w:rsid w:val="006254B6"/>
    <w:rsid w:val="0062604E"/>
    <w:rsid w:val="00626FA5"/>
    <w:rsid w:val="00627C3D"/>
    <w:rsid w:val="006314D0"/>
    <w:rsid w:val="006317FE"/>
    <w:rsid w:val="006319DD"/>
    <w:rsid w:val="00631E72"/>
    <w:rsid w:val="006329A7"/>
    <w:rsid w:val="00633376"/>
    <w:rsid w:val="0063390D"/>
    <w:rsid w:val="00634CB9"/>
    <w:rsid w:val="006356FC"/>
    <w:rsid w:val="00636D10"/>
    <w:rsid w:val="00637F49"/>
    <w:rsid w:val="00641078"/>
    <w:rsid w:val="00641437"/>
    <w:rsid w:val="00641AD3"/>
    <w:rsid w:val="00641C06"/>
    <w:rsid w:val="00642080"/>
    <w:rsid w:val="00642A16"/>
    <w:rsid w:val="0064303E"/>
    <w:rsid w:val="006439E8"/>
    <w:rsid w:val="00643EE3"/>
    <w:rsid w:val="00644358"/>
    <w:rsid w:val="00644755"/>
    <w:rsid w:val="006449C4"/>
    <w:rsid w:val="00644EB8"/>
    <w:rsid w:val="00644ED6"/>
    <w:rsid w:val="00646B06"/>
    <w:rsid w:val="00647A79"/>
    <w:rsid w:val="00650776"/>
    <w:rsid w:val="0065216D"/>
    <w:rsid w:val="00652BB9"/>
    <w:rsid w:val="00652C89"/>
    <w:rsid w:val="00654221"/>
    <w:rsid w:val="00655130"/>
    <w:rsid w:val="006559D2"/>
    <w:rsid w:val="00656314"/>
    <w:rsid w:val="00656D49"/>
    <w:rsid w:val="00660183"/>
    <w:rsid w:val="00660A18"/>
    <w:rsid w:val="00661878"/>
    <w:rsid w:val="006630C8"/>
    <w:rsid w:val="006652CF"/>
    <w:rsid w:val="0066550B"/>
    <w:rsid w:val="006659FB"/>
    <w:rsid w:val="00665D7F"/>
    <w:rsid w:val="00667910"/>
    <w:rsid w:val="006707DE"/>
    <w:rsid w:val="00671338"/>
    <w:rsid w:val="00672B37"/>
    <w:rsid w:val="006733F2"/>
    <w:rsid w:val="006753A1"/>
    <w:rsid w:val="0067572C"/>
    <w:rsid w:val="00675C7C"/>
    <w:rsid w:val="006777D8"/>
    <w:rsid w:val="00677CB8"/>
    <w:rsid w:val="00677D20"/>
    <w:rsid w:val="006802E4"/>
    <w:rsid w:val="00680957"/>
    <w:rsid w:val="00680CA3"/>
    <w:rsid w:val="006814C1"/>
    <w:rsid w:val="00681B7C"/>
    <w:rsid w:val="00682148"/>
    <w:rsid w:val="00682326"/>
    <w:rsid w:val="00682331"/>
    <w:rsid w:val="00682945"/>
    <w:rsid w:val="00684107"/>
    <w:rsid w:val="006855D7"/>
    <w:rsid w:val="00685A4D"/>
    <w:rsid w:val="00685E75"/>
    <w:rsid w:val="00686129"/>
    <w:rsid w:val="00687395"/>
    <w:rsid w:val="00687A59"/>
    <w:rsid w:val="00690734"/>
    <w:rsid w:val="006908B4"/>
    <w:rsid w:val="00692592"/>
    <w:rsid w:val="006A001A"/>
    <w:rsid w:val="006A0422"/>
    <w:rsid w:val="006A12F2"/>
    <w:rsid w:val="006A1349"/>
    <w:rsid w:val="006A2F2D"/>
    <w:rsid w:val="006A34B8"/>
    <w:rsid w:val="006A3541"/>
    <w:rsid w:val="006A3F54"/>
    <w:rsid w:val="006A5F8A"/>
    <w:rsid w:val="006A607F"/>
    <w:rsid w:val="006A6498"/>
    <w:rsid w:val="006A69DD"/>
    <w:rsid w:val="006A7CC4"/>
    <w:rsid w:val="006B0304"/>
    <w:rsid w:val="006B1B89"/>
    <w:rsid w:val="006B329F"/>
    <w:rsid w:val="006B3638"/>
    <w:rsid w:val="006B3AB7"/>
    <w:rsid w:val="006B3C0B"/>
    <w:rsid w:val="006B5181"/>
    <w:rsid w:val="006B52DA"/>
    <w:rsid w:val="006B6255"/>
    <w:rsid w:val="006B6BBE"/>
    <w:rsid w:val="006B6D5B"/>
    <w:rsid w:val="006B7331"/>
    <w:rsid w:val="006B7DC6"/>
    <w:rsid w:val="006B7F47"/>
    <w:rsid w:val="006C08ED"/>
    <w:rsid w:val="006C0D8E"/>
    <w:rsid w:val="006C1240"/>
    <w:rsid w:val="006C29FD"/>
    <w:rsid w:val="006C33B3"/>
    <w:rsid w:val="006C3669"/>
    <w:rsid w:val="006C3977"/>
    <w:rsid w:val="006C39AE"/>
    <w:rsid w:val="006C44B8"/>
    <w:rsid w:val="006C4819"/>
    <w:rsid w:val="006C5659"/>
    <w:rsid w:val="006C5D07"/>
    <w:rsid w:val="006C60C2"/>
    <w:rsid w:val="006C6F2B"/>
    <w:rsid w:val="006C7248"/>
    <w:rsid w:val="006D02BD"/>
    <w:rsid w:val="006D1433"/>
    <w:rsid w:val="006D19D2"/>
    <w:rsid w:val="006D1A80"/>
    <w:rsid w:val="006D2299"/>
    <w:rsid w:val="006D2E45"/>
    <w:rsid w:val="006D3083"/>
    <w:rsid w:val="006D41D0"/>
    <w:rsid w:val="006D5851"/>
    <w:rsid w:val="006D5BAE"/>
    <w:rsid w:val="006D65DC"/>
    <w:rsid w:val="006D6DF1"/>
    <w:rsid w:val="006D6F28"/>
    <w:rsid w:val="006D71D2"/>
    <w:rsid w:val="006E0523"/>
    <w:rsid w:val="006E2E6D"/>
    <w:rsid w:val="006E323C"/>
    <w:rsid w:val="006E3AEB"/>
    <w:rsid w:val="006E3E2E"/>
    <w:rsid w:val="006E4757"/>
    <w:rsid w:val="006E4806"/>
    <w:rsid w:val="006E5690"/>
    <w:rsid w:val="006E5791"/>
    <w:rsid w:val="006E5A91"/>
    <w:rsid w:val="006F11AF"/>
    <w:rsid w:val="006F17B4"/>
    <w:rsid w:val="006F4EDE"/>
    <w:rsid w:val="006F5C9A"/>
    <w:rsid w:val="006F6B12"/>
    <w:rsid w:val="006F6C8F"/>
    <w:rsid w:val="006F75A9"/>
    <w:rsid w:val="006F7622"/>
    <w:rsid w:val="006F7920"/>
    <w:rsid w:val="006F7C1C"/>
    <w:rsid w:val="00700BE9"/>
    <w:rsid w:val="00700C2B"/>
    <w:rsid w:val="00701A2F"/>
    <w:rsid w:val="00701DCE"/>
    <w:rsid w:val="007026B2"/>
    <w:rsid w:val="0070288F"/>
    <w:rsid w:val="0070495C"/>
    <w:rsid w:val="007057C7"/>
    <w:rsid w:val="00705C84"/>
    <w:rsid w:val="00706D53"/>
    <w:rsid w:val="00707620"/>
    <w:rsid w:val="007077AE"/>
    <w:rsid w:val="00707A52"/>
    <w:rsid w:val="00710FEA"/>
    <w:rsid w:val="00711B3E"/>
    <w:rsid w:val="007137F0"/>
    <w:rsid w:val="00713E8A"/>
    <w:rsid w:val="00714240"/>
    <w:rsid w:val="00714E47"/>
    <w:rsid w:val="0071586B"/>
    <w:rsid w:val="00721C7D"/>
    <w:rsid w:val="00721CBE"/>
    <w:rsid w:val="00722149"/>
    <w:rsid w:val="00722D66"/>
    <w:rsid w:val="00724637"/>
    <w:rsid w:val="00724D8F"/>
    <w:rsid w:val="00726091"/>
    <w:rsid w:val="00726487"/>
    <w:rsid w:val="00730496"/>
    <w:rsid w:val="00730527"/>
    <w:rsid w:val="00732F7C"/>
    <w:rsid w:val="00733067"/>
    <w:rsid w:val="00733538"/>
    <w:rsid w:val="0073389E"/>
    <w:rsid w:val="00734694"/>
    <w:rsid w:val="00734915"/>
    <w:rsid w:val="00734E03"/>
    <w:rsid w:val="00734F5C"/>
    <w:rsid w:val="00735347"/>
    <w:rsid w:val="00735DB2"/>
    <w:rsid w:val="00741552"/>
    <w:rsid w:val="00743F01"/>
    <w:rsid w:val="007441B3"/>
    <w:rsid w:val="007459EF"/>
    <w:rsid w:val="00750FCF"/>
    <w:rsid w:val="00751325"/>
    <w:rsid w:val="00751AAA"/>
    <w:rsid w:val="00752427"/>
    <w:rsid w:val="00753064"/>
    <w:rsid w:val="00753EB7"/>
    <w:rsid w:val="00754843"/>
    <w:rsid w:val="0075490C"/>
    <w:rsid w:val="007570F9"/>
    <w:rsid w:val="0076035A"/>
    <w:rsid w:val="00760983"/>
    <w:rsid w:val="00761005"/>
    <w:rsid w:val="007617A1"/>
    <w:rsid w:val="0076231D"/>
    <w:rsid w:val="0076303E"/>
    <w:rsid w:val="00763466"/>
    <w:rsid w:val="00764D64"/>
    <w:rsid w:val="00764EE9"/>
    <w:rsid w:val="007666E9"/>
    <w:rsid w:val="00766866"/>
    <w:rsid w:val="00767432"/>
    <w:rsid w:val="0077055C"/>
    <w:rsid w:val="007711AB"/>
    <w:rsid w:val="007712FA"/>
    <w:rsid w:val="007716E2"/>
    <w:rsid w:val="00771BC4"/>
    <w:rsid w:val="00775AFD"/>
    <w:rsid w:val="00776906"/>
    <w:rsid w:val="00776B89"/>
    <w:rsid w:val="00776CCD"/>
    <w:rsid w:val="007776DF"/>
    <w:rsid w:val="00777AF0"/>
    <w:rsid w:val="00777BB0"/>
    <w:rsid w:val="00777C41"/>
    <w:rsid w:val="007804E5"/>
    <w:rsid w:val="0078151B"/>
    <w:rsid w:val="00781C2D"/>
    <w:rsid w:val="0078224C"/>
    <w:rsid w:val="0078295E"/>
    <w:rsid w:val="0078338F"/>
    <w:rsid w:val="00783894"/>
    <w:rsid w:val="0078499B"/>
    <w:rsid w:val="00784A8F"/>
    <w:rsid w:val="007855D8"/>
    <w:rsid w:val="00786211"/>
    <w:rsid w:val="0078623B"/>
    <w:rsid w:val="00787D3E"/>
    <w:rsid w:val="007912AB"/>
    <w:rsid w:val="00791F57"/>
    <w:rsid w:val="00792AA4"/>
    <w:rsid w:val="00792CAE"/>
    <w:rsid w:val="00793092"/>
    <w:rsid w:val="0079314B"/>
    <w:rsid w:val="00795679"/>
    <w:rsid w:val="00796C69"/>
    <w:rsid w:val="007A186B"/>
    <w:rsid w:val="007A1ED8"/>
    <w:rsid w:val="007A247C"/>
    <w:rsid w:val="007A4F06"/>
    <w:rsid w:val="007A58FC"/>
    <w:rsid w:val="007A6520"/>
    <w:rsid w:val="007A6FB0"/>
    <w:rsid w:val="007A7C48"/>
    <w:rsid w:val="007B180F"/>
    <w:rsid w:val="007B2078"/>
    <w:rsid w:val="007B258E"/>
    <w:rsid w:val="007B3148"/>
    <w:rsid w:val="007B3769"/>
    <w:rsid w:val="007B3A42"/>
    <w:rsid w:val="007B4E9C"/>
    <w:rsid w:val="007B4EFF"/>
    <w:rsid w:val="007B528A"/>
    <w:rsid w:val="007B55AE"/>
    <w:rsid w:val="007B5865"/>
    <w:rsid w:val="007B5975"/>
    <w:rsid w:val="007B5DFC"/>
    <w:rsid w:val="007B5F4E"/>
    <w:rsid w:val="007B6726"/>
    <w:rsid w:val="007B71A0"/>
    <w:rsid w:val="007B72B4"/>
    <w:rsid w:val="007B7390"/>
    <w:rsid w:val="007C23E5"/>
    <w:rsid w:val="007C2AB3"/>
    <w:rsid w:val="007C45E6"/>
    <w:rsid w:val="007C4CDE"/>
    <w:rsid w:val="007C504F"/>
    <w:rsid w:val="007C59DD"/>
    <w:rsid w:val="007D0191"/>
    <w:rsid w:val="007D04CB"/>
    <w:rsid w:val="007D1983"/>
    <w:rsid w:val="007D32F7"/>
    <w:rsid w:val="007D45DD"/>
    <w:rsid w:val="007D4C96"/>
    <w:rsid w:val="007D5385"/>
    <w:rsid w:val="007D5E72"/>
    <w:rsid w:val="007D62BC"/>
    <w:rsid w:val="007D6426"/>
    <w:rsid w:val="007D6A39"/>
    <w:rsid w:val="007D772F"/>
    <w:rsid w:val="007D7B34"/>
    <w:rsid w:val="007E1669"/>
    <w:rsid w:val="007E1776"/>
    <w:rsid w:val="007E1BDD"/>
    <w:rsid w:val="007E21AC"/>
    <w:rsid w:val="007E3A26"/>
    <w:rsid w:val="007E5B26"/>
    <w:rsid w:val="007E5F2D"/>
    <w:rsid w:val="007E5F77"/>
    <w:rsid w:val="007E6F1D"/>
    <w:rsid w:val="007E6FE7"/>
    <w:rsid w:val="007E7510"/>
    <w:rsid w:val="007E76BB"/>
    <w:rsid w:val="007F050B"/>
    <w:rsid w:val="007F20BD"/>
    <w:rsid w:val="007F46F4"/>
    <w:rsid w:val="007F54D8"/>
    <w:rsid w:val="007F636B"/>
    <w:rsid w:val="007F77CC"/>
    <w:rsid w:val="007F7824"/>
    <w:rsid w:val="00801B92"/>
    <w:rsid w:val="00801C3C"/>
    <w:rsid w:val="00802443"/>
    <w:rsid w:val="00802757"/>
    <w:rsid w:val="00802EF0"/>
    <w:rsid w:val="00803A52"/>
    <w:rsid w:val="00805278"/>
    <w:rsid w:val="0080590E"/>
    <w:rsid w:val="00805B63"/>
    <w:rsid w:val="00810F4D"/>
    <w:rsid w:val="00811F2F"/>
    <w:rsid w:val="00813902"/>
    <w:rsid w:val="00813E87"/>
    <w:rsid w:val="00813F77"/>
    <w:rsid w:val="0081406D"/>
    <w:rsid w:val="0081416F"/>
    <w:rsid w:val="00814B20"/>
    <w:rsid w:val="00814DE6"/>
    <w:rsid w:val="0081545F"/>
    <w:rsid w:val="00816BBA"/>
    <w:rsid w:val="00817502"/>
    <w:rsid w:val="00820185"/>
    <w:rsid w:val="00820D3F"/>
    <w:rsid w:val="00821BB7"/>
    <w:rsid w:val="0082263C"/>
    <w:rsid w:val="00824240"/>
    <w:rsid w:val="0082440D"/>
    <w:rsid w:val="008251C8"/>
    <w:rsid w:val="00826B3F"/>
    <w:rsid w:val="008277C6"/>
    <w:rsid w:val="00830127"/>
    <w:rsid w:val="0083068A"/>
    <w:rsid w:val="00831A3C"/>
    <w:rsid w:val="00831DC7"/>
    <w:rsid w:val="00832A46"/>
    <w:rsid w:val="008331FA"/>
    <w:rsid w:val="00833437"/>
    <w:rsid w:val="00834947"/>
    <w:rsid w:val="00834EEF"/>
    <w:rsid w:val="00836064"/>
    <w:rsid w:val="008366E3"/>
    <w:rsid w:val="00836D8C"/>
    <w:rsid w:val="00836FEF"/>
    <w:rsid w:val="00837954"/>
    <w:rsid w:val="00840053"/>
    <w:rsid w:val="008419D8"/>
    <w:rsid w:val="00841DE6"/>
    <w:rsid w:val="00841FF7"/>
    <w:rsid w:val="00842730"/>
    <w:rsid w:val="00842A67"/>
    <w:rsid w:val="00843714"/>
    <w:rsid w:val="0084489E"/>
    <w:rsid w:val="008448E6"/>
    <w:rsid w:val="0084531F"/>
    <w:rsid w:val="0084576C"/>
    <w:rsid w:val="00852FFF"/>
    <w:rsid w:val="00853E57"/>
    <w:rsid w:val="00855B4A"/>
    <w:rsid w:val="00855C1E"/>
    <w:rsid w:val="00855E29"/>
    <w:rsid w:val="0085716B"/>
    <w:rsid w:val="00861BA3"/>
    <w:rsid w:val="00861E35"/>
    <w:rsid w:val="00861EE9"/>
    <w:rsid w:val="00862EB9"/>
    <w:rsid w:val="00862F29"/>
    <w:rsid w:val="0086371C"/>
    <w:rsid w:val="00863893"/>
    <w:rsid w:val="00863BAB"/>
    <w:rsid w:val="0086460A"/>
    <w:rsid w:val="00864B55"/>
    <w:rsid w:val="00864E0A"/>
    <w:rsid w:val="00864F6B"/>
    <w:rsid w:val="00864FBF"/>
    <w:rsid w:val="00865206"/>
    <w:rsid w:val="00866089"/>
    <w:rsid w:val="00866A5F"/>
    <w:rsid w:val="00866EB6"/>
    <w:rsid w:val="008677B9"/>
    <w:rsid w:val="00867F89"/>
    <w:rsid w:val="008714C2"/>
    <w:rsid w:val="00871A5D"/>
    <w:rsid w:val="00872A2F"/>
    <w:rsid w:val="00872EEB"/>
    <w:rsid w:val="00873D42"/>
    <w:rsid w:val="00874FB4"/>
    <w:rsid w:val="00875E5A"/>
    <w:rsid w:val="00876AB6"/>
    <w:rsid w:val="00877398"/>
    <w:rsid w:val="00877969"/>
    <w:rsid w:val="00880714"/>
    <w:rsid w:val="00881684"/>
    <w:rsid w:val="00881772"/>
    <w:rsid w:val="00881A44"/>
    <w:rsid w:val="00881B5E"/>
    <w:rsid w:val="00881F49"/>
    <w:rsid w:val="008825F5"/>
    <w:rsid w:val="00883EF1"/>
    <w:rsid w:val="00884D37"/>
    <w:rsid w:val="008869D6"/>
    <w:rsid w:val="0088717E"/>
    <w:rsid w:val="008872DC"/>
    <w:rsid w:val="00887C49"/>
    <w:rsid w:val="00890F3E"/>
    <w:rsid w:val="00892620"/>
    <w:rsid w:val="00893076"/>
    <w:rsid w:val="00893887"/>
    <w:rsid w:val="00893E22"/>
    <w:rsid w:val="00894C17"/>
    <w:rsid w:val="00894EFD"/>
    <w:rsid w:val="00896BF6"/>
    <w:rsid w:val="00897703"/>
    <w:rsid w:val="00897CEE"/>
    <w:rsid w:val="008A08F2"/>
    <w:rsid w:val="008A0AA8"/>
    <w:rsid w:val="008A1658"/>
    <w:rsid w:val="008A1CAE"/>
    <w:rsid w:val="008A2C74"/>
    <w:rsid w:val="008A2CA7"/>
    <w:rsid w:val="008A2FAF"/>
    <w:rsid w:val="008A3722"/>
    <w:rsid w:val="008A3A19"/>
    <w:rsid w:val="008A45BC"/>
    <w:rsid w:val="008A4EE3"/>
    <w:rsid w:val="008A6708"/>
    <w:rsid w:val="008A71B5"/>
    <w:rsid w:val="008B0AD1"/>
    <w:rsid w:val="008B13DE"/>
    <w:rsid w:val="008B235B"/>
    <w:rsid w:val="008B2B4F"/>
    <w:rsid w:val="008B3E4C"/>
    <w:rsid w:val="008B4055"/>
    <w:rsid w:val="008B428F"/>
    <w:rsid w:val="008B4377"/>
    <w:rsid w:val="008B457E"/>
    <w:rsid w:val="008B59A6"/>
    <w:rsid w:val="008B5C6E"/>
    <w:rsid w:val="008B65E2"/>
    <w:rsid w:val="008B68B6"/>
    <w:rsid w:val="008B6FAF"/>
    <w:rsid w:val="008C0605"/>
    <w:rsid w:val="008C0E44"/>
    <w:rsid w:val="008C2DDB"/>
    <w:rsid w:val="008C308F"/>
    <w:rsid w:val="008C3BE5"/>
    <w:rsid w:val="008C4720"/>
    <w:rsid w:val="008C5FEC"/>
    <w:rsid w:val="008D097F"/>
    <w:rsid w:val="008D0A5C"/>
    <w:rsid w:val="008D2125"/>
    <w:rsid w:val="008D3B92"/>
    <w:rsid w:val="008D41F5"/>
    <w:rsid w:val="008D4648"/>
    <w:rsid w:val="008D5C1D"/>
    <w:rsid w:val="008D5D97"/>
    <w:rsid w:val="008D6FA3"/>
    <w:rsid w:val="008D7CB6"/>
    <w:rsid w:val="008E00B3"/>
    <w:rsid w:val="008E012F"/>
    <w:rsid w:val="008E0ADB"/>
    <w:rsid w:val="008E10F6"/>
    <w:rsid w:val="008E253B"/>
    <w:rsid w:val="008E28B9"/>
    <w:rsid w:val="008E38EC"/>
    <w:rsid w:val="008E464D"/>
    <w:rsid w:val="008E606C"/>
    <w:rsid w:val="008E6071"/>
    <w:rsid w:val="008E795C"/>
    <w:rsid w:val="008F053C"/>
    <w:rsid w:val="008F0F7E"/>
    <w:rsid w:val="008F0FB9"/>
    <w:rsid w:val="008F2416"/>
    <w:rsid w:val="008F2554"/>
    <w:rsid w:val="008F272A"/>
    <w:rsid w:val="008F2E2C"/>
    <w:rsid w:val="008F30A4"/>
    <w:rsid w:val="008F353B"/>
    <w:rsid w:val="008F36C1"/>
    <w:rsid w:val="008F4999"/>
    <w:rsid w:val="008F4F52"/>
    <w:rsid w:val="008F5460"/>
    <w:rsid w:val="008F5FDA"/>
    <w:rsid w:val="008F63E4"/>
    <w:rsid w:val="008F646F"/>
    <w:rsid w:val="008F6879"/>
    <w:rsid w:val="008F6B15"/>
    <w:rsid w:val="008F70F8"/>
    <w:rsid w:val="00903631"/>
    <w:rsid w:val="0090385D"/>
    <w:rsid w:val="00903E39"/>
    <w:rsid w:val="009043FD"/>
    <w:rsid w:val="009051DA"/>
    <w:rsid w:val="009052F6"/>
    <w:rsid w:val="00905B92"/>
    <w:rsid w:val="00906316"/>
    <w:rsid w:val="00907E5C"/>
    <w:rsid w:val="00910688"/>
    <w:rsid w:val="009146CA"/>
    <w:rsid w:val="00914ACA"/>
    <w:rsid w:val="00914D4D"/>
    <w:rsid w:val="00916876"/>
    <w:rsid w:val="0091728E"/>
    <w:rsid w:val="00917D71"/>
    <w:rsid w:val="00922722"/>
    <w:rsid w:val="009227A6"/>
    <w:rsid w:val="00922A71"/>
    <w:rsid w:val="009232F8"/>
    <w:rsid w:val="00923A74"/>
    <w:rsid w:val="00923DA5"/>
    <w:rsid w:val="009243C6"/>
    <w:rsid w:val="00924B0A"/>
    <w:rsid w:val="00925070"/>
    <w:rsid w:val="009251DC"/>
    <w:rsid w:val="00927D74"/>
    <w:rsid w:val="00931E8E"/>
    <w:rsid w:val="00932C20"/>
    <w:rsid w:val="00933A25"/>
    <w:rsid w:val="00933BFA"/>
    <w:rsid w:val="0093420C"/>
    <w:rsid w:val="00934397"/>
    <w:rsid w:val="009348D1"/>
    <w:rsid w:val="00935144"/>
    <w:rsid w:val="00935E68"/>
    <w:rsid w:val="009366F9"/>
    <w:rsid w:val="00936E6A"/>
    <w:rsid w:val="00937F6A"/>
    <w:rsid w:val="00940BF9"/>
    <w:rsid w:val="0094133B"/>
    <w:rsid w:val="009435AE"/>
    <w:rsid w:val="00943B4B"/>
    <w:rsid w:val="00944030"/>
    <w:rsid w:val="0094553E"/>
    <w:rsid w:val="009457BE"/>
    <w:rsid w:val="00945B6F"/>
    <w:rsid w:val="00945E14"/>
    <w:rsid w:val="0094603C"/>
    <w:rsid w:val="009475D8"/>
    <w:rsid w:val="009475E9"/>
    <w:rsid w:val="009506C9"/>
    <w:rsid w:val="00951279"/>
    <w:rsid w:val="009530DD"/>
    <w:rsid w:val="00953C28"/>
    <w:rsid w:val="009546D0"/>
    <w:rsid w:val="009546EC"/>
    <w:rsid w:val="0096031C"/>
    <w:rsid w:val="00960D64"/>
    <w:rsid w:val="00960E28"/>
    <w:rsid w:val="0096225A"/>
    <w:rsid w:val="009638CE"/>
    <w:rsid w:val="00963E0A"/>
    <w:rsid w:val="00964556"/>
    <w:rsid w:val="009646C0"/>
    <w:rsid w:val="009651E8"/>
    <w:rsid w:val="009658B8"/>
    <w:rsid w:val="0096656A"/>
    <w:rsid w:val="009670AA"/>
    <w:rsid w:val="00970594"/>
    <w:rsid w:val="00970817"/>
    <w:rsid w:val="0097142B"/>
    <w:rsid w:val="00971F25"/>
    <w:rsid w:val="0097246A"/>
    <w:rsid w:val="00972782"/>
    <w:rsid w:val="00972E10"/>
    <w:rsid w:val="00974FF4"/>
    <w:rsid w:val="00975D6F"/>
    <w:rsid w:val="00975FC6"/>
    <w:rsid w:val="00976565"/>
    <w:rsid w:val="009770C7"/>
    <w:rsid w:val="009773C1"/>
    <w:rsid w:val="0098199F"/>
    <w:rsid w:val="0098269E"/>
    <w:rsid w:val="009833DC"/>
    <w:rsid w:val="0098415A"/>
    <w:rsid w:val="00985527"/>
    <w:rsid w:val="00985A34"/>
    <w:rsid w:val="00985AD6"/>
    <w:rsid w:val="009860F8"/>
    <w:rsid w:val="009862D5"/>
    <w:rsid w:val="00986657"/>
    <w:rsid w:val="00987689"/>
    <w:rsid w:val="00987F80"/>
    <w:rsid w:val="00990040"/>
    <w:rsid w:val="00990139"/>
    <w:rsid w:val="00990763"/>
    <w:rsid w:val="0099078A"/>
    <w:rsid w:val="00994648"/>
    <w:rsid w:val="00994C62"/>
    <w:rsid w:val="0099516C"/>
    <w:rsid w:val="00995281"/>
    <w:rsid w:val="00995E97"/>
    <w:rsid w:val="009962D0"/>
    <w:rsid w:val="00996DB3"/>
    <w:rsid w:val="009A00D9"/>
    <w:rsid w:val="009A0500"/>
    <w:rsid w:val="009A2FF8"/>
    <w:rsid w:val="009A4270"/>
    <w:rsid w:val="009A43CA"/>
    <w:rsid w:val="009A43D0"/>
    <w:rsid w:val="009A4906"/>
    <w:rsid w:val="009A4DE8"/>
    <w:rsid w:val="009A4FA0"/>
    <w:rsid w:val="009A5130"/>
    <w:rsid w:val="009A5968"/>
    <w:rsid w:val="009B0D6A"/>
    <w:rsid w:val="009B1D43"/>
    <w:rsid w:val="009B1E62"/>
    <w:rsid w:val="009B3318"/>
    <w:rsid w:val="009B3678"/>
    <w:rsid w:val="009B4D06"/>
    <w:rsid w:val="009B5B10"/>
    <w:rsid w:val="009B69D2"/>
    <w:rsid w:val="009B7F46"/>
    <w:rsid w:val="009C05FE"/>
    <w:rsid w:val="009C21AA"/>
    <w:rsid w:val="009C304C"/>
    <w:rsid w:val="009C3202"/>
    <w:rsid w:val="009C3E1B"/>
    <w:rsid w:val="009C430D"/>
    <w:rsid w:val="009C4D29"/>
    <w:rsid w:val="009C5C7F"/>
    <w:rsid w:val="009C5EAB"/>
    <w:rsid w:val="009C635B"/>
    <w:rsid w:val="009C6447"/>
    <w:rsid w:val="009C676A"/>
    <w:rsid w:val="009C73EF"/>
    <w:rsid w:val="009D09E9"/>
    <w:rsid w:val="009D1441"/>
    <w:rsid w:val="009D2397"/>
    <w:rsid w:val="009D3581"/>
    <w:rsid w:val="009D36B9"/>
    <w:rsid w:val="009D37CF"/>
    <w:rsid w:val="009D4D11"/>
    <w:rsid w:val="009D4E9E"/>
    <w:rsid w:val="009D4F3E"/>
    <w:rsid w:val="009D6260"/>
    <w:rsid w:val="009D6717"/>
    <w:rsid w:val="009D6E5D"/>
    <w:rsid w:val="009D793B"/>
    <w:rsid w:val="009D7A81"/>
    <w:rsid w:val="009D7AEE"/>
    <w:rsid w:val="009D7BFC"/>
    <w:rsid w:val="009E00F5"/>
    <w:rsid w:val="009E0427"/>
    <w:rsid w:val="009E18A3"/>
    <w:rsid w:val="009E1977"/>
    <w:rsid w:val="009E2155"/>
    <w:rsid w:val="009E251C"/>
    <w:rsid w:val="009E27E2"/>
    <w:rsid w:val="009E2AF4"/>
    <w:rsid w:val="009E2B70"/>
    <w:rsid w:val="009E587E"/>
    <w:rsid w:val="009E589B"/>
    <w:rsid w:val="009E5976"/>
    <w:rsid w:val="009E6968"/>
    <w:rsid w:val="009E76F1"/>
    <w:rsid w:val="009F04C9"/>
    <w:rsid w:val="009F0E57"/>
    <w:rsid w:val="009F1050"/>
    <w:rsid w:val="009F1B85"/>
    <w:rsid w:val="009F2814"/>
    <w:rsid w:val="009F2BD5"/>
    <w:rsid w:val="009F4236"/>
    <w:rsid w:val="009F4D49"/>
    <w:rsid w:val="009F76FE"/>
    <w:rsid w:val="009F7E30"/>
    <w:rsid w:val="00A004F1"/>
    <w:rsid w:val="00A01794"/>
    <w:rsid w:val="00A01C31"/>
    <w:rsid w:val="00A01EF3"/>
    <w:rsid w:val="00A02CC9"/>
    <w:rsid w:val="00A0311A"/>
    <w:rsid w:val="00A04F70"/>
    <w:rsid w:val="00A055A3"/>
    <w:rsid w:val="00A064C6"/>
    <w:rsid w:val="00A06B38"/>
    <w:rsid w:val="00A06C76"/>
    <w:rsid w:val="00A07D51"/>
    <w:rsid w:val="00A10A7B"/>
    <w:rsid w:val="00A11684"/>
    <w:rsid w:val="00A11A3B"/>
    <w:rsid w:val="00A12174"/>
    <w:rsid w:val="00A12E01"/>
    <w:rsid w:val="00A14A6B"/>
    <w:rsid w:val="00A15222"/>
    <w:rsid w:val="00A15CAC"/>
    <w:rsid w:val="00A163EE"/>
    <w:rsid w:val="00A16F4D"/>
    <w:rsid w:val="00A17AEE"/>
    <w:rsid w:val="00A20922"/>
    <w:rsid w:val="00A21C15"/>
    <w:rsid w:val="00A223A8"/>
    <w:rsid w:val="00A23314"/>
    <w:rsid w:val="00A24227"/>
    <w:rsid w:val="00A25A71"/>
    <w:rsid w:val="00A270EA"/>
    <w:rsid w:val="00A301D1"/>
    <w:rsid w:val="00A309DF"/>
    <w:rsid w:val="00A30E5A"/>
    <w:rsid w:val="00A317E9"/>
    <w:rsid w:val="00A31AE4"/>
    <w:rsid w:val="00A31CA9"/>
    <w:rsid w:val="00A31CBD"/>
    <w:rsid w:val="00A31CC2"/>
    <w:rsid w:val="00A328DC"/>
    <w:rsid w:val="00A33CB0"/>
    <w:rsid w:val="00A34EC6"/>
    <w:rsid w:val="00A3685B"/>
    <w:rsid w:val="00A37912"/>
    <w:rsid w:val="00A37E83"/>
    <w:rsid w:val="00A41130"/>
    <w:rsid w:val="00A4223E"/>
    <w:rsid w:val="00A425B8"/>
    <w:rsid w:val="00A42975"/>
    <w:rsid w:val="00A43750"/>
    <w:rsid w:val="00A449E0"/>
    <w:rsid w:val="00A44B8D"/>
    <w:rsid w:val="00A45512"/>
    <w:rsid w:val="00A45918"/>
    <w:rsid w:val="00A46193"/>
    <w:rsid w:val="00A46C7C"/>
    <w:rsid w:val="00A5130D"/>
    <w:rsid w:val="00A5197E"/>
    <w:rsid w:val="00A51C7B"/>
    <w:rsid w:val="00A5393C"/>
    <w:rsid w:val="00A53B2A"/>
    <w:rsid w:val="00A54244"/>
    <w:rsid w:val="00A54BC2"/>
    <w:rsid w:val="00A55DAB"/>
    <w:rsid w:val="00A563CB"/>
    <w:rsid w:val="00A603F8"/>
    <w:rsid w:val="00A614B9"/>
    <w:rsid w:val="00A614C5"/>
    <w:rsid w:val="00A618DE"/>
    <w:rsid w:val="00A61986"/>
    <w:rsid w:val="00A62440"/>
    <w:rsid w:val="00A6301E"/>
    <w:rsid w:val="00A6353C"/>
    <w:rsid w:val="00A635A5"/>
    <w:rsid w:val="00A635A8"/>
    <w:rsid w:val="00A63856"/>
    <w:rsid w:val="00A63FD8"/>
    <w:rsid w:val="00A6419A"/>
    <w:rsid w:val="00A64C4F"/>
    <w:rsid w:val="00A65296"/>
    <w:rsid w:val="00A6545E"/>
    <w:rsid w:val="00A65B5B"/>
    <w:rsid w:val="00A65C81"/>
    <w:rsid w:val="00A66A30"/>
    <w:rsid w:val="00A673BD"/>
    <w:rsid w:val="00A6763D"/>
    <w:rsid w:val="00A708EB"/>
    <w:rsid w:val="00A709D9"/>
    <w:rsid w:val="00A71075"/>
    <w:rsid w:val="00A7139D"/>
    <w:rsid w:val="00A7140B"/>
    <w:rsid w:val="00A7193D"/>
    <w:rsid w:val="00A71F44"/>
    <w:rsid w:val="00A72387"/>
    <w:rsid w:val="00A73189"/>
    <w:rsid w:val="00A74DEE"/>
    <w:rsid w:val="00A74F0E"/>
    <w:rsid w:val="00A753BA"/>
    <w:rsid w:val="00A768E3"/>
    <w:rsid w:val="00A772C4"/>
    <w:rsid w:val="00A80466"/>
    <w:rsid w:val="00A820AE"/>
    <w:rsid w:val="00A826E8"/>
    <w:rsid w:val="00A8432B"/>
    <w:rsid w:val="00A85ACF"/>
    <w:rsid w:val="00A86C55"/>
    <w:rsid w:val="00A86D34"/>
    <w:rsid w:val="00A871EA"/>
    <w:rsid w:val="00A87544"/>
    <w:rsid w:val="00A87921"/>
    <w:rsid w:val="00A91525"/>
    <w:rsid w:val="00A92172"/>
    <w:rsid w:val="00A9368F"/>
    <w:rsid w:val="00A93815"/>
    <w:rsid w:val="00A946E1"/>
    <w:rsid w:val="00A94796"/>
    <w:rsid w:val="00A94D27"/>
    <w:rsid w:val="00A95B6A"/>
    <w:rsid w:val="00AA09E6"/>
    <w:rsid w:val="00AA2133"/>
    <w:rsid w:val="00AA2A44"/>
    <w:rsid w:val="00AA3E02"/>
    <w:rsid w:val="00AA4CBB"/>
    <w:rsid w:val="00AA4DCE"/>
    <w:rsid w:val="00AA4E1A"/>
    <w:rsid w:val="00AA5A85"/>
    <w:rsid w:val="00AA6055"/>
    <w:rsid w:val="00AA61F7"/>
    <w:rsid w:val="00AA67F9"/>
    <w:rsid w:val="00AB0093"/>
    <w:rsid w:val="00AB0146"/>
    <w:rsid w:val="00AB02E8"/>
    <w:rsid w:val="00AB06AA"/>
    <w:rsid w:val="00AB14A7"/>
    <w:rsid w:val="00AB2A3B"/>
    <w:rsid w:val="00AB2BC7"/>
    <w:rsid w:val="00AB30D9"/>
    <w:rsid w:val="00AB340E"/>
    <w:rsid w:val="00AB355B"/>
    <w:rsid w:val="00AB424F"/>
    <w:rsid w:val="00AB441E"/>
    <w:rsid w:val="00AB4F80"/>
    <w:rsid w:val="00AB52A6"/>
    <w:rsid w:val="00AB558D"/>
    <w:rsid w:val="00AB7BD2"/>
    <w:rsid w:val="00AC1B9F"/>
    <w:rsid w:val="00AC2014"/>
    <w:rsid w:val="00AC2B75"/>
    <w:rsid w:val="00AC2F40"/>
    <w:rsid w:val="00AC361E"/>
    <w:rsid w:val="00AC5984"/>
    <w:rsid w:val="00AC71FE"/>
    <w:rsid w:val="00AC7F36"/>
    <w:rsid w:val="00AD0520"/>
    <w:rsid w:val="00AD0ADA"/>
    <w:rsid w:val="00AD21B4"/>
    <w:rsid w:val="00AD21B7"/>
    <w:rsid w:val="00AD2775"/>
    <w:rsid w:val="00AD313B"/>
    <w:rsid w:val="00AD49C0"/>
    <w:rsid w:val="00AD588E"/>
    <w:rsid w:val="00AD5E08"/>
    <w:rsid w:val="00AD5E29"/>
    <w:rsid w:val="00AE0774"/>
    <w:rsid w:val="00AE0839"/>
    <w:rsid w:val="00AE0D66"/>
    <w:rsid w:val="00AE10E9"/>
    <w:rsid w:val="00AE15DA"/>
    <w:rsid w:val="00AE3D96"/>
    <w:rsid w:val="00AE4C0A"/>
    <w:rsid w:val="00AE51FC"/>
    <w:rsid w:val="00AE66FF"/>
    <w:rsid w:val="00AE70CA"/>
    <w:rsid w:val="00AE7243"/>
    <w:rsid w:val="00AE725C"/>
    <w:rsid w:val="00AE73B2"/>
    <w:rsid w:val="00AE7814"/>
    <w:rsid w:val="00AF0552"/>
    <w:rsid w:val="00AF0EB2"/>
    <w:rsid w:val="00AF1227"/>
    <w:rsid w:val="00AF1CB3"/>
    <w:rsid w:val="00AF2060"/>
    <w:rsid w:val="00AF20D6"/>
    <w:rsid w:val="00AF248B"/>
    <w:rsid w:val="00AF2ED1"/>
    <w:rsid w:val="00AF5782"/>
    <w:rsid w:val="00AF5AB9"/>
    <w:rsid w:val="00AF7890"/>
    <w:rsid w:val="00AF7CCF"/>
    <w:rsid w:val="00AF7E26"/>
    <w:rsid w:val="00B015D2"/>
    <w:rsid w:val="00B04300"/>
    <w:rsid w:val="00B04C25"/>
    <w:rsid w:val="00B04DE6"/>
    <w:rsid w:val="00B05670"/>
    <w:rsid w:val="00B0676C"/>
    <w:rsid w:val="00B10456"/>
    <w:rsid w:val="00B10F3C"/>
    <w:rsid w:val="00B11BC2"/>
    <w:rsid w:val="00B11C9F"/>
    <w:rsid w:val="00B11D0A"/>
    <w:rsid w:val="00B13407"/>
    <w:rsid w:val="00B15C44"/>
    <w:rsid w:val="00B15E02"/>
    <w:rsid w:val="00B16A8A"/>
    <w:rsid w:val="00B16CBE"/>
    <w:rsid w:val="00B17829"/>
    <w:rsid w:val="00B17BEC"/>
    <w:rsid w:val="00B2004B"/>
    <w:rsid w:val="00B206AE"/>
    <w:rsid w:val="00B20734"/>
    <w:rsid w:val="00B2095C"/>
    <w:rsid w:val="00B22255"/>
    <w:rsid w:val="00B2238C"/>
    <w:rsid w:val="00B2306C"/>
    <w:rsid w:val="00B231F4"/>
    <w:rsid w:val="00B23E5D"/>
    <w:rsid w:val="00B240D2"/>
    <w:rsid w:val="00B24A59"/>
    <w:rsid w:val="00B24FF9"/>
    <w:rsid w:val="00B26656"/>
    <w:rsid w:val="00B275E5"/>
    <w:rsid w:val="00B2761B"/>
    <w:rsid w:val="00B3010C"/>
    <w:rsid w:val="00B3077E"/>
    <w:rsid w:val="00B31AAC"/>
    <w:rsid w:val="00B31C73"/>
    <w:rsid w:val="00B31ED3"/>
    <w:rsid w:val="00B33139"/>
    <w:rsid w:val="00B335D4"/>
    <w:rsid w:val="00B336F6"/>
    <w:rsid w:val="00B338A4"/>
    <w:rsid w:val="00B344A1"/>
    <w:rsid w:val="00B34B11"/>
    <w:rsid w:val="00B35224"/>
    <w:rsid w:val="00B35505"/>
    <w:rsid w:val="00B36005"/>
    <w:rsid w:val="00B36053"/>
    <w:rsid w:val="00B36172"/>
    <w:rsid w:val="00B366E4"/>
    <w:rsid w:val="00B37136"/>
    <w:rsid w:val="00B37158"/>
    <w:rsid w:val="00B37C36"/>
    <w:rsid w:val="00B40E01"/>
    <w:rsid w:val="00B415F8"/>
    <w:rsid w:val="00B41A24"/>
    <w:rsid w:val="00B426F6"/>
    <w:rsid w:val="00B43295"/>
    <w:rsid w:val="00B43B25"/>
    <w:rsid w:val="00B44DF7"/>
    <w:rsid w:val="00B45678"/>
    <w:rsid w:val="00B45B20"/>
    <w:rsid w:val="00B46AEF"/>
    <w:rsid w:val="00B46D1D"/>
    <w:rsid w:val="00B4742E"/>
    <w:rsid w:val="00B52D42"/>
    <w:rsid w:val="00B52FEB"/>
    <w:rsid w:val="00B534A9"/>
    <w:rsid w:val="00B534F7"/>
    <w:rsid w:val="00B54D6A"/>
    <w:rsid w:val="00B55263"/>
    <w:rsid w:val="00B5539C"/>
    <w:rsid w:val="00B553C9"/>
    <w:rsid w:val="00B57785"/>
    <w:rsid w:val="00B60213"/>
    <w:rsid w:val="00B60E4A"/>
    <w:rsid w:val="00B6177A"/>
    <w:rsid w:val="00B62068"/>
    <w:rsid w:val="00B620B4"/>
    <w:rsid w:val="00B62C6E"/>
    <w:rsid w:val="00B639BE"/>
    <w:rsid w:val="00B652E7"/>
    <w:rsid w:val="00B6627B"/>
    <w:rsid w:val="00B67F0B"/>
    <w:rsid w:val="00B70CD8"/>
    <w:rsid w:val="00B72631"/>
    <w:rsid w:val="00B73DE5"/>
    <w:rsid w:val="00B73EB3"/>
    <w:rsid w:val="00B74DB2"/>
    <w:rsid w:val="00B777B2"/>
    <w:rsid w:val="00B77D46"/>
    <w:rsid w:val="00B77D7F"/>
    <w:rsid w:val="00B77E90"/>
    <w:rsid w:val="00B80D9D"/>
    <w:rsid w:val="00B816B8"/>
    <w:rsid w:val="00B84B0A"/>
    <w:rsid w:val="00B8516F"/>
    <w:rsid w:val="00B866C7"/>
    <w:rsid w:val="00B872E3"/>
    <w:rsid w:val="00B90951"/>
    <w:rsid w:val="00B90957"/>
    <w:rsid w:val="00B949CF"/>
    <w:rsid w:val="00B94DC5"/>
    <w:rsid w:val="00B952F3"/>
    <w:rsid w:val="00B9537F"/>
    <w:rsid w:val="00B95B0A"/>
    <w:rsid w:val="00B9620E"/>
    <w:rsid w:val="00B974C3"/>
    <w:rsid w:val="00BA03BE"/>
    <w:rsid w:val="00BA0D6E"/>
    <w:rsid w:val="00BA17D3"/>
    <w:rsid w:val="00BA1EBE"/>
    <w:rsid w:val="00BA265E"/>
    <w:rsid w:val="00BA2978"/>
    <w:rsid w:val="00BA355E"/>
    <w:rsid w:val="00BA3E2E"/>
    <w:rsid w:val="00BA4E29"/>
    <w:rsid w:val="00BA548E"/>
    <w:rsid w:val="00BA6FB2"/>
    <w:rsid w:val="00BA7AB0"/>
    <w:rsid w:val="00BA7B05"/>
    <w:rsid w:val="00BA7B0C"/>
    <w:rsid w:val="00BA7F53"/>
    <w:rsid w:val="00BA7FF7"/>
    <w:rsid w:val="00BB02D5"/>
    <w:rsid w:val="00BB0ED4"/>
    <w:rsid w:val="00BB1EC0"/>
    <w:rsid w:val="00BB3431"/>
    <w:rsid w:val="00BB3C0A"/>
    <w:rsid w:val="00BB3E61"/>
    <w:rsid w:val="00BB3F88"/>
    <w:rsid w:val="00BB4059"/>
    <w:rsid w:val="00BB4481"/>
    <w:rsid w:val="00BB4929"/>
    <w:rsid w:val="00BB4E2A"/>
    <w:rsid w:val="00BB69BC"/>
    <w:rsid w:val="00BB7B13"/>
    <w:rsid w:val="00BC0696"/>
    <w:rsid w:val="00BC06B8"/>
    <w:rsid w:val="00BC0E30"/>
    <w:rsid w:val="00BC1768"/>
    <w:rsid w:val="00BC2CCD"/>
    <w:rsid w:val="00BC34B9"/>
    <w:rsid w:val="00BC5F95"/>
    <w:rsid w:val="00BC723B"/>
    <w:rsid w:val="00BC74CA"/>
    <w:rsid w:val="00BC751B"/>
    <w:rsid w:val="00BC792F"/>
    <w:rsid w:val="00BC7B67"/>
    <w:rsid w:val="00BC7CD4"/>
    <w:rsid w:val="00BC7FB0"/>
    <w:rsid w:val="00BD0D42"/>
    <w:rsid w:val="00BD28AA"/>
    <w:rsid w:val="00BD3962"/>
    <w:rsid w:val="00BD39FF"/>
    <w:rsid w:val="00BD3D80"/>
    <w:rsid w:val="00BD435C"/>
    <w:rsid w:val="00BD4C0A"/>
    <w:rsid w:val="00BD4C65"/>
    <w:rsid w:val="00BD4D9C"/>
    <w:rsid w:val="00BD6274"/>
    <w:rsid w:val="00BD634C"/>
    <w:rsid w:val="00BD6861"/>
    <w:rsid w:val="00BD6E3C"/>
    <w:rsid w:val="00BD78F9"/>
    <w:rsid w:val="00BD7EE0"/>
    <w:rsid w:val="00BE0E63"/>
    <w:rsid w:val="00BE100F"/>
    <w:rsid w:val="00BE14D9"/>
    <w:rsid w:val="00BE1831"/>
    <w:rsid w:val="00BE1DCB"/>
    <w:rsid w:val="00BE2A0F"/>
    <w:rsid w:val="00BE3413"/>
    <w:rsid w:val="00BE4C80"/>
    <w:rsid w:val="00BE5052"/>
    <w:rsid w:val="00BE6DDD"/>
    <w:rsid w:val="00BF098E"/>
    <w:rsid w:val="00BF18A2"/>
    <w:rsid w:val="00BF1DF5"/>
    <w:rsid w:val="00BF2A3B"/>
    <w:rsid w:val="00BF3AC3"/>
    <w:rsid w:val="00BF3D16"/>
    <w:rsid w:val="00BF4629"/>
    <w:rsid w:val="00BF49BE"/>
    <w:rsid w:val="00BF5640"/>
    <w:rsid w:val="00BF6B71"/>
    <w:rsid w:val="00BF7755"/>
    <w:rsid w:val="00C00E21"/>
    <w:rsid w:val="00C032EE"/>
    <w:rsid w:val="00C0643C"/>
    <w:rsid w:val="00C065A1"/>
    <w:rsid w:val="00C0708E"/>
    <w:rsid w:val="00C07419"/>
    <w:rsid w:val="00C07731"/>
    <w:rsid w:val="00C07C91"/>
    <w:rsid w:val="00C10440"/>
    <w:rsid w:val="00C1150B"/>
    <w:rsid w:val="00C129FE"/>
    <w:rsid w:val="00C12EA4"/>
    <w:rsid w:val="00C138FC"/>
    <w:rsid w:val="00C13AF3"/>
    <w:rsid w:val="00C13E09"/>
    <w:rsid w:val="00C14B85"/>
    <w:rsid w:val="00C14FDF"/>
    <w:rsid w:val="00C176D8"/>
    <w:rsid w:val="00C17B74"/>
    <w:rsid w:val="00C20CB7"/>
    <w:rsid w:val="00C22F09"/>
    <w:rsid w:val="00C230B5"/>
    <w:rsid w:val="00C233C9"/>
    <w:rsid w:val="00C238E0"/>
    <w:rsid w:val="00C24855"/>
    <w:rsid w:val="00C24C8C"/>
    <w:rsid w:val="00C25326"/>
    <w:rsid w:val="00C25B9B"/>
    <w:rsid w:val="00C264F7"/>
    <w:rsid w:val="00C275B3"/>
    <w:rsid w:val="00C3259C"/>
    <w:rsid w:val="00C33B37"/>
    <w:rsid w:val="00C33C66"/>
    <w:rsid w:val="00C34187"/>
    <w:rsid w:val="00C3438C"/>
    <w:rsid w:val="00C34CC9"/>
    <w:rsid w:val="00C35BA1"/>
    <w:rsid w:val="00C35CD8"/>
    <w:rsid w:val="00C4214A"/>
    <w:rsid w:val="00C44114"/>
    <w:rsid w:val="00C45CFE"/>
    <w:rsid w:val="00C470ED"/>
    <w:rsid w:val="00C50949"/>
    <w:rsid w:val="00C50DF9"/>
    <w:rsid w:val="00C51EBD"/>
    <w:rsid w:val="00C51F2C"/>
    <w:rsid w:val="00C5326A"/>
    <w:rsid w:val="00C53977"/>
    <w:rsid w:val="00C53A52"/>
    <w:rsid w:val="00C54B99"/>
    <w:rsid w:val="00C54EFB"/>
    <w:rsid w:val="00C55DEA"/>
    <w:rsid w:val="00C57E2A"/>
    <w:rsid w:val="00C60138"/>
    <w:rsid w:val="00C62067"/>
    <w:rsid w:val="00C63262"/>
    <w:rsid w:val="00C641DB"/>
    <w:rsid w:val="00C64781"/>
    <w:rsid w:val="00C647CA"/>
    <w:rsid w:val="00C64DA4"/>
    <w:rsid w:val="00C64E78"/>
    <w:rsid w:val="00C64F1D"/>
    <w:rsid w:val="00C65823"/>
    <w:rsid w:val="00C70007"/>
    <w:rsid w:val="00C7094B"/>
    <w:rsid w:val="00C724F6"/>
    <w:rsid w:val="00C72A48"/>
    <w:rsid w:val="00C7337D"/>
    <w:rsid w:val="00C73A0F"/>
    <w:rsid w:val="00C73D66"/>
    <w:rsid w:val="00C73D72"/>
    <w:rsid w:val="00C74BAF"/>
    <w:rsid w:val="00C759D4"/>
    <w:rsid w:val="00C76F60"/>
    <w:rsid w:val="00C808E6"/>
    <w:rsid w:val="00C81122"/>
    <w:rsid w:val="00C8114A"/>
    <w:rsid w:val="00C83470"/>
    <w:rsid w:val="00C837A1"/>
    <w:rsid w:val="00C83948"/>
    <w:rsid w:val="00C83B03"/>
    <w:rsid w:val="00C84E9C"/>
    <w:rsid w:val="00C853F7"/>
    <w:rsid w:val="00C85697"/>
    <w:rsid w:val="00C856B7"/>
    <w:rsid w:val="00C85F79"/>
    <w:rsid w:val="00C86F53"/>
    <w:rsid w:val="00C90658"/>
    <w:rsid w:val="00C9134A"/>
    <w:rsid w:val="00C91A5B"/>
    <w:rsid w:val="00C929A6"/>
    <w:rsid w:val="00C9396C"/>
    <w:rsid w:val="00C9485C"/>
    <w:rsid w:val="00C94DAF"/>
    <w:rsid w:val="00C952BF"/>
    <w:rsid w:val="00C966B5"/>
    <w:rsid w:val="00C968BB"/>
    <w:rsid w:val="00C9791E"/>
    <w:rsid w:val="00C97F4B"/>
    <w:rsid w:val="00CA00FB"/>
    <w:rsid w:val="00CA0316"/>
    <w:rsid w:val="00CA06D9"/>
    <w:rsid w:val="00CA0D1C"/>
    <w:rsid w:val="00CA12EC"/>
    <w:rsid w:val="00CA2144"/>
    <w:rsid w:val="00CA2411"/>
    <w:rsid w:val="00CA30A9"/>
    <w:rsid w:val="00CA3219"/>
    <w:rsid w:val="00CA3AF0"/>
    <w:rsid w:val="00CA3DD6"/>
    <w:rsid w:val="00CA4DF4"/>
    <w:rsid w:val="00CA5108"/>
    <w:rsid w:val="00CA5D57"/>
    <w:rsid w:val="00CA6F36"/>
    <w:rsid w:val="00CA6F89"/>
    <w:rsid w:val="00CA7BEF"/>
    <w:rsid w:val="00CB1F30"/>
    <w:rsid w:val="00CB2617"/>
    <w:rsid w:val="00CB4248"/>
    <w:rsid w:val="00CB4313"/>
    <w:rsid w:val="00CB4393"/>
    <w:rsid w:val="00CB56B5"/>
    <w:rsid w:val="00CB7DEE"/>
    <w:rsid w:val="00CC0259"/>
    <w:rsid w:val="00CC045F"/>
    <w:rsid w:val="00CC0D08"/>
    <w:rsid w:val="00CC1918"/>
    <w:rsid w:val="00CC1CD6"/>
    <w:rsid w:val="00CC29CE"/>
    <w:rsid w:val="00CC32B3"/>
    <w:rsid w:val="00CC338E"/>
    <w:rsid w:val="00CC46E2"/>
    <w:rsid w:val="00CC6620"/>
    <w:rsid w:val="00CC68D7"/>
    <w:rsid w:val="00CC721C"/>
    <w:rsid w:val="00CD0ACB"/>
    <w:rsid w:val="00CD484F"/>
    <w:rsid w:val="00CD4E6F"/>
    <w:rsid w:val="00CD5158"/>
    <w:rsid w:val="00CD597D"/>
    <w:rsid w:val="00CD5B0D"/>
    <w:rsid w:val="00CD689E"/>
    <w:rsid w:val="00CD73E0"/>
    <w:rsid w:val="00CE0551"/>
    <w:rsid w:val="00CE0591"/>
    <w:rsid w:val="00CE07ED"/>
    <w:rsid w:val="00CE082A"/>
    <w:rsid w:val="00CE0FFC"/>
    <w:rsid w:val="00CE1079"/>
    <w:rsid w:val="00CE3FF1"/>
    <w:rsid w:val="00CE66E3"/>
    <w:rsid w:val="00CF0C74"/>
    <w:rsid w:val="00CF3117"/>
    <w:rsid w:val="00CF32F2"/>
    <w:rsid w:val="00CF4A4E"/>
    <w:rsid w:val="00CF4B44"/>
    <w:rsid w:val="00CF6007"/>
    <w:rsid w:val="00CF7FBD"/>
    <w:rsid w:val="00D00AB2"/>
    <w:rsid w:val="00D00E70"/>
    <w:rsid w:val="00D01E9D"/>
    <w:rsid w:val="00D02044"/>
    <w:rsid w:val="00D02628"/>
    <w:rsid w:val="00D02E6B"/>
    <w:rsid w:val="00D02FBB"/>
    <w:rsid w:val="00D03CFB"/>
    <w:rsid w:val="00D04FF1"/>
    <w:rsid w:val="00D0508C"/>
    <w:rsid w:val="00D07C6B"/>
    <w:rsid w:val="00D11279"/>
    <w:rsid w:val="00D113C4"/>
    <w:rsid w:val="00D126FF"/>
    <w:rsid w:val="00D1276C"/>
    <w:rsid w:val="00D1367E"/>
    <w:rsid w:val="00D13F83"/>
    <w:rsid w:val="00D14E37"/>
    <w:rsid w:val="00D153F1"/>
    <w:rsid w:val="00D1548A"/>
    <w:rsid w:val="00D15897"/>
    <w:rsid w:val="00D15932"/>
    <w:rsid w:val="00D16D2D"/>
    <w:rsid w:val="00D16EDE"/>
    <w:rsid w:val="00D17810"/>
    <w:rsid w:val="00D17A42"/>
    <w:rsid w:val="00D17ED7"/>
    <w:rsid w:val="00D17F01"/>
    <w:rsid w:val="00D20048"/>
    <w:rsid w:val="00D20466"/>
    <w:rsid w:val="00D21BCE"/>
    <w:rsid w:val="00D21F7B"/>
    <w:rsid w:val="00D22165"/>
    <w:rsid w:val="00D22A2B"/>
    <w:rsid w:val="00D22ACF"/>
    <w:rsid w:val="00D22B3D"/>
    <w:rsid w:val="00D22FC0"/>
    <w:rsid w:val="00D23365"/>
    <w:rsid w:val="00D2393F"/>
    <w:rsid w:val="00D24C78"/>
    <w:rsid w:val="00D2517B"/>
    <w:rsid w:val="00D257E6"/>
    <w:rsid w:val="00D25F03"/>
    <w:rsid w:val="00D25FFD"/>
    <w:rsid w:val="00D26AF0"/>
    <w:rsid w:val="00D30357"/>
    <w:rsid w:val="00D3073A"/>
    <w:rsid w:val="00D30B95"/>
    <w:rsid w:val="00D318F6"/>
    <w:rsid w:val="00D32773"/>
    <w:rsid w:val="00D32AEA"/>
    <w:rsid w:val="00D3322B"/>
    <w:rsid w:val="00D33FA5"/>
    <w:rsid w:val="00D3513E"/>
    <w:rsid w:val="00D35C92"/>
    <w:rsid w:val="00D366A5"/>
    <w:rsid w:val="00D36822"/>
    <w:rsid w:val="00D37D9A"/>
    <w:rsid w:val="00D401FF"/>
    <w:rsid w:val="00D40841"/>
    <w:rsid w:val="00D4365B"/>
    <w:rsid w:val="00D450C5"/>
    <w:rsid w:val="00D4515A"/>
    <w:rsid w:val="00D451DE"/>
    <w:rsid w:val="00D458DC"/>
    <w:rsid w:val="00D50C2E"/>
    <w:rsid w:val="00D5194A"/>
    <w:rsid w:val="00D521D2"/>
    <w:rsid w:val="00D521DB"/>
    <w:rsid w:val="00D5287F"/>
    <w:rsid w:val="00D53079"/>
    <w:rsid w:val="00D5372C"/>
    <w:rsid w:val="00D53E1B"/>
    <w:rsid w:val="00D54504"/>
    <w:rsid w:val="00D55285"/>
    <w:rsid w:val="00D55580"/>
    <w:rsid w:val="00D55736"/>
    <w:rsid w:val="00D57481"/>
    <w:rsid w:val="00D61992"/>
    <w:rsid w:val="00D61DD0"/>
    <w:rsid w:val="00D62836"/>
    <w:rsid w:val="00D638D9"/>
    <w:rsid w:val="00D63B74"/>
    <w:rsid w:val="00D64770"/>
    <w:rsid w:val="00D64B08"/>
    <w:rsid w:val="00D65B68"/>
    <w:rsid w:val="00D65D2F"/>
    <w:rsid w:val="00D6654A"/>
    <w:rsid w:val="00D66563"/>
    <w:rsid w:val="00D67490"/>
    <w:rsid w:val="00D67EB1"/>
    <w:rsid w:val="00D702A1"/>
    <w:rsid w:val="00D705E1"/>
    <w:rsid w:val="00D715A6"/>
    <w:rsid w:val="00D7270C"/>
    <w:rsid w:val="00D72B8F"/>
    <w:rsid w:val="00D742C7"/>
    <w:rsid w:val="00D74EB3"/>
    <w:rsid w:val="00D75294"/>
    <w:rsid w:val="00D75A71"/>
    <w:rsid w:val="00D765CA"/>
    <w:rsid w:val="00D76BF8"/>
    <w:rsid w:val="00D76D35"/>
    <w:rsid w:val="00D7712E"/>
    <w:rsid w:val="00D77957"/>
    <w:rsid w:val="00D77C35"/>
    <w:rsid w:val="00D80864"/>
    <w:rsid w:val="00D814B3"/>
    <w:rsid w:val="00D834AE"/>
    <w:rsid w:val="00D843E2"/>
    <w:rsid w:val="00D844DD"/>
    <w:rsid w:val="00D85D5F"/>
    <w:rsid w:val="00D86CDE"/>
    <w:rsid w:val="00D87D29"/>
    <w:rsid w:val="00D920DF"/>
    <w:rsid w:val="00D9290E"/>
    <w:rsid w:val="00D947FA"/>
    <w:rsid w:val="00D97537"/>
    <w:rsid w:val="00D97914"/>
    <w:rsid w:val="00D97E5D"/>
    <w:rsid w:val="00DA1883"/>
    <w:rsid w:val="00DA1B42"/>
    <w:rsid w:val="00DA1F71"/>
    <w:rsid w:val="00DA1FB2"/>
    <w:rsid w:val="00DA2DB0"/>
    <w:rsid w:val="00DA3655"/>
    <w:rsid w:val="00DA37AF"/>
    <w:rsid w:val="00DA3B7F"/>
    <w:rsid w:val="00DA3E9C"/>
    <w:rsid w:val="00DA4AEB"/>
    <w:rsid w:val="00DA4B6F"/>
    <w:rsid w:val="00DA4DC6"/>
    <w:rsid w:val="00DA4EC5"/>
    <w:rsid w:val="00DA5904"/>
    <w:rsid w:val="00DA5E25"/>
    <w:rsid w:val="00DA6BC8"/>
    <w:rsid w:val="00DA7A44"/>
    <w:rsid w:val="00DB00EB"/>
    <w:rsid w:val="00DB13DC"/>
    <w:rsid w:val="00DB17E9"/>
    <w:rsid w:val="00DB4A58"/>
    <w:rsid w:val="00DB63F7"/>
    <w:rsid w:val="00DB6F0A"/>
    <w:rsid w:val="00DC143B"/>
    <w:rsid w:val="00DC207B"/>
    <w:rsid w:val="00DC2B3D"/>
    <w:rsid w:val="00DC2C86"/>
    <w:rsid w:val="00DC3224"/>
    <w:rsid w:val="00DC3B74"/>
    <w:rsid w:val="00DC4F2F"/>
    <w:rsid w:val="00DC5BAF"/>
    <w:rsid w:val="00DC774D"/>
    <w:rsid w:val="00DD01D0"/>
    <w:rsid w:val="00DD17FC"/>
    <w:rsid w:val="00DD303D"/>
    <w:rsid w:val="00DD33CE"/>
    <w:rsid w:val="00DD414F"/>
    <w:rsid w:val="00DD4235"/>
    <w:rsid w:val="00DD42F5"/>
    <w:rsid w:val="00DD49E2"/>
    <w:rsid w:val="00DD4C1C"/>
    <w:rsid w:val="00DD585A"/>
    <w:rsid w:val="00DD5F21"/>
    <w:rsid w:val="00DD6587"/>
    <w:rsid w:val="00DD7FDA"/>
    <w:rsid w:val="00DE035F"/>
    <w:rsid w:val="00DE054E"/>
    <w:rsid w:val="00DE118E"/>
    <w:rsid w:val="00DE2B18"/>
    <w:rsid w:val="00DE337E"/>
    <w:rsid w:val="00DE3FF6"/>
    <w:rsid w:val="00DE4B76"/>
    <w:rsid w:val="00DE58BA"/>
    <w:rsid w:val="00DE7439"/>
    <w:rsid w:val="00DE752F"/>
    <w:rsid w:val="00DE7BA8"/>
    <w:rsid w:val="00DE7D8A"/>
    <w:rsid w:val="00DF0B16"/>
    <w:rsid w:val="00DF0B30"/>
    <w:rsid w:val="00DF1539"/>
    <w:rsid w:val="00DF16EC"/>
    <w:rsid w:val="00DF1B27"/>
    <w:rsid w:val="00DF24AC"/>
    <w:rsid w:val="00DF3E2C"/>
    <w:rsid w:val="00DF4464"/>
    <w:rsid w:val="00DF4578"/>
    <w:rsid w:val="00DF4EC7"/>
    <w:rsid w:val="00DF6702"/>
    <w:rsid w:val="00DF6DDA"/>
    <w:rsid w:val="00DF732E"/>
    <w:rsid w:val="00DF7CC2"/>
    <w:rsid w:val="00E00090"/>
    <w:rsid w:val="00E001BB"/>
    <w:rsid w:val="00E0087A"/>
    <w:rsid w:val="00E00D9E"/>
    <w:rsid w:val="00E019FF"/>
    <w:rsid w:val="00E0241C"/>
    <w:rsid w:val="00E026E0"/>
    <w:rsid w:val="00E02CA3"/>
    <w:rsid w:val="00E02F6F"/>
    <w:rsid w:val="00E03D69"/>
    <w:rsid w:val="00E042AE"/>
    <w:rsid w:val="00E047F2"/>
    <w:rsid w:val="00E05818"/>
    <w:rsid w:val="00E058F3"/>
    <w:rsid w:val="00E05EF8"/>
    <w:rsid w:val="00E064E7"/>
    <w:rsid w:val="00E06C5C"/>
    <w:rsid w:val="00E1068C"/>
    <w:rsid w:val="00E10F65"/>
    <w:rsid w:val="00E11B66"/>
    <w:rsid w:val="00E11BAE"/>
    <w:rsid w:val="00E11D52"/>
    <w:rsid w:val="00E13549"/>
    <w:rsid w:val="00E149DC"/>
    <w:rsid w:val="00E14CAE"/>
    <w:rsid w:val="00E15125"/>
    <w:rsid w:val="00E154BD"/>
    <w:rsid w:val="00E15CF5"/>
    <w:rsid w:val="00E167D3"/>
    <w:rsid w:val="00E17971"/>
    <w:rsid w:val="00E210C2"/>
    <w:rsid w:val="00E21412"/>
    <w:rsid w:val="00E21E32"/>
    <w:rsid w:val="00E264F7"/>
    <w:rsid w:val="00E279E2"/>
    <w:rsid w:val="00E3047E"/>
    <w:rsid w:val="00E30911"/>
    <w:rsid w:val="00E30D67"/>
    <w:rsid w:val="00E320A8"/>
    <w:rsid w:val="00E32289"/>
    <w:rsid w:val="00E32894"/>
    <w:rsid w:val="00E32C27"/>
    <w:rsid w:val="00E3425D"/>
    <w:rsid w:val="00E34532"/>
    <w:rsid w:val="00E34577"/>
    <w:rsid w:val="00E35266"/>
    <w:rsid w:val="00E3535B"/>
    <w:rsid w:val="00E35458"/>
    <w:rsid w:val="00E35AAA"/>
    <w:rsid w:val="00E360D0"/>
    <w:rsid w:val="00E36E34"/>
    <w:rsid w:val="00E37247"/>
    <w:rsid w:val="00E37749"/>
    <w:rsid w:val="00E37CF2"/>
    <w:rsid w:val="00E40C81"/>
    <w:rsid w:val="00E4313D"/>
    <w:rsid w:val="00E43920"/>
    <w:rsid w:val="00E43A2B"/>
    <w:rsid w:val="00E43EB3"/>
    <w:rsid w:val="00E44A51"/>
    <w:rsid w:val="00E44AF9"/>
    <w:rsid w:val="00E44D98"/>
    <w:rsid w:val="00E44DBE"/>
    <w:rsid w:val="00E4531B"/>
    <w:rsid w:val="00E45B16"/>
    <w:rsid w:val="00E471EC"/>
    <w:rsid w:val="00E475CD"/>
    <w:rsid w:val="00E4784D"/>
    <w:rsid w:val="00E47E96"/>
    <w:rsid w:val="00E51A05"/>
    <w:rsid w:val="00E51A1F"/>
    <w:rsid w:val="00E521B2"/>
    <w:rsid w:val="00E52CC9"/>
    <w:rsid w:val="00E53DBA"/>
    <w:rsid w:val="00E54090"/>
    <w:rsid w:val="00E545E8"/>
    <w:rsid w:val="00E54AB8"/>
    <w:rsid w:val="00E57199"/>
    <w:rsid w:val="00E57846"/>
    <w:rsid w:val="00E60DF2"/>
    <w:rsid w:val="00E61E4D"/>
    <w:rsid w:val="00E61FC8"/>
    <w:rsid w:val="00E62926"/>
    <w:rsid w:val="00E62AA9"/>
    <w:rsid w:val="00E62C72"/>
    <w:rsid w:val="00E62DDA"/>
    <w:rsid w:val="00E634A2"/>
    <w:rsid w:val="00E63577"/>
    <w:rsid w:val="00E64BBA"/>
    <w:rsid w:val="00E64D8D"/>
    <w:rsid w:val="00E652CF"/>
    <w:rsid w:val="00E65E23"/>
    <w:rsid w:val="00E6611B"/>
    <w:rsid w:val="00E664DF"/>
    <w:rsid w:val="00E66C7C"/>
    <w:rsid w:val="00E670D4"/>
    <w:rsid w:val="00E70B51"/>
    <w:rsid w:val="00E749AA"/>
    <w:rsid w:val="00E761F7"/>
    <w:rsid w:val="00E76FAD"/>
    <w:rsid w:val="00E81018"/>
    <w:rsid w:val="00E82131"/>
    <w:rsid w:val="00E82A30"/>
    <w:rsid w:val="00E83565"/>
    <w:rsid w:val="00E8398F"/>
    <w:rsid w:val="00E83EAA"/>
    <w:rsid w:val="00E84619"/>
    <w:rsid w:val="00E84B73"/>
    <w:rsid w:val="00E855F6"/>
    <w:rsid w:val="00E85CF6"/>
    <w:rsid w:val="00E86E0F"/>
    <w:rsid w:val="00E86F73"/>
    <w:rsid w:val="00E8704F"/>
    <w:rsid w:val="00E874C9"/>
    <w:rsid w:val="00E87A28"/>
    <w:rsid w:val="00E904B7"/>
    <w:rsid w:val="00E90EC1"/>
    <w:rsid w:val="00E91337"/>
    <w:rsid w:val="00E93CA2"/>
    <w:rsid w:val="00E94865"/>
    <w:rsid w:val="00E950DF"/>
    <w:rsid w:val="00E962FA"/>
    <w:rsid w:val="00E96B4F"/>
    <w:rsid w:val="00E97187"/>
    <w:rsid w:val="00E971D3"/>
    <w:rsid w:val="00E97DD3"/>
    <w:rsid w:val="00EA08F1"/>
    <w:rsid w:val="00EA0BAA"/>
    <w:rsid w:val="00EA19D0"/>
    <w:rsid w:val="00EA1BD1"/>
    <w:rsid w:val="00EA248E"/>
    <w:rsid w:val="00EA2749"/>
    <w:rsid w:val="00EA3531"/>
    <w:rsid w:val="00EA41BE"/>
    <w:rsid w:val="00EA44CF"/>
    <w:rsid w:val="00EA59A9"/>
    <w:rsid w:val="00EA5D4D"/>
    <w:rsid w:val="00EA7D98"/>
    <w:rsid w:val="00EA7F6D"/>
    <w:rsid w:val="00EB0A7B"/>
    <w:rsid w:val="00EB1E04"/>
    <w:rsid w:val="00EB2E35"/>
    <w:rsid w:val="00EB2F26"/>
    <w:rsid w:val="00EB3642"/>
    <w:rsid w:val="00EB4963"/>
    <w:rsid w:val="00EB498E"/>
    <w:rsid w:val="00EB5469"/>
    <w:rsid w:val="00EB6834"/>
    <w:rsid w:val="00EB7BA6"/>
    <w:rsid w:val="00EC0A82"/>
    <w:rsid w:val="00EC17E0"/>
    <w:rsid w:val="00EC1B8D"/>
    <w:rsid w:val="00EC35B5"/>
    <w:rsid w:val="00EC36FD"/>
    <w:rsid w:val="00EC3806"/>
    <w:rsid w:val="00EC4078"/>
    <w:rsid w:val="00EC4285"/>
    <w:rsid w:val="00EC442D"/>
    <w:rsid w:val="00EC4B65"/>
    <w:rsid w:val="00EC5CE8"/>
    <w:rsid w:val="00EC68B9"/>
    <w:rsid w:val="00EC7953"/>
    <w:rsid w:val="00EC7F82"/>
    <w:rsid w:val="00ED001B"/>
    <w:rsid w:val="00ED130D"/>
    <w:rsid w:val="00ED1449"/>
    <w:rsid w:val="00ED1622"/>
    <w:rsid w:val="00ED1CC4"/>
    <w:rsid w:val="00ED2635"/>
    <w:rsid w:val="00ED2832"/>
    <w:rsid w:val="00ED2C14"/>
    <w:rsid w:val="00ED3498"/>
    <w:rsid w:val="00ED4E63"/>
    <w:rsid w:val="00ED6E76"/>
    <w:rsid w:val="00EE1DAA"/>
    <w:rsid w:val="00EE1ECE"/>
    <w:rsid w:val="00EE2EE0"/>
    <w:rsid w:val="00EE36F5"/>
    <w:rsid w:val="00EE49CA"/>
    <w:rsid w:val="00EE5D58"/>
    <w:rsid w:val="00EE5F98"/>
    <w:rsid w:val="00EE6964"/>
    <w:rsid w:val="00EE6FD5"/>
    <w:rsid w:val="00EF004F"/>
    <w:rsid w:val="00EF059F"/>
    <w:rsid w:val="00EF0BB7"/>
    <w:rsid w:val="00EF18C1"/>
    <w:rsid w:val="00EF6574"/>
    <w:rsid w:val="00EF662D"/>
    <w:rsid w:val="00EF71D8"/>
    <w:rsid w:val="00EF7858"/>
    <w:rsid w:val="00EF7F1A"/>
    <w:rsid w:val="00F004FA"/>
    <w:rsid w:val="00F008C3"/>
    <w:rsid w:val="00F008EE"/>
    <w:rsid w:val="00F00F71"/>
    <w:rsid w:val="00F01055"/>
    <w:rsid w:val="00F01C49"/>
    <w:rsid w:val="00F01CF6"/>
    <w:rsid w:val="00F02613"/>
    <w:rsid w:val="00F0270A"/>
    <w:rsid w:val="00F0350A"/>
    <w:rsid w:val="00F036AE"/>
    <w:rsid w:val="00F05F90"/>
    <w:rsid w:val="00F0699C"/>
    <w:rsid w:val="00F06A2A"/>
    <w:rsid w:val="00F07036"/>
    <w:rsid w:val="00F07AB1"/>
    <w:rsid w:val="00F07E92"/>
    <w:rsid w:val="00F101FA"/>
    <w:rsid w:val="00F1139A"/>
    <w:rsid w:val="00F115A0"/>
    <w:rsid w:val="00F12703"/>
    <w:rsid w:val="00F14615"/>
    <w:rsid w:val="00F151B7"/>
    <w:rsid w:val="00F155A9"/>
    <w:rsid w:val="00F156E2"/>
    <w:rsid w:val="00F1611C"/>
    <w:rsid w:val="00F16322"/>
    <w:rsid w:val="00F167D9"/>
    <w:rsid w:val="00F16E7B"/>
    <w:rsid w:val="00F173AE"/>
    <w:rsid w:val="00F174A4"/>
    <w:rsid w:val="00F17983"/>
    <w:rsid w:val="00F179BE"/>
    <w:rsid w:val="00F17ADC"/>
    <w:rsid w:val="00F17F70"/>
    <w:rsid w:val="00F20309"/>
    <w:rsid w:val="00F21251"/>
    <w:rsid w:val="00F2283E"/>
    <w:rsid w:val="00F22C58"/>
    <w:rsid w:val="00F2317E"/>
    <w:rsid w:val="00F2318B"/>
    <w:rsid w:val="00F238F3"/>
    <w:rsid w:val="00F2469D"/>
    <w:rsid w:val="00F248E2"/>
    <w:rsid w:val="00F2507E"/>
    <w:rsid w:val="00F2633A"/>
    <w:rsid w:val="00F2640E"/>
    <w:rsid w:val="00F26B16"/>
    <w:rsid w:val="00F26DD6"/>
    <w:rsid w:val="00F27DD8"/>
    <w:rsid w:val="00F3206D"/>
    <w:rsid w:val="00F3403C"/>
    <w:rsid w:val="00F340EA"/>
    <w:rsid w:val="00F34470"/>
    <w:rsid w:val="00F34A2E"/>
    <w:rsid w:val="00F34F5F"/>
    <w:rsid w:val="00F359E6"/>
    <w:rsid w:val="00F35E71"/>
    <w:rsid w:val="00F36130"/>
    <w:rsid w:val="00F36591"/>
    <w:rsid w:val="00F36B71"/>
    <w:rsid w:val="00F36F87"/>
    <w:rsid w:val="00F37C5B"/>
    <w:rsid w:val="00F40BF8"/>
    <w:rsid w:val="00F41109"/>
    <w:rsid w:val="00F4221A"/>
    <w:rsid w:val="00F426B0"/>
    <w:rsid w:val="00F42C9B"/>
    <w:rsid w:val="00F42F33"/>
    <w:rsid w:val="00F45170"/>
    <w:rsid w:val="00F456D4"/>
    <w:rsid w:val="00F45E19"/>
    <w:rsid w:val="00F461EA"/>
    <w:rsid w:val="00F462E4"/>
    <w:rsid w:val="00F46617"/>
    <w:rsid w:val="00F4711A"/>
    <w:rsid w:val="00F501AC"/>
    <w:rsid w:val="00F51669"/>
    <w:rsid w:val="00F5167D"/>
    <w:rsid w:val="00F51D4B"/>
    <w:rsid w:val="00F526DD"/>
    <w:rsid w:val="00F531A9"/>
    <w:rsid w:val="00F53BE6"/>
    <w:rsid w:val="00F54231"/>
    <w:rsid w:val="00F54337"/>
    <w:rsid w:val="00F5564D"/>
    <w:rsid w:val="00F55F2F"/>
    <w:rsid w:val="00F56C58"/>
    <w:rsid w:val="00F56E17"/>
    <w:rsid w:val="00F575B7"/>
    <w:rsid w:val="00F57B84"/>
    <w:rsid w:val="00F60748"/>
    <w:rsid w:val="00F60769"/>
    <w:rsid w:val="00F6095E"/>
    <w:rsid w:val="00F62B9E"/>
    <w:rsid w:val="00F62ED3"/>
    <w:rsid w:val="00F647E2"/>
    <w:rsid w:val="00F65886"/>
    <w:rsid w:val="00F65B70"/>
    <w:rsid w:val="00F66A00"/>
    <w:rsid w:val="00F67E49"/>
    <w:rsid w:val="00F707E4"/>
    <w:rsid w:val="00F70C33"/>
    <w:rsid w:val="00F72AC7"/>
    <w:rsid w:val="00F72C08"/>
    <w:rsid w:val="00F7386E"/>
    <w:rsid w:val="00F73980"/>
    <w:rsid w:val="00F74329"/>
    <w:rsid w:val="00F74EFD"/>
    <w:rsid w:val="00F756AC"/>
    <w:rsid w:val="00F76126"/>
    <w:rsid w:val="00F76554"/>
    <w:rsid w:val="00F77265"/>
    <w:rsid w:val="00F80A1B"/>
    <w:rsid w:val="00F80DAA"/>
    <w:rsid w:val="00F80F25"/>
    <w:rsid w:val="00F81543"/>
    <w:rsid w:val="00F82339"/>
    <w:rsid w:val="00F82F05"/>
    <w:rsid w:val="00F83093"/>
    <w:rsid w:val="00F83663"/>
    <w:rsid w:val="00F8384E"/>
    <w:rsid w:val="00F848E4"/>
    <w:rsid w:val="00F85D8F"/>
    <w:rsid w:val="00F8615D"/>
    <w:rsid w:val="00F90301"/>
    <w:rsid w:val="00F903D1"/>
    <w:rsid w:val="00F90DFD"/>
    <w:rsid w:val="00F910FB"/>
    <w:rsid w:val="00F915B7"/>
    <w:rsid w:val="00F9167E"/>
    <w:rsid w:val="00F92AED"/>
    <w:rsid w:val="00F9331B"/>
    <w:rsid w:val="00F93636"/>
    <w:rsid w:val="00F936BA"/>
    <w:rsid w:val="00F94379"/>
    <w:rsid w:val="00F946E8"/>
    <w:rsid w:val="00F94B07"/>
    <w:rsid w:val="00F95A06"/>
    <w:rsid w:val="00F95A3B"/>
    <w:rsid w:val="00F969CE"/>
    <w:rsid w:val="00FA07F4"/>
    <w:rsid w:val="00FA0D62"/>
    <w:rsid w:val="00FA0E24"/>
    <w:rsid w:val="00FA1133"/>
    <w:rsid w:val="00FA12EF"/>
    <w:rsid w:val="00FA16AE"/>
    <w:rsid w:val="00FA1C75"/>
    <w:rsid w:val="00FA2251"/>
    <w:rsid w:val="00FA2921"/>
    <w:rsid w:val="00FA36A0"/>
    <w:rsid w:val="00FA3BE5"/>
    <w:rsid w:val="00FA425B"/>
    <w:rsid w:val="00FA4E36"/>
    <w:rsid w:val="00FA6A9B"/>
    <w:rsid w:val="00FA7B13"/>
    <w:rsid w:val="00FB2729"/>
    <w:rsid w:val="00FB283B"/>
    <w:rsid w:val="00FB286E"/>
    <w:rsid w:val="00FB4E0E"/>
    <w:rsid w:val="00FB5117"/>
    <w:rsid w:val="00FB5527"/>
    <w:rsid w:val="00FB5792"/>
    <w:rsid w:val="00FB5FC7"/>
    <w:rsid w:val="00FB67FD"/>
    <w:rsid w:val="00FB6977"/>
    <w:rsid w:val="00FB721E"/>
    <w:rsid w:val="00FB77E2"/>
    <w:rsid w:val="00FC0E64"/>
    <w:rsid w:val="00FC2737"/>
    <w:rsid w:val="00FC27EF"/>
    <w:rsid w:val="00FC2AC4"/>
    <w:rsid w:val="00FC3B50"/>
    <w:rsid w:val="00FC3F73"/>
    <w:rsid w:val="00FC401D"/>
    <w:rsid w:val="00FC416F"/>
    <w:rsid w:val="00FC4C96"/>
    <w:rsid w:val="00FC6437"/>
    <w:rsid w:val="00FC7546"/>
    <w:rsid w:val="00FC78C0"/>
    <w:rsid w:val="00FC7DF5"/>
    <w:rsid w:val="00FD0106"/>
    <w:rsid w:val="00FD0803"/>
    <w:rsid w:val="00FD14B3"/>
    <w:rsid w:val="00FD1DC8"/>
    <w:rsid w:val="00FD1EEC"/>
    <w:rsid w:val="00FD1FB0"/>
    <w:rsid w:val="00FD2654"/>
    <w:rsid w:val="00FD31D6"/>
    <w:rsid w:val="00FD341C"/>
    <w:rsid w:val="00FD34CA"/>
    <w:rsid w:val="00FD39B8"/>
    <w:rsid w:val="00FD3B44"/>
    <w:rsid w:val="00FD4EB9"/>
    <w:rsid w:val="00FD6F23"/>
    <w:rsid w:val="00FD7594"/>
    <w:rsid w:val="00FE012C"/>
    <w:rsid w:val="00FE0F7B"/>
    <w:rsid w:val="00FE17A8"/>
    <w:rsid w:val="00FE224F"/>
    <w:rsid w:val="00FE309C"/>
    <w:rsid w:val="00FE3165"/>
    <w:rsid w:val="00FE33D4"/>
    <w:rsid w:val="00FE38B1"/>
    <w:rsid w:val="00FE425B"/>
    <w:rsid w:val="00FE49C6"/>
    <w:rsid w:val="00FE4F58"/>
    <w:rsid w:val="00FE5298"/>
    <w:rsid w:val="00FE57AB"/>
    <w:rsid w:val="00FE5F09"/>
    <w:rsid w:val="00FE5FF1"/>
    <w:rsid w:val="00FE6D77"/>
    <w:rsid w:val="00FE6F20"/>
    <w:rsid w:val="00FF037F"/>
    <w:rsid w:val="00FF0D68"/>
    <w:rsid w:val="00FF0E0B"/>
    <w:rsid w:val="00FF1008"/>
    <w:rsid w:val="00FF1A0B"/>
    <w:rsid w:val="00FF1A7E"/>
    <w:rsid w:val="00FF2055"/>
    <w:rsid w:val="00FF418C"/>
    <w:rsid w:val="00FF4417"/>
    <w:rsid w:val="00FF463C"/>
    <w:rsid w:val="00FF4E78"/>
    <w:rsid w:val="00FF5BC0"/>
    <w:rsid w:val="00FF608F"/>
    <w:rsid w:val="00FF648C"/>
    <w:rsid w:val="00FF7880"/>
    <w:rsid w:val="00FF7FF0"/>
    <w:rsid w:val="01105B50"/>
    <w:rsid w:val="02BF4C6B"/>
    <w:rsid w:val="02C7EB39"/>
    <w:rsid w:val="0359C4C1"/>
    <w:rsid w:val="0395A284"/>
    <w:rsid w:val="06A3AA29"/>
    <w:rsid w:val="06A8BA9D"/>
    <w:rsid w:val="08297342"/>
    <w:rsid w:val="09AB0BB0"/>
    <w:rsid w:val="0A2064B8"/>
    <w:rsid w:val="0B099BBA"/>
    <w:rsid w:val="0C0B11CC"/>
    <w:rsid w:val="0C4730C2"/>
    <w:rsid w:val="0C6A7365"/>
    <w:rsid w:val="0C6FEEB3"/>
    <w:rsid w:val="0C96182A"/>
    <w:rsid w:val="0C99C5D6"/>
    <w:rsid w:val="0C9D4336"/>
    <w:rsid w:val="0F6A3926"/>
    <w:rsid w:val="11681C01"/>
    <w:rsid w:val="11FA81BE"/>
    <w:rsid w:val="136C82AC"/>
    <w:rsid w:val="13B9AAAA"/>
    <w:rsid w:val="154A180E"/>
    <w:rsid w:val="158523A9"/>
    <w:rsid w:val="172C7DFA"/>
    <w:rsid w:val="172FD3E3"/>
    <w:rsid w:val="18418766"/>
    <w:rsid w:val="19A0D2A8"/>
    <w:rsid w:val="1A5C0288"/>
    <w:rsid w:val="1B863201"/>
    <w:rsid w:val="1D7616CA"/>
    <w:rsid w:val="1E087BB3"/>
    <w:rsid w:val="1F51E5EC"/>
    <w:rsid w:val="1FC517D9"/>
    <w:rsid w:val="204C994B"/>
    <w:rsid w:val="213988D3"/>
    <w:rsid w:val="23025E7C"/>
    <w:rsid w:val="232C9961"/>
    <w:rsid w:val="23C3B996"/>
    <w:rsid w:val="25ADD60F"/>
    <w:rsid w:val="2613CC66"/>
    <w:rsid w:val="2636553F"/>
    <w:rsid w:val="26A2B272"/>
    <w:rsid w:val="271CE698"/>
    <w:rsid w:val="283E82D3"/>
    <w:rsid w:val="28DF9FD5"/>
    <w:rsid w:val="296CB4A6"/>
    <w:rsid w:val="2BFF8925"/>
    <w:rsid w:val="2C07A99E"/>
    <w:rsid w:val="2C311933"/>
    <w:rsid w:val="2C5B0896"/>
    <w:rsid w:val="2CA969B4"/>
    <w:rsid w:val="2D23E0D4"/>
    <w:rsid w:val="2D27A3C8"/>
    <w:rsid w:val="314DCAE0"/>
    <w:rsid w:val="31E1A9B0"/>
    <w:rsid w:val="33F172AD"/>
    <w:rsid w:val="345BD010"/>
    <w:rsid w:val="3621854C"/>
    <w:rsid w:val="368786DF"/>
    <w:rsid w:val="37AC992F"/>
    <w:rsid w:val="3950561B"/>
    <w:rsid w:val="3A76C0B0"/>
    <w:rsid w:val="3AEC267C"/>
    <w:rsid w:val="3DD394B6"/>
    <w:rsid w:val="3E23C73E"/>
    <w:rsid w:val="3FFFA0F8"/>
    <w:rsid w:val="415B6800"/>
    <w:rsid w:val="418E59CF"/>
    <w:rsid w:val="42E8499B"/>
    <w:rsid w:val="42F73861"/>
    <w:rsid w:val="4512592F"/>
    <w:rsid w:val="469A3BE0"/>
    <w:rsid w:val="47CC3670"/>
    <w:rsid w:val="49ED32F0"/>
    <w:rsid w:val="4AE922E4"/>
    <w:rsid w:val="4B22BC44"/>
    <w:rsid w:val="4C84F345"/>
    <w:rsid w:val="4D24FF27"/>
    <w:rsid w:val="4D63B9BE"/>
    <w:rsid w:val="4E11E5B4"/>
    <w:rsid w:val="4E45B2BB"/>
    <w:rsid w:val="4ED97C43"/>
    <w:rsid w:val="4F38FB8D"/>
    <w:rsid w:val="5009C271"/>
    <w:rsid w:val="50729F58"/>
    <w:rsid w:val="508325C0"/>
    <w:rsid w:val="5270AF09"/>
    <w:rsid w:val="543AF932"/>
    <w:rsid w:val="5583C722"/>
    <w:rsid w:val="55D4B914"/>
    <w:rsid w:val="55DEC76B"/>
    <w:rsid w:val="58CA21A4"/>
    <w:rsid w:val="5BB0B54C"/>
    <w:rsid w:val="5BB64D2C"/>
    <w:rsid w:val="5D2D9E1E"/>
    <w:rsid w:val="5D8ED907"/>
    <w:rsid w:val="5EDFF612"/>
    <w:rsid w:val="5FFAF5EB"/>
    <w:rsid w:val="60D6A1C9"/>
    <w:rsid w:val="619927D4"/>
    <w:rsid w:val="6212BDBC"/>
    <w:rsid w:val="64C11447"/>
    <w:rsid w:val="664C41F3"/>
    <w:rsid w:val="6830B706"/>
    <w:rsid w:val="6941B283"/>
    <w:rsid w:val="69645A74"/>
    <w:rsid w:val="6A39499A"/>
    <w:rsid w:val="6A5B5419"/>
    <w:rsid w:val="6B705D72"/>
    <w:rsid w:val="6BCD0B88"/>
    <w:rsid w:val="6E589424"/>
    <w:rsid w:val="6E60B90F"/>
    <w:rsid w:val="6F169832"/>
    <w:rsid w:val="6F5DAF29"/>
    <w:rsid w:val="6F959730"/>
    <w:rsid w:val="70A73FB5"/>
    <w:rsid w:val="71B297FA"/>
    <w:rsid w:val="728F78E7"/>
    <w:rsid w:val="73CC10DE"/>
    <w:rsid w:val="73CFC3B1"/>
    <w:rsid w:val="752A7E6C"/>
    <w:rsid w:val="75F6B3C7"/>
    <w:rsid w:val="765DBD4F"/>
    <w:rsid w:val="76FBF256"/>
    <w:rsid w:val="78A720AE"/>
    <w:rsid w:val="7A44FC66"/>
    <w:rsid w:val="7D2F1F8C"/>
    <w:rsid w:val="7E29EDDE"/>
    <w:rsid w:val="7E99EA11"/>
    <w:rsid w:val="7EB1C0A0"/>
    <w:rsid w:val="7F178A71"/>
    <w:rsid w:val="7F5C5DCE"/>
    <w:rsid w:val="7FABAA2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2D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3AE"/>
    <w:pPr>
      <w:spacing w:before="120" w:after="120" w:line="480" w:lineRule="auto"/>
    </w:pPr>
    <w:rPr>
      <w:rFonts w:ascii="Times New Roman" w:hAnsi="Times New Roman"/>
      <w:sz w:val="24"/>
    </w:rPr>
  </w:style>
  <w:style w:type="paragraph" w:styleId="Ttulo1">
    <w:name w:val="heading 1"/>
    <w:basedOn w:val="Normal"/>
    <w:next w:val="Normal"/>
    <w:uiPriority w:val="9"/>
    <w:qFormat/>
    <w:rsid w:val="003861B7"/>
    <w:pPr>
      <w:keepNext/>
      <w:keepLines/>
      <w:spacing w:before="400" w:line="240" w:lineRule="auto"/>
      <w:outlineLvl w:val="0"/>
    </w:pPr>
    <w:rPr>
      <w:b/>
      <w:szCs w:val="40"/>
    </w:rPr>
  </w:style>
  <w:style w:type="paragraph" w:styleId="Ttulo2">
    <w:name w:val="heading 2"/>
    <w:basedOn w:val="Normal"/>
    <w:next w:val="Normal"/>
    <w:uiPriority w:val="9"/>
    <w:unhideWhenUsed/>
    <w:qFormat/>
    <w:rsid w:val="006A12F2"/>
    <w:pPr>
      <w:keepNext/>
      <w:keepLines/>
      <w:spacing w:before="360"/>
      <w:outlineLvl w:val="1"/>
    </w:pPr>
    <w:rPr>
      <w:b/>
      <w:szCs w:val="32"/>
    </w:rPr>
  </w:style>
  <w:style w:type="paragraph" w:styleId="Ttulo3">
    <w:name w:val="heading 3"/>
    <w:basedOn w:val="Normal"/>
    <w:next w:val="Normal"/>
    <w:autoRedefine/>
    <w:uiPriority w:val="9"/>
    <w:unhideWhenUsed/>
    <w:qFormat/>
    <w:rsid w:val="00134586"/>
    <w:pPr>
      <w:keepNext/>
      <w:keepLines/>
      <w:spacing w:before="0" w:after="0"/>
      <w:outlineLvl w:val="2"/>
    </w:pPr>
    <w:rPr>
      <w:b/>
      <w:szCs w:val="28"/>
      <w:lang w:val="en-CA"/>
    </w:rPr>
  </w:style>
  <w:style w:type="paragraph" w:styleId="Ttulo4">
    <w:name w:val="heading 4"/>
    <w:aliases w:val="Título 4 - Figure"/>
    <w:basedOn w:val="Normal"/>
    <w:next w:val="Normal"/>
    <w:uiPriority w:val="9"/>
    <w:unhideWhenUsed/>
    <w:qFormat/>
    <w:rsid w:val="00134586"/>
    <w:pPr>
      <w:keepNext/>
      <w:keepLines/>
      <w:spacing w:before="280" w:after="80"/>
      <w:outlineLvl w:val="3"/>
    </w:pPr>
    <w:rPr>
      <w:b/>
      <w:color w:val="000000" w:themeColor="text1"/>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table" w:customStyle="1" w:styleId="NormalTable1">
    <w:name w:val="Normal Table1"/>
    <w:tblPr>
      <w:tblCellMar>
        <w:top w:w="0" w:type="dxa"/>
        <w:left w:w="0" w:type="dxa"/>
        <w:bottom w:w="0" w:type="dxa"/>
        <w:right w:w="0" w:type="dxa"/>
      </w:tblCellMar>
    </w:tblPr>
  </w:style>
  <w:style w:type="table" w:customStyle="1" w:styleId="TableNormal0">
    <w:name w:val="Table Normal0"/>
    <w:tblPr>
      <w:tblCellMar>
        <w:top w:w="0" w:type="dxa"/>
        <w:left w:w="0" w:type="dxa"/>
        <w:bottom w:w="0" w:type="dxa"/>
        <w:right w:w="0" w:type="dxa"/>
      </w:tblCellMar>
    </w:tbl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table" w:customStyle="1" w:styleId="TableNormal4">
    <w:name w:val="Table Normal4"/>
    <w:tblPr>
      <w:tblCellMar>
        <w:top w:w="0" w:type="dxa"/>
        <w:left w:w="0" w:type="dxa"/>
        <w:bottom w:w="0" w:type="dxa"/>
        <w:right w:w="0" w:type="dxa"/>
      </w:tblCellMar>
    </w:tblPr>
  </w:style>
  <w:style w:type="table" w:customStyle="1" w:styleId="TableNormal5">
    <w:name w:val="Table Normal5"/>
    <w:tblPr>
      <w:tblCellMar>
        <w:top w:w="0" w:type="dxa"/>
        <w:left w:w="0" w:type="dxa"/>
        <w:bottom w:w="0" w:type="dxa"/>
        <w:right w:w="0" w:type="dxa"/>
      </w:tblCellMar>
    </w:tbl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5"/>
    <w:tblPr>
      <w:tblStyleRowBandSize w:val="1"/>
      <w:tblStyleColBandSize w:val="1"/>
      <w:tblCellMar>
        <w:top w:w="100" w:type="dxa"/>
        <w:left w:w="100" w:type="dxa"/>
        <w:bottom w:w="100" w:type="dxa"/>
        <w:right w:w="100" w:type="dxa"/>
      </w:tblCellMar>
    </w:tblPr>
  </w:style>
  <w:style w:type="paragraph" w:styleId="PargrafodaLista">
    <w:name w:val="List Paragraph"/>
    <w:basedOn w:val="Normal"/>
    <w:uiPriority w:val="34"/>
    <w:qFormat/>
    <w:rsid w:val="00BF0C97"/>
    <w:pPr>
      <w:ind w:left="720"/>
      <w:contextualSpacing/>
    </w:pPr>
  </w:style>
  <w:style w:type="paragraph" w:styleId="NormalWeb">
    <w:name w:val="Normal (Web)"/>
    <w:basedOn w:val="Normal"/>
    <w:uiPriority w:val="99"/>
    <w:unhideWhenUsed/>
    <w:rsid w:val="00DA09EF"/>
    <w:pPr>
      <w:spacing w:before="100" w:beforeAutospacing="1" w:after="100" w:afterAutospacing="1" w:line="240" w:lineRule="auto"/>
    </w:pPr>
    <w:rPr>
      <w:rFonts w:eastAsia="Times New Roman" w:cs="Times New Roman"/>
      <w:szCs w:val="24"/>
    </w:rPr>
  </w:style>
  <w:style w:type="character" w:styleId="Hyperlink">
    <w:name w:val="Hyperlink"/>
    <w:basedOn w:val="Fontepargpadro"/>
    <w:uiPriority w:val="99"/>
    <w:unhideWhenUsed/>
    <w:rsid w:val="002A1AC8"/>
    <w:rPr>
      <w:color w:val="0000FF" w:themeColor="hyperlink"/>
      <w:u w:val="single"/>
    </w:rPr>
  </w:style>
  <w:style w:type="character" w:styleId="MenoPendente">
    <w:name w:val="Unresolved Mention"/>
    <w:basedOn w:val="Fontepargpadro"/>
    <w:uiPriority w:val="99"/>
    <w:semiHidden/>
    <w:unhideWhenUsed/>
    <w:rsid w:val="002A1AC8"/>
    <w:rPr>
      <w:color w:val="605E5C"/>
      <w:shd w:val="clear" w:color="auto" w:fill="E1DFDD"/>
    </w:rPr>
  </w:style>
  <w:style w:type="table" w:styleId="Tabelacomgrade">
    <w:name w:val="Table Grid"/>
    <w:basedOn w:val="Tabelanormal"/>
    <w:uiPriority w:val="39"/>
    <w:rsid w:val="005D3B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0">
    <w:basedOn w:val="TableNormal5"/>
    <w:tblPr>
      <w:tblStyleRowBandSize w:val="1"/>
      <w:tblStyleColBandSize w:val="1"/>
      <w:tblCellMar>
        <w:top w:w="100" w:type="dxa"/>
        <w:left w:w="100" w:type="dxa"/>
        <w:bottom w:w="100" w:type="dxa"/>
        <w:right w:w="100" w:type="dxa"/>
      </w:tblCellMar>
    </w:tblPr>
  </w:style>
  <w:style w:type="table" w:customStyle="1" w:styleId="a1">
    <w:basedOn w:val="TableNormal4"/>
    <w:tblPr>
      <w:tblStyleRowBandSize w:val="1"/>
      <w:tblStyleColBandSize w:val="1"/>
      <w:tblCellMar>
        <w:top w:w="100" w:type="dxa"/>
        <w:left w:w="100" w:type="dxa"/>
        <w:bottom w:w="100" w:type="dxa"/>
        <w:right w:w="100" w:type="dxa"/>
      </w:tblCellMar>
    </w:tblPr>
  </w:style>
  <w:style w:type="table" w:customStyle="1" w:styleId="a2">
    <w:basedOn w:val="TableNormal4"/>
    <w:tblPr>
      <w:tblStyleRowBandSize w:val="1"/>
      <w:tblStyleColBandSize w:val="1"/>
      <w:tblCellMar>
        <w:left w:w="70" w:type="dxa"/>
        <w:right w:w="70" w:type="dxa"/>
      </w:tblCellMar>
    </w:tblPr>
  </w:style>
  <w:style w:type="table" w:customStyle="1" w:styleId="a3">
    <w:basedOn w:val="TableNormal3"/>
    <w:tblPr>
      <w:tblStyleRowBandSize w:val="1"/>
      <w:tblStyleColBandSize w:val="1"/>
      <w:tblCellMar>
        <w:top w:w="100" w:type="dxa"/>
        <w:left w:w="70" w:type="dxa"/>
        <w:bottom w:w="100" w:type="dxa"/>
        <w:right w:w="70" w:type="dxa"/>
      </w:tblCellMar>
    </w:tblPr>
  </w:style>
  <w:style w:type="table" w:customStyle="1" w:styleId="a4">
    <w:basedOn w:val="TableNormal3"/>
    <w:tblPr>
      <w:tblStyleRowBandSize w:val="1"/>
      <w:tblStyleColBandSize w:val="1"/>
      <w:tblCellMar>
        <w:left w:w="70" w:type="dxa"/>
        <w:right w:w="70" w:type="dxa"/>
      </w:tblCellMar>
    </w:tblPr>
  </w:style>
  <w:style w:type="table" w:customStyle="1" w:styleId="a5">
    <w:basedOn w:val="TableNormal3"/>
    <w:tblPr>
      <w:tblStyleRowBandSize w:val="1"/>
      <w:tblStyleColBandSize w:val="1"/>
      <w:tblCellMar>
        <w:left w:w="115" w:type="dxa"/>
        <w:right w:w="115" w:type="dxa"/>
      </w:tblCellMar>
    </w:tblPr>
  </w:style>
  <w:style w:type="table" w:customStyle="1" w:styleId="a6">
    <w:basedOn w:val="TableNormal3"/>
    <w:pPr>
      <w:spacing w:line="240" w:lineRule="auto"/>
    </w:pPr>
    <w:tblPr>
      <w:tblStyleRowBandSize w:val="1"/>
      <w:tblStyleColBandSize w:val="1"/>
      <w:tblCellMar>
        <w:left w:w="108" w:type="dxa"/>
        <w:right w:w="108" w:type="dxa"/>
      </w:tblCellMar>
    </w:tblPr>
  </w:style>
  <w:style w:type="paragraph" w:styleId="Textodenotaderodap">
    <w:name w:val="footnote text"/>
    <w:basedOn w:val="Normal"/>
    <w:link w:val="TextodenotaderodapChar"/>
    <w:uiPriority w:val="99"/>
    <w:semiHidden/>
    <w:unhideWhenUsed/>
    <w:rsid w:val="00FB2E9A"/>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FB2E9A"/>
    <w:rPr>
      <w:sz w:val="20"/>
      <w:szCs w:val="20"/>
    </w:rPr>
  </w:style>
  <w:style w:type="character" w:styleId="Refdenotaderodap">
    <w:name w:val="footnote reference"/>
    <w:basedOn w:val="Fontepargpadro"/>
    <w:uiPriority w:val="99"/>
    <w:semiHidden/>
    <w:unhideWhenUsed/>
    <w:rsid w:val="00FB2E9A"/>
    <w:rPr>
      <w:vertAlign w:val="superscript"/>
    </w:rPr>
  </w:style>
  <w:style w:type="character" w:styleId="Refdecomentrio">
    <w:name w:val="annotation reference"/>
    <w:basedOn w:val="Fontepargpadro"/>
    <w:uiPriority w:val="99"/>
    <w:semiHidden/>
    <w:unhideWhenUsed/>
    <w:rsid w:val="007E3226"/>
    <w:rPr>
      <w:sz w:val="16"/>
      <w:szCs w:val="16"/>
    </w:rPr>
  </w:style>
  <w:style w:type="paragraph" w:styleId="Textodecomentrio">
    <w:name w:val="annotation text"/>
    <w:basedOn w:val="Normal"/>
    <w:link w:val="TextodecomentrioChar"/>
    <w:uiPriority w:val="99"/>
    <w:unhideWhenUsed/>
    <w:rsid w:val="007E3226"/>
    <w:pPr>
      <w:spacing w:line="240" w:lineRule="auto"/>
    </w:pPr>
    <w:rPr>
      <w:sz w:val="20"/>
      <w:szCs w:val="20"/>
    </w:rPr>
  </w:style>
  <w:style w:type="character" w:customStyle="1" w:styleId="TextodecomentrioChar">
    <w:name w:val="Texto de comentário Char"/>
    <w:basedOn w:val="Fontepargpadro"/>
    <w:link w:val="Textodecomentrio"/>
    <w:uiPriority w:val="99"/>
    <w:rsid w:val="007E3226"/>
    <w:rPr>
      <w:sz w:val="20"/>
      <w:szCs w:val="20"/>
    </w:rPr>
  </w:style>
  <w:style w:type="paragraph" w:styleId="Assuntodocomentrio">
    <w:name w:val="annotation subject"/>
    <w:basedOn w:val="Textodecomentrio"/>
    <w:next w:val="Textodecomentrio"/>
    <w:link w:val="AssuntodocomentrioChar"/>
    <w:uiPriority w:val="99"/>
    <w:semiHidden/>
    <w:unhideWhenUsed/>
    <w:rsid w:val="007E3226"/>
    <w:rPr>
      <w:b/>
      <w:bCs/>
    </w:rPr>
  </w:style>
  <w:style w:type="character" w:customStyle="1" w:styleId="AssuntodocomentrioChar">
    <w:name w:val="Assunto do comentário Char"/>
    <w:basedOn w:val="TextodecomentrioChar"/>
    <w:link w:val="Assuntodocomentrio"/>
    <w:uiPriority w:val="99"/>
    <w:semiHidden/>
    <w:rsid w:val="007E3226"/>
    <w:rPr>
      <w:b/>
      <w:bCs/>
      <w:sz w:val="20"/>
      <w:szCs w:val="20"/>
    </w:rPr>
  </w:style>
  <w:style w:type="paragraph" w:styleId="Textodebalo">
    <w:name w:val="Balloon Text"/>
    <w:basedOn w:val="Normal"/>
    <w:link w:val="TextodebaloChar"/>
    <w:uiPriority w:val="99"/>
    <w:semiHidden/>
    <w:unhideWhenUsed/>
    <w:rsid w:val="007E3226"/>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7E3226"/>
    <w:rPr>
      <w:rFonts w:ascii="Segoe UI" w:hAnsi="Segoe UI" w:cs="Segoe UI"/>
      <w:sz w:val="18"/>
      <w:szCs w:val="18"/>
    </w:rPr>
  </w:style>
  <w:style w:type="character" w:customStyle="1" w:styleId="fontstyle01">
    <w:name w:val="fontstyle01"/>
    <w:basedOn w:val="Fontepargpadro"/>
    <w:rsid w:val="003C018B"/>
    <w:rPr>
      <w:rFonts w:ascii="Times New Roman" w:hAnsi="Times New Roman" w:cs="Times New Roman" w:hint="default"/>
      <w:b w:val="0"/>
      <w:bCs w:val="0"/>
      <w:i w:val="0"/>
      <w:iCs w:val="0"/>
      <w:color w:val="000000"/>
      <w:sz w:val="24"/>
      <w:szCs w:val="24"/>
    </w:rPr>
  </w:style>
  <w:style w:type="paragraph" w:styleId="Textodenotadefim">
    <w:name w:val="endnote text"/>
    <w:basedOn w:val="Normal"/>
    <w:link w:val="TextodenotadefimChar"/>
    <w:uiPriority w:val="99"/>
    <w:semiHidden/>
    <w:unhideWhenUsed/>
    <w:rsid w:val="00023C84"/>
    <w:pPr>
      <w:spacing w:line="240" w:lineRule="auto"/>
    </w:pPr>
    <w:rPr>
      <w:sz w:val="20"/>
      <w:szCs w:val="20"/>
    </w:rPr>
  </w:style>
  <w:style w:type="character" w:customStyle="1" w:styleId="TextodenotadefimChar">
    <w:name w:val="Texto de nota de fim Char"/>
    <w:basedOn w:val="Fontepargpadro"/>
    <w:link w:val="Textodenotadefim"/>
    <w:uiPriority w:val="99"/>
    <w:semiHidden/>
    <w:rsid w:val="00023C84"/>
    <w:rPr>
      <w:sz w:val="20"/>
      <w:szCs w:val="20"/>
    </w:rPr>
  </w:style>
  <w:style w:type="character" w:styleId="Refdenotadefim">
    <w:name w:val="endnote reference"/>
    <w:basedOn w:val="Fontepargpadro"/>
    <w:uiPriority w:val="99"/>
    <w:semiHidden/>
    <w:unhideWhenUsed/>
    <w:rsid w:val="00023C84"/>
    <w:rPr>
      <w:vertAlign w:val="superscript"/>
    </w:rPr>
  </w:style>
  <w:style w:type="paragraph" w:styleId="Cabealho">
    <w:name w:val="header"/>
    <w:basedOn w:val="Normal"/>
    <w:link w:val="CabealhoChar"/>
    <w:uiPriority w:val="99"/>
    <w:unhideWhenUsed/>
    <w:rsid w:val="00023C84"/>
    <w:pPr>
      <w:tabs>
        <w:tab w:val="center" w:pos="4252"/>
        <w:tab w:val="right" w:pos="8504"/>
      </w:tabs>
      <w:spacing w:line="240" w:lineRule="auto"/>
    </w:pPr>
  </w:style>
  <w:style w:type="character" w:customStyle="1" w:styleId="CabealhoChar">
    <w:name w:val="Cabeçalho Char"/>
    <w:basedOn w:val="Fontepargpadro"/>
    <w:link w:val="Cabealho"/>
    <w:uiPriority w:val="99"/>
    <w:rsid w:val="00023C84"/>
  </w:style>
  <w:style w:type="paragraph" w:styleId="Rodap">
    <w:name w:val="footer"/>
    <w:basedOn w:val="Normal"/>
    <w:link w:val="RodapChar"/>
    <w:uiPriority w:val="99"/>
    <w:unhideWhenUsed/>
    <w:rsid w:val="00023C84"/>
    <w:pPr>
      <w:tabs>
        <w:tab w:val="center" w:pos="4252"/>
        <w:tab w:val="right" w:pos="8504"/>
      </w:tabs>
      <w:spacing w:line="240" w:lineRule="auto"/>
    </w:pPr>
  </w:style>
  <w:style w:type="character" w:customStyle="1" w:styleId="RodapChar">
    <w:name w:val="Rodapé Char"/>
    <w:basedOn w:val="Fontepargpadro"/>
    <w:link w:val="Rodap"/>
    <w:uiPriority w:val="99"/>
    <w:rsid w:val="00023C84"/>
  </w:style>
  <w:style w:type="table" w:customStyle="1" w:styleId="a7">
    <w:basedOn w:val="TableNormal2"/>
    <w:pPr>
      <w:spacing w:line="240" w:lineRule="auto"/>
    </w:pPr>
    <w:tblPr>
      <w:tblStyleRowBandSize w:val="1"/>
      <w:tblStyleColBandSize w:val="1"/>
      <w:tblCellMar>
        <w:top w:w="100" w:type="dxa"/>
        <w:left w:w="108" w:type="dxa"/>
        <w:bottom w:w="100" w:type="dxa"/>
        <w:right w:w="108" w:type="dxa"/>
      </w:tblCellMar>
    </w:tblPr>
  </w:style>
  <w:style w:type="table" w:customStyle="1" w:styleId="a8">
    <w:basedOn w:val="TableNormal2"/>
    <w:pPr>
      <w:spacing w:line="240" w:lineRule="auto"/>
    </w:pPr>
    <w:tblPr>
      <w:tblStyleRowBandSize w:val="1"/>
      <w:tblStyleColBandSize w:val="1"/>
      <w:tblCellMar>
        <w:top w:w="100" w:type="dxa"/>
        <w:left w:w="108" w:type="dxa"/>
        <w:bottom w:w="100" w:type="dxa"/>
        <w:right w:w="108" w:type="dxa"/>
      </w:tblCellMar>
    </w:tblPr>
  </w:style>
  <w:style w:type="table" w:customStyle="1" w:styleId="a9">
    <w:basedOn w:val="TableNormal2"/>
    <w:pPr>
      <w:spacing w:line="240" w:lineRule="auto"/>
    </w:pPr>
    <w:tblPr>
      <w:tblStyleRowBandSize w:val="1"/>
      <w:tblStyleColBandSize w:val="1"/>
      <w:tblCellMar>
        <w:top w:w="100" w:type="dxa"/>
        <w:left w:w="108" w:type="dxa"/>
        <w:bottom w:w="100" w:type="dxa"/>
        <w:right w:w="108" w:type="dxa"/>
      </w:tblCellMar>
    </w:tblPr>
  </w:style>
  <w:style w:type="table" w:customStyle="1" w:styleId="aa">
    <w:basedOn w:val="TableNormal2"/>
    <w:pPr>
      <w:spacing w:line="240" w:lineRule="auto"/>
    </w:pPr>
    <w:tblPr>
      <w:tblStyleRowBandSize w:val="1"/>
      <w:tblStyleColBandSize w:val="1"/>
      <w:tblCellMar>
        <w:top w:w="100" w:type="dxa"/>
        <w:left w:w="108" w:type="dxa"/>
        <w:bottom w:w="100" w:type="dxa"/>
        <w:right w:w="108" w:type="dxa"/>
      </w:tblCellMar>
    </w:tblPr>
  </w:style>
  <w:style w:type="table" w:customStyle="1" w:styleId="ab">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c">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d">
    <w:basedOn w:val="TableNormal1"/>
    <w:pPr>
      <w:spacing w:line="240" w:lineRule="auto"/>
    </w:pPr>
    <w:tblPr>
      <w:tblStyleRowBandSize w:val="1"/>
      <w:tblStyleColBandSize w:val="1"/>
      <w:tblCellMar>
        <w:top w:w="100" w:type="dxa"/>
        <w:left w:w="108" w:type="dxa"/>
        <w:bottom w:w="100" w:type="dxa"/>
        <w:right w:w="108" w:type="dxa"/>
      </w:tblCellMar>
    </w:tblPr>
  </w:style>
  <w:style w:type="table" w:customStyle="1" w:styleId="ae">
    <w:basedOn w:val="TableNormal1"/>
    <w:pPr>
      <w:spacing w:line="240" w:lineRule="auto"/>
    </w:pPr>
    <w:tblPr>
      <w:tblStyleRowBandSize w:val="1"/>
      <w:tblStyleColBandSize w:val="1"/>
      <w:tblCellMar>
        <w:top w:w="100" w:type="dxa"/>
        <w:left w:w="108" w:type="dxa"/>
        <w:bottom w:w="100" w:type="dxa"/>
        <w:right w:w="108" w:type="dxa"/>
      </w:tblCellMar>
    </w:tblPr>
  </w:style>
  <w:style w:type="character" w:styleId="HiperlinkVisitado">
    <w:name w:val="FollowedHyperlink"/>
    <w:basedOn w:val="Fontepargpadro"/>
    <w:uiPriority w:val="99"/>
    <w:semiHidden/>
    <w:unhideWhenUsed/>
    <w:rsid w:val="00FE7E64"/>
    <w:rPr>
      <w:color w:val="800080" w:themeColor="followedHyperlink"/>
      <w:u w:val="single"/>
    </w:rPr>
  </w:style>
  <w:style w:type="table" w:customStyle="1" w:styleId="af">
    <w:basedOn w:val="TableNormal0"/>
    <w:pPr>
      <w:spacing w:line="240" w:lineRule="auto"/>
    </w:pPr>
    <w:tblPr>
      <w:tblStyleRowBandSize w:val="1"/>
      <w:tblStyleColBandSize w:val="1"/>
      <w:tblCellMar>
        <w:top w:w="100" w:type="dxa"/>
        <w:left w:w="108" w:type="dxa"/>
        <w:bottom w:w="100" w:type="dxa"/>
        <w:right w:w="108" w:type="dxa"/>
      </w:tblCellMar>
    </w:tblPr>
  </w:style>
  <w:style w:type="table" w:customStyle="1" w:styleId="af0">
    <w:basedOn w:val="TableNormal0"/>
    <w:pPr>
      <w:spacing w:line="240" w:lineRule="auto"/>
    </w:pPr>
    <w:tblPr>
      <w:tblStyleRowBandSize w:val="1"/>
      <w:tblStyleColBandSize w:val="1"/>
      <w:tblCellMar>
        <w:top w:w="100" w:type="dxa"/>
        <w:left w:w="108" w:type="dxa"/>
        <w:bottom w:w="100" w:type="dxa"/>
        <w:right w:w="108" w:type="dxa"/>
      </w:tblCellMar>
    </w:tblPr>
  </w:style>
  <w:style w:type="table" w:customStyle="1" w:styleId="af1">
    <w:basedOn w:val="TableNormal0"/>
    <w:pPr>
      <w:spacing w:line="240" w:lineRule="auto"/>
    </w:pPr>
    <w:tblPr>
      <w:tblStyleRowBandSize w:val="1"/>
      <w:tblStyleColBandSize w:val="1"/>
      <w:tblCellMar>
        <w:top w:w="100" w:type="dxa"/>
        <w:left w:w="108" w:type="dxa"/>
        <w:bottom w:w="100" w:type="dxa"/>
        <w:right w:w="108" w:type="dxa"/>
      </w:tblCellMar>
    </w:tblPr>
  </w:style>
  <w:style w:type="table" w:customStyle="1" w:styleId="af2">
    <w:basedOn w:val="TableNormal0"/>
    <w:pPr>
      <w:spacing w:line="240" w:lineRule="auto"/>
    </w:pPr>
    <w:tblPr>
      <w:tblStyleRowBandSize w:val="1"/>
      <w:tblStyleColBandSize w:val="1"/>
      <w:tblCellMar>
        <w:top w:w="100" w:type="dxa"/>
        <w:left w:w="108" w:type="dxa"/>
        <w:bottom w:w="100" w:type="dxa"/>
        <w:right w:w="108" w:type="dxa"/>
      </w:tblCellMar>
    </w:tblPr>
  </w:style>
  <w:style w:type="table" w:customStyle="1" w:styleId="af3">
    <w:basedOn w:val="TableNormal0"/>
    <w:tblPr>
      <w:tblStyleRowBandSize w:val="1"/>
      <w:tblStyleColBandSize w:val="1"/>
      <w:tblCellMar>
        <w:top w:w="100" w:type="dxa"/>
        <w:left w:w="100" w:type="dxa"/>
        <w:bottom w:w="100" w:type="dxa"/>
        <w:right w:w="100" w:type="dxa"/>
      </w:tblCellMar>
    </w:tblPr>
  </w:style>
  <w:style w:type="paragraph" w:styleId="CabealhodoSumrio">
    <w:name w:val="TOC Heading"/>
    <w:basedOn w:val="Ttulo1"/>
    <w:next w:val="Normal"/>
    <w:uiPriority w:val="39"/>
    <w:unhideWhenUsed/>
    <w:qFormat/>
    <w:rsid w:val="003D79C2"/>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Sumrio1">
    <w:name w:val="toc 1"/>
    <w:basedOn w:val="Normal"/>
    <w:next w:val="Normal"/>
    <w:autoRedefine/>
    <w:uiPriority w:val="39"/>
    <w:unhideWhenUsed/>
    <w:rsid w:val="003D79C2"/>
    <w:pPr>
      <w:spacing w:after="100"/>
    </w:pPr>
  </w:style>
  <w:style w:type="paragraph" w:styleId="Sumrio2">
    <w:name w:val="toc 2"/>
    <w:basedOn w:val="Normal"/>
    <w:next w:val="Normal"/>
    <w:autoRedefine/>
    <w:uiPriority w:val="39"/>
    <w:unhideWhenUsed/>
    <w:rsid w:val="003D79C2"/>
    <w:pPr>
      <w:spacing w:after="100"/>
      <w:ind w:left="220"/>
    </w:pPr>
  </w:style>
  <w:style w:type="paragraph" w:styleId="Sumrio3">
    <w:name w:val="toc 3"/>
    <w:basedOn w:val="Normal"/>
    <w:next w:val="Normal"/>
    <w:autoRedefine/>
    <w:uiPriority w:val="39"/>
    <w:unhideWhenUsed/>
    <w:rsid w:val="003D79C2"/>
    <w:pPr>
      <w:spacing w:after="100"/>
      <w:ind w:left="440"/>
    </w:pPr>
  </w:style>
  <w:style w:type="character" w:styleId="nfase">
    <w:name w:val="Emphasis"/>
    <w:basedOn w:val="Fontepargpadro"/>
    <w:uiPriority w:val="20"/>
    <w:qFormat/>
    <w:rsid w:val="008F5FDA"/>
    <w:rPr>
      <w:i/>
      <w:iCs/>
    </w:rPr>
  </w:style>
  <w:style w:type="character" w:styleId="TextodoEspaoReservado">
    <w:name w:val="Placeholder Text"/>
    <w:basedOn w:val="Fontepargpadro"/>
    <w:uiPriority w:val="99"/>
    <w:semiHidden/>
    <w:rsid w:val="00591374"/>
    <w:rPr>
      <w:color w:val="808080"/>
    </w:rPr>
  </w:style>
  <w:style w:type="paragraph" w:styleId="Reviso">
    <w:name w:val="Revision"/>
    <w:hidden/>
    <w:uiPriority w:val="99"/>
    <w:semiHidden/>
    <w:rsid w:val="0042068F"/>
    <w:pPr>
      <w:spacing w:line="240" w:lineRule="auto"/>
    </w:pPr>
    <w:rPr>
      <w:rFonts w:ascii="Times New Roman" w:hAnsi="Times New Roman"/>
      <w:sz w:val="24"/>
    </w:rPr>
  </w:style>
  <w:style w:type="character" w:customStyle="1" w:styleId="normaltextrun">
    <w:name w:val="normaltextrun"/>
    <w:basedOn w:val="Fontepargpadro"/>
    <w:rsid w:val="003A1BD9"/>
  </w:style>
  <w:style w:type="paragraph" w:customStyle="1" w:styleId="APALevel2">
    <w:name w:val="APA Level 2"/>
    <w:basedOn w:val="Ttulo2"/>
    <w:next w:val="ApaStyleGeneral"/>
    <w:link w:val="APALevel2Char"/>
    <w:qFormat/>
    <w:rsid w:val="00B90951"/>
    <w:pPr>
      <w:spacing w:before="0" w:after="0"/>
    </w:pPr>
    <w:rPr>
      <w:rFonts w:eastAsiaTheme="majorEastAsia" w:cs="Times New Roman"/>
      <w:bCs/>
      <w:szCs w:val="24"/>
    </w:rPr>
  </w:style>
  <w:style w:type="paragraph" w:customStyle="1" w:styleId="ApaStyleGeneral">
    <w:name w:val="Apa Style General"/>
    <w:basedOn w:val="Normal"/>
    <w:link w:val="ApaStyleGeneralChar"/>
    <w:qFormat/>
    <w:rsid w:val="00B90951"/>
    <w:pPr>
      <w:spacing w:before="0" w:after="0"/>
      <w:ind w:firstLine="720"/>
    </w:pPr>
    <w:rPr>
      <w:rFonts w:eastAsiaTheme="minorEastAsia" w:cs="Times New Roman"/>
      <w:szCs w:val="24"/>
      <w:lang w:val="en-US"/>
    </w:rPr>
  </w:style>
  <w:style w:type="character" w:customStyle="1" w:styleId="APALevel2Char">
    <w:name w:val="APA Level 2 Char"/>
    <w:basedOn w:val="Fontepargpadro"/>
    <w:link w:val="APALevel2"/>
    <w:rsid w:val="00B90951"/>
    <w:rPr>
      <w:rFonts w:ascii="Times New Roman" w:eastAsiaTheme="majorEastAsia" w:hAnsi="Times New Roman" w:cs="Times New Roman"/>
      <w:b/>
      <w:bCs/>
      <w:sz w:val="24"/>
      <w:szCs w:val="24"/>
    </w:rPr>
  </w:style>
  <w:style w:type="character" w:customStyle="1" w:styleId="ApaStyleGeneralChar">
    <w:name w:val="Apa Style General Char"/>
    <w:basedOn w:val="Fontepargpadro"/>
    <w:link w:val="ApaStyleGeneral"/>
    <w:rsid w:val="00B90951"/>
    <w:rPr>
      <w:rFonts w:ascii="Times New Roman" w:eastAsiaTheme="minorEastAsia" w:hAnsi="Times New Roman" w:cs="Times New Roman"/>
      <w:sz w:val="24"/>
      <w:szCs w:val="24"/>
      <w:lang w:val="en-US"/>
    </w:rPr>
  </w:style>
  <w:style w:type="character" w:customStyle="1" w:styleId="eop">
    <w:name w:val="eop"/>
    <w:basedOn w:val="Fontepargpadro"/>
    <w:rsid w:val="00B909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61999">
      <w:bodyDiv w:val="1"/>
      <w:marLeft w:val="0"/>
      <w:marRight w:val="0"/>
      <w:marTop w:val="0"/>
      <w:marBottom w:val="0"/>
      <w:divBdr>
        <w:top w:val="none" w:sz="0" w:space="0" w:color="auto"/>
        <w:left w:val="none" w:sz="0" w:space="0" w:color="auto"/>
        <w:bottom w:val="none" w:sz="0" w:space="0" w:color="auto"/>
        <w:right w:val="none" w:sz="0" w:space="0" w:color="auto"/>
      </w:divBdr>
    </w:div>
    <w:div w:id="114063895">
      <w:bodyDiv w:val="1"/>
      <w:marLeft w:val="360"/>
      <w:marRight w:val="360"/>
      <w:marTop w:val="360"/>
      <w:marBottom w:val="360"/>
      <w:divBdr>
        <w:top w:val="none" w:sz="0" w:space="0" w:color="auto"/>
        <w:left w:val="none" w:sz="0" w:space="0" w:color="auto"/>
        <w:bottom w:val="none" w:sz="0" w:space="0" w:color="auto"/>
        <w:right w:val="none" w:sz="0" w:space="0" w:color="auto"/>
      </w:divBdr>
    </w:div>
    <w:div w:id="124392822">
      <w:bodyDiv w:val="1"/>
      <w:marLeft w:val="0"/>
      <w:marRight w:val="0"/>
      <w:marTop w:val="0"/>
      <w:marBottom w:val="0"/>
      <w:divBdr>
        <w:top w:val="none" w:sz="0" w:space="0" w:color="auto"/>
        <w:left w:val="none" w:sz="0" w:space="0" w:color="auto"/>
        <w:bottom w:val="none" w:sz="0" w:space="0" w:color="auto"/>
        <w:right w:val="none" w:sz="0" w:space="0" w:color="auto"/>
      </w:divBdr>
    </w:div>
    <w:div w:id="206768119">
      <w:bodyDiv w:val="1"/>
      <w:marLeft w:val="360"/>
      <w:marRight w:val="360"/>
      <w:marTop w:val="360"/>
      <w:marBottom w:val="360"/>
      <w:divBdr>
        <w:top w:val="none" w:sz="0" w:space="0" w:color="auto"/>
        <w:left w:val="none" w:sz="0" w:space="0" w:color="auto"/>
        <w:bottom w:val="none" w:sz="0" w:space="0" w:color="auto"/>
        <w:right w:val="none" w:sz="0" w:space="0" w:color="auto"/>
      </w:divBdr>
    </w:div>
    <w:div w:id="408504326">
      <w:bodyDiv w:val="1"/>
      <w:marLeft w:val="0"/>
      <w:marRight w:val="0"/>
      <w:marTop w:val="0"/>
      <w:marBottom w:val="0"/>
      <w:divBdr>
        <w:top w:val="none" w:sz="0" w:space="0" w:color="auto"/>
        <w:left w:val="none" w:sz="0" w:space="0" w:color="auto"/>
        <w:bottom w:val="none" w:sz="0" w:space="0" w:color="auto"/>
        <w:right w:val="none" w:sz="0" w:space="0" w:color="auto"/>
      </w:divBdr>
    </w:div>
    <w:div w:id="530609194">
      <w:bodyDiv w:val="1"/>
      <w:marLeft w:val="0"/>
      <w:marRight w:val="0"/>
      <w:marTop w:val="0"/>
      <w:marBottom w:val="0"/>
      <w:divBdr>
        <w:top w:val="none" w:sz="0" w:space="0" w:color="auto"/>
        <w:left w:val="none" w:sz="0" w:space="0" w:color="auto"/>
        <w:bottom w:val="none" w:sz="0" w:space="0" w:color="auto"/>
        <w:right w:val="none" w:sz="0" w:space="0" w:color="auto"/>
      </w:divBdr>
    </w:div>
    <w:div w:id="589851162">
      <w:bodyDiv w:val="1"/>
      <w:marLeft w:val="360"/>
      <w:marRight w:val="360"/>
      <w:marTop w:val="360"/>
      <w:marBottom w:val="360"/>
      <w:divBdr>
        <w:top w:val="none" w:sz="0" w:space="0" w:color="auto"/>
        <w:left w:val="none" w:sz="0" w:space="0" w:color="auto"/>
        <w:bottom w:val="none" w:sz="0" w:space="0" w:color="auto"/>
        <w:right w:val="none" w:sz="0" w:space="0" w:color="auto"/>
      </w:divBdr>
    </w:div>
    <w:div w:id="661927629">
      <w:bodyDiv w:val="1"/>
      <w:marLeft w:val="0"/>
      <w:marRight w:val="0"/>
      <w:marTop w:val="0"/>
      <w:marBottom w:val="0"/>
      <w:divBdr>
        <w:top w:val="none" w:sz="0" w:space="0" w:color="auto"/>
        <w:left w:val="none" w:sz="0" w:space="0" w:color="auto"/>
        <w:bottom w:val="none" w:sz="0" w:space="0" w:color="auto"/>
        <w:right w:val="none" w:sz="0" w:space="0" w:color="auto"/>
      </w:divBdr>
    </w:div>
    <w:div w:id="699359455">
      <w:bodyDiv w:val="1"/>
      <w:marLeft w:val="0"/>
      <w:marRight w:val="0"/>
      <w:marTop w:val="0"/>
      <w:marBottom w:val="0"/>
      <w:divBdr>
        <w:top w:val="none" w:sz="0" w:space="0" w:color="auto"/>
        <w:left w:val="none" w:sz="0" w:space="0" w:color="auto"/>
        <w:bottom w:val="none" w:sz="0" w:space="0" w:color="auto"/>
        <w:right w:val="none" w:sz="0" w:space="0" w:color="auto"/>
      </w:divBdr>
    </w:div>
    <w:div w:id="713122864">
      <w:bodyDiv w:val="1"/>
      <w:marLeft w:val="0"/>
      <w:marRight w:val="0"/>
      <w:marTop w:val="0"/>
      <w:marBottom w:val="0"/>
      <w:divBdr>
        <w:top w:val="none" w:sz="0" w:space="0" w:color="auto"/>
        <w:left w:val="none" w:sz="0" w:space="0" w:color="auto"/>
        <w:bottom w:val="none" w:sz="0" w:space="0" w:color="auto"/>
        <w:right w:val="none" w:sz="0" w:space="0" w:color="auto"/>
      </w:divBdr>
    </w:div>
    <w:div w:id="880673020">
      <w:bodyDiv w:val="1"/>
      <w:marLeft w:val="0"/>
      <w:marRight w:val="0"/>
      <w:marTop w:val="0"/>
      <w:marBottom w:val="0"/>
      <w:divBdr>
        <w:top w:val="none" w:sz="0" w:space="0" w:color="auto"/>
        <w:left w:val="none" w:sz="0" w:space="0" w:color="auto"/>
        <w:bottom w:val="none" w:sz="0" w:space="0" w:color="auto"/>
        <w:right w:val="none" w:sz="0" w:space="0" w:color="auto"/>
      </w:divBdr>
    </w:div>
    <w:div w:id="881020696">
      <w:bodyDiv w:val="1"/>
      <w:marLeft w:val="360"/>
      <w:marRight w:val="360"/>
      <w:marTop w:val="360"/>
      <w:marBottom w:val="360"/>
      <w:divBdr>
        <w:top w:val="none" w:sz="0" w:space="0" w:color="auto"/>
        <w:left w:val="none" w:sz="0" w:space="0" w:color="auto"/>
        <w:bottom w:val="none" w:sz="0" w:space="0" w:color="auto"/>
        <w:right w:val="none" w:sz="0" w:space="0" w:color="auto"/>
      </w:divBdr>
    </w:div>
    <w:div w:id="884216525">
      <w:bodyDiv w:val="1"/>
      <w:marLeft w:val="0"/>
      <w:marRight w:val="0"/>
      <w:marTop w:val="0"/>
      <w:marBottom w:val="0"/>
      <w:divBdr>
        <w:top w:val="none" w:sz="0" w:space="0" w:color="auto"/>
        <w:left w:val="none" w:sz="0" w:space="0" w:color="auto"/>
        <w:bottom w:val="none" w:sz="0" w:space="0" w:color="auto"/>
        <w:right w:val="none" w:sz="0" w:space="0" w:color="auto"/>
      </w:divBdr>
    </w:div>
    <w:div w:id="997656882">
      <w:bodyDiv w:val="1"/>
      <w:marLeft w:val="360"/>
      <w:marRight w:val="360"/>
      <w:marTop w:val="360"/>
      <w:marBottom w:val="360"/>
      <w:divBdr>
        <w:top w:val="none" w:sz="0" w:space="0" w:color="auto"/>
        <w:left w:val="none" w:sz="0" w:space="0" w:color="auto"/>
        <w:bottom w:val="none" w:sz="0" w:space="0" w:color="auto"/>
        <w:right w:val="none" w:sz="0" w:space="0" w:color="auto"/>
      </w:divBdr>
    </w:div>
    <w:div w:id="1294288291">
      <w:bodyDiv w:val="1"/>
      <w:marLeft w:val="0"/>
      <w:marRight w:val="0"/>
      <w:marTop w:val="0"/>
      <w:marBottom w:val="0"/>
      <w:divBdr>
        <w:top w:val="none" w:sz="0" w:space="0" w:color="auto"/>
        <w:left w:val="none" w:sz="0" w:space="0" w:color="auto"/>
        <w:bottom w:val="none" w:sz="0" w:space="0" w:color="auto"/>
        <w:right w:val="none" w:sz="0" w:space="0" w:color="auto"/>
      </w:divBdr>
    </w:div>
    <w:div w:id="1352292760">
      <w:bodyDiv w:val="1"/>
      <w:marLeft w:val="0"/>
      <w:marRight w:val="0"/>
      <w:marTop w:val="0"/>
      <w:marBottom w:val="0"/>
      <w:divBdr>
        <w:top w:val="none" w:sz="0" w:space="0" w:color="auto"/>
        <w:left w:val="none" w:sz="0" w:space="0" w:color="auto"/>
        <w:bottom w:val="none" w:sz="0" w:space="0" w:color="auto"/>
        <w:right w:val="none" w:sz="0" w:space="0" w:color="auto"/>
      </w:divBdr>
    </w:div>
    <w:div w:id="1361934493">
      <w:bodyDiv w:val="1"/>
      <w:marLeft w:val="360"/>
      <w:marRight w:val="360"/>
      <w:marTop w:val="360"/>
      <w:marBottom w:val="360"/>
      <w:divBdr>
        <w:top w:val="none" w:sz="0" w:space="0" w:color="auto"/>
        <w:left w:val="none" w:sz="0" w:space="0" w:color="auto"/>
        <w:bottom w:val="none" w:sz="0" w:space="0" w:color="auto"/>
        <w:right w:val="none" w:sz="0" w:space="0" w:color="auto"/>
      </w:divBdr>
    </w:div>
    <w:div w:id="1816724573">
      <w:bodyDiv w:val="1"/>
      <w:marLeft w:val="0"/>
      <w:marRight w:val="0"/>
      <w:marTop w:val="0"/>
      <w:marBottom w:val="0"/>
      <w:divBdr>
        <w:top w:val="none" w:sz="0" w:space="0" w:color="auto"/>
        <w:left w:val="none" w:sz="0" w:space="0" w:color="auto"/>
        <w:bottom w:val="none" w:sz="0" w:space="0" w:color="auto"/>
        <w:right w:val="none" w:sz="0" w:space="0" w:color="auto"/>
      </w:divBdr>
    </w:div>
    <w:div w:id="20410806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46F58-314C-4E32-BF58-EBF63B700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1</Words>
  <Characters>4816</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17T17:15:00Z</dcterms:created>
  <dcterms:modified xsi:type="dcterms:W3CDTF">2024-04-1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4-17T17:15:5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7958cca1-b686-425f-a9a6-284d9d45334d</vt:lpwstr>
  </property>
  <property fmtid="{D5CDD505-2E9C-101B-9397-08002B2CF9AE}" pid="7" name="MSIP_Label_defa4170-0d19-0005-0004-bc88714345d2_ActionId">
    <vt:lpwstr>522f5ddb-95f8-4fdc-a0f5-4c8d0e897c81</vt:lpwstr>
  </property>
  <property fmtid="{D5CDD505-2E9C-101B-9397-08002B2CF9AE}" pid="8" name="MSIP_Label_defa4170-0d19-0005-0004-bc88714345d2_ContentBits">
    <vt:lpwstr>0</vt:lpwstr>
  </property>
</Properties>
</file>